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57962" w14:textId="77777777" w:rsidR="00BA465E" w:rsidRPr="000D1587" w:rsidRDefault="00BA465E" w:rsidP="00BA465E">
      <w:pPr>
        <w:pStyle w:val="Heading1"/>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Supplementary Material</w:t>
      </w:r>
    </w:p>
    <w:p w14:paraId="23DE681D" w14:textId="77777777" w:rsidR="00BA465E" w:rsidRPr="000D1587" w:rsidRDefault="00BA465E" w:rsidP="00BA465E">
      <w:pPr>
        <w:pStyle w:val="Heading4"/>
        <w:spacing w:line="480" w:lineRule="auto"/>
        <w:rPr>
          <w:rFonts w:ascii="Times New Roman" w:hAnsi="Times New Roman" w:cs="Times New Roman"/>
          <w:color w:val="000000" w:themeColor="text1"/>
        </w:rPr>
      </w:pPr>
      <w:bookmarkStart w:id="0" w:name="methods-flow-cytometry"/>
      <w:r w:rsidRPr="000D1587">
        <w:rPr>
          <w:rFonts w:ascii="Times New Roman" w:hAnsi="Times New Roman" w:cs="Times New Roman"/>
          <w:color w:val="000000" w:themeColor="text1"/>
        </w:rPr>
        <w:t>Methods: Flow cytometry</w:t>
      </w:r>
    </w:p>
    <w:p w14:paraId="264CED43" w14:textId="77777777" w:rsidR="00BA465E" w:rsidRPr="000D1587" w:rsidRDefault="00BA465E" w:rsidP="00BA465E">
      <w:pPr>
        <w:pStyle w:val="FirstParagraph"/>
        <w:spacing w:line="480" w:lineRule="auto"/>
        <w:rPr>
          <w:rFonts w:cs="Times New Roman"/>
        </w:rPr>
      </w:pPr>
      <w:r w:rsidRPr="000D1587">
        <w:rPr>
          <w:rFonts w:cs="Times New Roman"/>
          <w:b/>
          <w:bCs/>
        </w:rPr>
        <w:t>Brain extraction</w:t>
      </w:r>
      <w:r w:rsidRPr="000D1587">
        <w:rPr>
          <w:rFonts w:cs="Times New Roman"/>
        </w:rPr>
        <w:t>: Two months after the completion of the tests, we euthanized lizards using an injectable anaesthetic followed by decapitation. We injected intra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33). After decapitation, the head was opened and the brain was dissected. We extracted manually two main regions of the brain, the olfactory bulbs and the optic tecta, as they are associated with chemical and visual perception in lizards [</w:t>
      </w:r>
      <w:hyperlink w:anchor="ref-wyneken2007reptilian">
        <w:r w:rsidRPr="000D1587">
          <w:rPr>
            <w:rStyle w:val="Hyperlink"/>
            <w:rFonts w:cs="Times New Roman"/>
          </w:rPr>
          <w:t>43</w:t>
        </w:r>
      </w:hyperlink>
      <w:r w:rsidRPr="000D1587">
        <w:rPr>
          <w:rFonts w:cs="Times New Roman"/>
        </w:rPr>
        <w:t>]. Both regions were transferred immediately to 1.5mL centrifuge tubes containing 100µL of 1X phosphate buffered saline (PBS).</w:t>
      </w:r>
    </w:p>
    <w:p w14:paraId="7036FD2D"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b/>
          <w:bCs/>
        </w:rPr>
        <w:t>Homogenates</w:t>
      </w:r>
      <w:r w:rsidRPr="000D1587">
        <w:rPr>
          <w:rFonts w:ascii="Times New Roman" w:hAnsi="Times New Roman" w:cs="Times New Roman"/>
        </w:rPr>
        <w:t xml:space="preserve">: Tissue suspend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 PBS to prepare a homogenate suspension. Optic tecta were mechanically homogenized the same way as olfactory bulbs, but were first enzymatically digested by incubating the tissue in 100µL of 125 U/mL collagenase (type II) for 30-min at 32°C. We enzymatically digested optic tecta but not olfactory bulbs because in a pilot study, enzymatic digestion prior to mechanical digestion improved the yield of viable cells in optic tecta homogenate, but did not noticeably affect the yield of viable cells in olfactory bulbs homogenate (unpublished data). Following homogenization, we centrifuged </w:t>
      </w:r>
      <w:r w:rsidRPr="000D1587">
        <w:rPr>
          <w:rFonts w:ascii="Times New Roman" w:hAnsi="Times New Roman" w:cs="Times New Roman"/>
        </w:rPr>
        <w:lastRenderedPageBreak/>
        <w:t>each sample at 1000 RCF for 10 minutes to pellet cells, then removed the supernatant (hereafter, this process referred to as ‘washing’) and resuspended the cells in 500 µL 1x PBS. This step was performed to remove cellular debris from homogenates. From each 500 µL suspension of homogenate collected on a given trial day, we first added 100 µL of homogenate to a pooled sample of each tissue type to use for single-color controls, and the remaining 40 0µL of homogenate was split among two 200 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 Aliquots were cryopreserved in 1 mL solution of 1% Neutral-Buffered Formalin (as a fixative agent), 1X Tris-EDTA (chelates metals that can damage DNA during freezing) and 10% DMSO (a cryoprotectant), then stored at -20 °C until oxidative damage assays.</w:t>
      </w:r>
    </w:p>
    <w:p w14:paraId="089B9F63"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b/>
          <w:bCs/>
        </w:rPr>
        <w:t>Staining fresh samples</w:t>
      </w:r>
      <w:r w:rsidRPr="000D1587">
        <w:rPr>
          <w:rFonts w:ascii="Times New Roman" w:hAnsi="Times New Roman" w:cs="Times New Roman"/>
        </w:rPr>
        <w:t xml:space="preserve">: From fresh homogenate suspensions, we loaded the wells of a 96-well flat-bottom plate (Nunclon) with 50 µL of homogenate in duplicates (2 wells per homogenate). To each replicate well, we added 5 µL of a fluorescent probe mix containing equal parts 5 µM MitoTracker Deep Red FM, 2.5 µM MitoTracker Orange CMTMRos, and 50 µM MitoSOX Red. We used these fluorescent probes as indicators of mitochondrial density, mitochondrial membrane potential, and superoxide (ROS) production, respectively. We then added 5 µL of #µM Hoechst 33342 Nuclear Viability Dye to each sample, which we used to distinguish live, viable, intact cells from cellular debris. We then loaded 6 wells with 50 µL of homogenate taken from each pooled homogenate suspension (12 wells total), which were to be negative and single-color controls. One well was left unstained as a negative control, one was stained with all the probes to be a positive control, and the remaining four wells were treated with 5 µL of one of 5 µM MitoTracker Deep Red FM, 2.5 µM MitoTracker Orange CMTMRos, 50 µM MitoSOX Red, or #µM Hoechst 33342 Nuclear </w:t>
      </w:r>
      <w:r w:rsidRPr="000D1587">
        <w:rPr>
          <w:rFonts w:ascii="Times New Roman" w:hAnsi="Times New Roman" w:cs="Times New Roman"/>
        </w:rPr>
        <w:lastRenderedPageBreak/>
        <w:t>Viability Dye. Any remaining pooled homogenate was fixed and frozen as previously described. We incubated the loaded plate at 32 °C for 30 minutes to stain and then diluted the samples with 50 µL cold 1x PBS to halt the staining process. Upon the completion of staining, samples were immediately transferred to flow cytometry facilities for data collection and were sampled within 2 hours. Samples prepared this way remained viable for flow cytometry for approximately 5 hours post-staining at room temperature (~19°C) before cells began rapidly degrading (DCL personal observation).</w:t>
      </w:r>
    </w:p>
    <w:p w14:paraId="553E4BFD"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b/>
          <w:bCs/>
        </w:rPr>
        <w:t>Staining cryopreserved samples</w:t>
      </w:r>
      <w:r w:rsidRPr="000D1587">
        <w:rPr>
          <w:rFonts w:ascii="Times New Roman" w:hAnsi="Times New Roman" w:cs="Times New Roman"/>
        </w:rPr>
        <w:t xml:space="preserve">: Assays of oxidative damage from cryopreserved samples were performed 61 weeks after the initial processing and analysis of fresh samples. On the day of oxidative damage assays, we rapidly thawed frozen samples by briefly (1-2 minutes) submerging them in warm water. We washed each thawed sample twice, the first time resuspending the pelleted cells in 1 mL warm 1X Tris-EDTA, and the second time in 200 µL warm 1X PBS. Pooled homogenate was divided into 100 µL aliquots to serve as single-color controls. Thawed, resuspended samples were first stained with 20 µL (10 µL for controls) of #µM Hoechst 33342 Nuclear Viability Dye and 20 µL of 100 µM BODIPY 665/676 Lipid Peroxidation Sensor and incubated at 32 °C for 20 minutes. Following staining, we washed cells to prevent further binding of unbound fluorescent probes, then resuspended the pellet in 200 µL warm 1X PBS containing 20 µM digitonin. We incubated the samples at 32 °C for 20 minutes to permeabilize the cell membrane, after which we washed the homogenate and resuspended the pelleted cells in 200 µL 1X PBS. We added 20 µL of 70 µM 8-OHdG Polyclonal Antibody to each sample, after which we left the homogenate overnight (~12 hours) for the antibody to bind to 8-OHdG, a marker of oxidative damage on DNA. The following day we counterstained the cells with 20 µL of #µM (100 µg/mL) H+G Goat Anti-Rabbit Conjugate Antibody with Alexa-Fluor 488 at 32 °C for 20 minutes. After the cells had been tagged with 8-OHdG antibodies and counterstained, we washed the cells once more and </w:t>
      </w:r>
      <w:r w:rsidRPr="000D1587">
        <w:rPr>
          <w:rFonts w:ascii="Times New Roman" w:hAnsi="Times New Roman" w:cs="Times New Roman"/>
        </w:rPr>
        <w:lastRenderedPageBreak/>
        <w:t>resuspended the pellet in 400 µL of 1X PBS. Unstained and single-color controls were treated identically to samples, but stained with only up to one of BODIPY 665/676, Hoechst 33342, 8-OHdG antibody, or Alexa-Fluor 488 conjugate. Additionally, one control was stained with both 8-OHdG antibody and the Alexa-Fluor 488 conjugate. We then loaded a 96-well plate with 100 µL of each single-color control and 100 µL in duplicate of each sample. We performed all flow cytometry assays on samples within 48-hours of thawing the samples.</w:t>
      </w:r>
    </w:p>
    <w:p w14:paraId="51F61D7F"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b/>
          <w:bCs/>
        </w:rPr>
        <w:t>Flow cytometry</w:t>
      </w:r>
      <w:r w:rsidRPr="000D1587">
        <w:rPr>
          <w:rFonts w:ascii="Times New Roman" w:hAnsi="Times New Roman" w:cs="Times New Roman"/>
        </w:rPr>
        <w:t>: All flow cytometry assays were performed using a flow cytometer with 5-lasers (blue, red, yellow-green, violet, and ultraviolet), 20 detectors, and a high-throughput plate reader (Becton Dickson LSRFortessa X-20) using the default wavelength filters on detectors. Immediately prior to all assays, we performed a quality-control check and laser alignment using the CS&amp;T function of BD FACSDiva (v. 8.0.1) and BD CS&amp;T fluorescent beads (Lot No. 30664) diluted at 1 drop of 150 µL 1X PBS. During data collection, 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not changed during assays to allow for comparison among different plates and samples throughout the experiment. Voltages were chosen to center the distribution of observations in each channel at 10</w:t>
      </w:r>
      <w:r w:rsidRPr="000D1587">
        <w:rPr>
          <w:rFonts w:ascii="Times New Roman" w:hAnsi="Times New Roman" w:cs="Times New Roman"/>
          <w:vertAlign w:val="superscript"/>
        </w:rPr>
        <w:t>3</w:t>
      </w:r>
      <w:r w:rsidRPr="000D1587">
        <w:rPr>
          <w:rFonts w:ascii="Times New Roman" w:hAnsi="Times New Roman" w:cs="Times New Roman"/>
        </w:rPr>
        <w:t xml:space="preserve"> fluorescent intensity and reduce observations of off-scale (&lt;10</w:t>
      </w:r>
      <w:r w:rsidRPr="000D1587">
        <w:rPr>
          <w:rFonts w:ascii="Times New Roman" w:hAnsi="Times New Roman" w:cs="Times New Roman"/>
          <w:vertAlign w:val="superscript"/>
        </w:rPr>
        <w:t>1</w:t>
      </w:r>
      <w:r w:rsidRPr="000D1587">
        <w:rPr>
          <w:rFonts w:ascii="Times New Roman" w:hAnsi="Times New Roman" w:cs="Times New Roman"/>
        </w:rPr>
        <w:t xml:space="preserve"> or &gt;10</w:t>
      </w:r>
      <w:r w:rsidRPr="000D1587">
        <w:rPr>
          <w:rFonts w:ascii="Times New Roman" w:hAnsi="Times New Roman" w:cs="Times New Roman"/>
          <w:vertAlign w:val="superscript"/>
        </w:rPr>
        <w:t>5</w:t>
      </w:r>
      <w:r w:rsidRPr="000D1587">
        <w:rPr>
          <w:rFonts w:ascii="Times New Roman" w:hAnsi="Times New Roman" w:cs="Times New Roman"/>
        </w:rPr>
        <w:t xml:space="preserve">) events. For the mitochondrial function assay, we recorded data from the following channels (in brackets: voltage; parameter): FSC (44; forward scatter), SSC (180; side scatter), Alexa-Fluor 488 (544; autofluorescence), BUV-496 (450; Hoechst 33342), APC (647; MitoTracker Deep Red FM), PE (522; MitoTracker Orange CMTMRos), and PerCP-Cy5-5 (592; MitoSOX Red) channels. For the oxidative damage </w:t>
      </w:r>
      <w:r w:rsidRPr="000D1587">
        <w:rPr>
          <w:rFonts w:ascii="Times New Roman" w:hAnsi="Times New Roman" w:cs="Times New Roman"/>
        </w:rPr>
        <w:lastRenderedPageBreak/>
        <w:t>assay, we recorded data from the following channels: FSC (425; forward scatter), SSC (300; side scatter), Alexa-Fluor 488 (275; 8-OHdG Antibody + Alexa-Fluor 488 conjugate), BUV-496 (525; Hoechst 33342), and PE-Cy5 (850; BODIPY 665/676). Fluorescent intensity data was collected via the BD FACSDiva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Data was exported from BD FACSDiva as individual *.fcs (“flow cytometry standard”) files for each sample, then imported into FlowJo (v. 10.1) for processing.</w:t>
      </w:r>
    </w:p>
    <w:p w14:paraId="69D68340"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b/>
          <w:bCs/>
        </w:rPr>
        <w:t>Data processing</w:t>
      </w:r>
      <w:r w:rsidRPr="000D1587">
        <w:rPr>
          <w:rFonts w:ascii="Times New Roman" w:hAnsi="Times New Roman" w:cs="Times New Roman"/>
        </w:rPr>
        <w:t>: In FlowJo v. 10.1 we first transformed all fluorescent data to a logarithmic base 10 scale, then applied a basic gating process across all channels by filtering to observations within the detectable range (10</w:t>
      </w:r>
      <w:r w:rsidRPr="000D1587">
        <w:rPr>
          <w:rFonts w:ascii="Times New Roman" w:hAnsi="Times New Roman" w:cs="Times New Roman"/>
          <w:vertAlign w:val="superscript"/>
        </w:rPr>
        <w:t>1</w:t>
      </w:r>
      <w:r w:rsidRPr="000D1587">
        <w:rPr>
          <w:rFonts w:ascii="Times New Roman" w:hAnsi="Times New Roman" w:cs="Times New Roman"/>
        </w:rPr>
        <w:t>-10</w:t>
      </w:r>
      <w:r w:rsidRPr="000D1587">
        <w:rPr>
          <w:rFonts w:ascii="Times New Roman" w:hAnsi="Times New Roman" w:cs="Times New Roman"/>
          <w:vertAlign w:val="superscript"/>
        </w:rPr>
        <w:t>5</w:t>
      </w:r>
      <w:r w:rsidRPr="000D1587">
        <w:rPr>
          <w:rFonts w:ascii="Times New Roman" w:hAnsi="Times New Roman" w:cs="Times New Roman"/>
        </w:rPr>
        <w:t>)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entify intact, nucleated cells (BUV-496 &gt; 10</w:t>
      </w:r>
      <w:r w:rsidRPr="000D1587">
        <w:rPr>
          <w:rFonts w:ascii="Times New Roman" w:hAnsi="Times New Roman" w:cs="Times New Roman"/>
          <w:vertAlign w:val="superscript"/>
        </w:rPr>
        <w:t>3</w:t>
      </w:r>
      <w:r w:rsidRPr="000D1587">
        <w:rPr>
          <w:rFonts w:ascii="Times New Roman" w:hAnsi="Times New Roman" w:cs="Times New Roman"/>
        </w:rPr>
        <w:t>). For the mitochondrial function assay, we aimed to identify populations of viable cells containing mitochondria (APC &gt; 10</w:t>
      </w:r>
      <w:r w:rsidRPr="000D1587">
        <w:rPr>
          <w:rFonts w:ascii="Times New Roman" w:hAnsi="Times New Roman" w:cs="Times New Roman"/>
          <w:vertAlign w:val="superscript"/>
        </w:rPr>
        <w:t>3</w:t>
      </w:r>
      <w:r w:rsidRPr="000D1587">
        <w:rPr>
          <w:rFonts w:ascii="Times New Roman" w:hAnsi="Times New Roman" w:cs="Times New Roman"/>
        </w:rPr>
        <w:t>) and actively respiring (PE and PerCP-Cy5-5 &gt; 10</w:t>
      </w:r>
      <w:r w:rsidRPr="000D1587">
        <w:rPr>
          <w:rFonts w:ascii="Times New Roman" w:hAnsi="Times New Roman" w:cs="Times New Roman"/>
          <w:vertAlign w:val="superscript"/>
        </w:rPr>
        <w:t>3</w:t>
      </w:r>
      <w:r w:rsidRPr="000D1587">
        <w:rPr>
          <w:rFonts w:ascii="Times New Roman" w:hAnsi="Times New Roman" w:cs="Times New Roman"/>
        </w:rPr>
        <w:t>). For the oxidative damage assay, we aimed to identify populations of cells exhibiting both DNA damage (Alexa-Fluor 488 &gt; 10</w:t>
      </w:r>
      <w:r w:rsidRPr="000D1587">
        <w:rPr>
          <w:rFonts w:ascii="Times New Roman" w:hAnsi="Times New Roman" w:cs="Times New Roman"/>
          <w:vertAlign w:val="superscript"/>
        </w:rPr>
        <w:t>3</w:t>
      </w:r>
      <w:r w:rsidRPr="000D1587">
        <w:rPr>
          <w:rFonts w:ascii="Times New Roman" w:hAnsi="Times New Roman" w:cs="Times New Roman"/>
        </w:rPr>
        <w:t>) and lipid peroxidation (PerCP &gt; 10</w:t>
      </w:r>
      <w:r w:rsidRPr="000D1587">
        <w:rPr>
          <w:rFonts w:ascii="Times New Roman" w:hAnsi="Times New Roman" w:cs="Times New Roman"/>
          <w:vertAlign w:val="superscript"/>
        </w:rPr>
        <w:t>3</w:t>
      </w:r>
      <w:r w:rsidRPr="000D1587">
        <w:rPr>
          <w:rFonts w:ascii="Times New Roman" w:hAnsi="Times New Roman" w:cs="Times New Roman"/>
        </w:rPr>
        <w:t xml:space="preserve">). When backgating w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FlowJo v.10.1. We identified the “positive” population for each channel as the brightest ~2.5% of the distribution of observations in the respective single-color control for that </w:t>
      </w:r>
      <w:r w:rsidRPr="000D1587">
        <w:rPr>
          <w:rFonts w:ascii="Times New Roman" w:hAnsi="Times New Roman" w:cs="Times New Roman"/>
        </w:rPr>
        <w:lastRenderedPageBreak/>
        <w:t>channel and us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expor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mean and standard deviation of geometric means among replicates for each individual as our main response variables in analyses.</w:t>
      </w:r>
    </w:p>
    <w:p w14:paraId="65762097"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7FCD21BC" w14:textId="77777777" w:rsidR="00BA465E" w:rsidRPr="000D1587" w:rsidRDefault="00BA465E" w:rsidP="00BA465E">
      <w:pPr>
        <w:pStyle w:val="Heading4"/>
        <w:spacing w:line="480" w:lineRule="auto"/>
        <w:rPr>
          <w:rFonts w:ascii="Times New Roman" w:hAnsi="Times New Roman" w:cs="Times New Roman"/>
          <w:color w:val="000000" w:themeColor="text1"/>
        </w:rPr>
      </w:pPr>
      <w:bookmarkStart w:id="1" w:name="results-of-the-final-models"/>
      <w:bookmarkEnd w:id="0"/>
      <w:r w:rsidRPr="000D1587">
        <w:rPr>
          <w:rFonts w:ascii="Times New Roman" w:hAnsi="Times New Roman" w:cs="Times New Roman"/>
          <w:color w:val="000000" w:themeColor="text1"/>
        </w:rPr>
        <w:lastRenderedPageBreak/>
        <w:t>Results of the final models</w:t>
      </w:r>
    </w:p>
    <w:p w14:paraId="7B94242D" w14:textId="77777777" w:rsidR="00BA465E" w:rsidRPr="000D1587" w:rsidRDefault="00BA465E" w:rsidP="00BA465E">
      <w:pPr>
        <w:pStyle w:val="FirstParagraph"/>
        <w:spacing w:line="480" w:lineRule="auto"/>
        <w:rPr>
          <w:rFonts w:cs="Times New Roman"/>
          <w:i/>
          <w:iCs/>
          <w:color w:val="000000" w:themeColor="text1"/>
        </w:rPr>
      </w:pPr>
      <w:r w:rsidRPr="000D1587">
        <w:rPr>
          <w:rFonts w:cs="Times New Roman"/>
          <w:i/>
          <w:iCs/>
          <w:color w:val="000000" w:themeColor="text1"/>
        </w:rPr>
        <w:t>Table S1. R</w:t>
      </w:r>
      <w:r w:rsidRPr="000D1587">
        <w:rPr>
          <w:rFonts w:cs="Times New Roman"/>
          <w:i/>
          <w:iCs/>
          <w:color w:val="000000" w:themeColor="text1"/>
          <w:vertAlign w:val="superscript"/>
        </w:rPr>
        <w:t>2</w:t>
      </w:r>
      <w:r w:rsidRPr="000D1587">
        <w:rPr>
          <w:rFonts w:cs="Times New Roman"/>
          <w:i/>
          <w:iCs/>
          <w:color w:val="000000" w:themeColor="text1"/>
        </w:rPr>
        <w:t xml:space="preserve"> values of the definite models for both regions and stimuli.</w:t>
      </w:r>
    </w:p>
    <w:tbl>
      <w:tblPr>
        <w:tblW w:w="0" w:type="auto"/>
        <w:jc w:val="center"/>
        <w:tblLayout w:type="fixed"/>
        <w:tblLook w:val="0420" w:firstRow="1" w:lastRow="0" w:firstColumn="0" w:lastColumn="0" w:noHBand="0" w:noVBand="1"/>
      </w:tblPr>
      <w:tblGrid>
        <w:gridCol w:w="1755"/>
        <w:gridCol w:w="2422"/>
        <w:gridCol w:w="866"/>
        <w:gridCol w:w="861"/>
        <w:gridCol w:w="861"/>
        <w:gridCol w:w="927"/>
      </w:tblGrid>
      <w:tr w:rsidR="00BA465E" w:rsidRPr="000D1587" w14:paraId="739439A3" w14:textId="77777777" w:rsidTr="004D6369">
        <w:trPr>
          <w:tblHeader/>
          <w:jc w:val="center"/>
        </w:trPr>
        <w:tc>
          <w:tcPr>
            <w:tcW w:w="1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3CCE5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egion/Stimulus</w:t>
            </w:r>
          </w:p>
        </w:tc>
        <w:tc>
          <w:tcPr>
            <w:tcW w:w="24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C5443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odel</w:t>
            </w:r>
          </w:p>
        </w:tc>
        <w:tc>
          <w:tcPr>
            <w:tcW w:w="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D6ACA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8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A3EC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rror</w:t>
            </w:r>
          </w:p>
        </w:tc>
        <w:tc>
          <w:tcPr>
            <w:tcW w:w="8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368C3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5%</w:t>
            </w:r>
          </w:p>
        </w:tc>
        <w:tc>
          <w:tcPr>
            <w:tcW w:w="9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EF25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7.5%</w:t>
            </w:r>
          </w:p>
        </w:tc>
      </w:tr>
      <w:tr w:rsidR="00BA465E" w:rsidRPr="000D1587" w14:paraId="50E19AB8" w14:textId="77777777" w:rsidTr="004D6369">
        <w:trPr>
          <w:jc w:val="center"/>
        </w:trPr>
        <w:tc>
          <w:tcPr>
            <w:tcW w:w="1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4255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Olfactory bulbs</w:t>
            </w:r>
          </w:p>
        </w:tc>
        <w:tc>
          <w:tcPr>
            <w:tcW w:w="24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4F8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density</w:t>
            </w:r>
          </w:p>
        </w:tc>
        <w:tc>
          <w:tcPr>
            <w:tcW w:w="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BB39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05</w:t>
            </w:r>
          </w:p>
        </w:tc>
        <w:tc>
          <w:tcPr>
            <w:tcW w:w="8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6B79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4</w:t>
            </w:r>
          </w:p>
        </w:tc>
        <w:tc>
          <w:tcPr>
            <w:tcW w:w="8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E447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88</w:t>
            </w:r>
          </w:p>
        </w:tc>
        <w:tc>
          <w:tcPr>
            <w:tcW w:w="9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976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96</w:t>
            </w:r>
          </w:p>
        </w:tc>
      </w:tr>
      <w:tr w:rsidR="00BA465E" w:rsidRPr="000D1587" w14:paraId="3CB3C473"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5D2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8B3D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7D17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6</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890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6</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5111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1</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C50C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11</w:t>
            </w:r>
          </w:p>
        </w:tc>
      </w:tr>
      <w:tr w:rsidR="00BA465E" w:rsidRPr="000D1587" w14:paraId="5A8914A8"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47A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E477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Mit density</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3EC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3</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FF66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1B1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0</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58B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64</w:t>
            </w:r>
          </w:p>
        </w:tc>
      </w:tr>
      <w:tr w:rsidR="00BA465E" w:rsidRPr="000D1587" w14:paraId="66621545"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A695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90A0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527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2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F6C7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8EE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10</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686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11</w:t>
            </w:r>
          </w:p>
        </w:tc>
      </w:tr>
      <w:tr w:rsidR="00BA465E" w:rsidRPr="000D1587" w14:paraId="767A314B"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F59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7C56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Mit density</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C87F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8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B5A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6</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78B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9</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7105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76</w:t>
            </w:r>
          </w:p>
        </w:tc>
      </w:tr>
      <w:tr w:rsidR="00BA465E" w:rsidRPr="000D1587" w14:paraId="656B073B"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1EEB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1F6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7C7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6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4C6B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8254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6</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A397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65</w:t>
            </w:r>
          </w:p>
        </w:tc>
      </w:tr>
      <w:tr w:rsidR="00BA465E" w:rsidRPr="000D1587" w14:paraId="71C30528"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587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AEA7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eroxidation</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14B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1E53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3009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1</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6EA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05</w:t>
            </w:r>
          </w:p>
        </w:tc>
      </w:tr>
      <w:tr w:rsidR="00BA465E" w:rsidRPr="000D1587" w14:paraId="3B989BFB" w14:textId="77777777" w:rsidTr="004D6369">
        <w:trPr>
          <w:jc w:val="center"/>
        </w:trPr>
        <w:tc>
          <w:tcPr>
            <w:tcW w:w="17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A9B44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hemical</w:t>
            </w: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77206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etection lat</w:t>
            </w:r>
          </w:p>
        </w:tc>
        <w:tc>
          <w:tcPr>
            <w:tcW w:w="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21EF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0</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8E9F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0</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63F25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9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5485A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15</w:t>
            </w:r>
          </w:p>
        </w:tc>
      </w:tr>
      <w:tr w:rsidR="00BA465E" w:rsidRPr="000D1587" w14:paraId="6DB916AB" w14:textId="77777777" w:rsidTr="004D6369">
        <w:trPr>
          <w:jc w:val="center"/>
        </w:trPr>
        <w:tc>
          <w:tcPr>
            <w:tcW w:w="17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C22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Optic tecta</w:t>
            </w: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82C9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density</w:t>
            </w:r>
          </w:p>
        </w:tc>
        <w:tc>
          <w:tcPr>
            <w:tcW w:w="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F34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77</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7F2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6</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AA46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3</w:t>
            </w:r>
          </w:p>
        </w:tc>
        <w:tc>
          <w:tcPr>
            <w:tcW w:w="9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198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93</w:t>
            </w:r>
          </w:p>
        </w:tc>
      </w:tr>
      <w:tr w:rsidR="00BA465E" w:rsidRPr="000D1587" w14:paraId="4B416AA9"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8FC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00F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6C43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0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1ADA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79F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7</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6EF9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18</w:t>
            </w:r>
          </w:p>
        </w:tc>
      </w:tr>
      <w:tr w:rsidR="00BA465E" w:rsidRPr="000D1587" w14:paraId="5A182FE5"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5BF3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4A6E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Mit density</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89B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7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342F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B45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42</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CA7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74</w:t>
            </w:r>
          </w:p>
        </w:tc>
      </w:tr>
      <w:tr w:rsidR="00BA465E" w:rsidRPr="000D1587" w14:paraId="342296C3"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2422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0A37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BE93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ECCC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6</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2DA6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4</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F28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12</w:t>
            </w:r>
          </w:p>
        </w:tc>
      </w:tr>
      <w:tr w:rsidR="00BA465E" w:rsidRPr="000D1587" w14:paraId="16800714"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8FA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F6B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Mit density</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CD10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3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B9C2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A79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4</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056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44</w:t>
            </w:r>
          </w:p>
        </w:tc>
      </w:tr>
      <w:tr w:rsidR="00BA465E" w:rsidRPr="000D1587" w14:paraId="58F486A9"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48D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E08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D84D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5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3E5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6AB6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43</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B540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36</w:t>
            </w:r>
          </w:p>
        </w:tc>
      </w:tr>
      <w:tr w:rsidR="00BA465E" w:rsidRPr="000D1587" w14:paraId="27C01389" w14:textId="77777777" w:rsidTr="004D6369">
        <w:trPr>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EE41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08F3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eroxidation</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CA1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9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5BC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7</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0941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85</w:t>
            </w:r>
          </w:p>
        </w:tc>
        <w:tc>
          <w:tcPr>
            <w:tcW w:w="9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3C6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68</w:t>
            </w:r>
          </w:p>
        </w:tc>
      </w:tr>
      <w:tr w:rsidR="00BA465E" w:rsidRPr="000D1587" w14:paraId="57D8C096" w14:textId="77777777" w:rsidTr="004D6369">
        <w:trPr>
          <w:jc w:val="center"/>
        </w:trPr>
        <w:tc>
          <w:tcPr>
            <w:tcW w:w="17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A39A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isual</w:t>
            </w:r>
          </w:p>
        </w:tc>
        <w:tc>
          <w:tcPr>
            <w:tcW w:w="24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41743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etection lat</w:t>
            </w:r>
          </w:p>
        </w:tc>
        <w:tc>
          <w:tcPr>
            <w:tcW w:w="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14013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94</w:t>
            </w:r>
          </w:p>
        </w:tc>
        <w:tc>
          <w:tcPr>
            <w:tcW w:w="8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7FDE1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0</w:t>
            </w:r>
          </w:p>
        </w:tc>
        <w:tc>
          <w:tcPr>
            <w:tcW w:w="8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78184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6</w:t>
            </w:r>
          </w:p>
        </w:tc>
        <w:tc>
          <w:tcPr>
            <w:tcW w:w="9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47782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38</w:t>
            </w:r>
          </w:p>
        </w:tc>
      </w:tr>
    </w:tbl>
    <w:p w14:paraId="31612D95"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781E86F7"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2. Estimate of the contrasts between treatments for all the variables analysed, and pMCMC values testing the hypothesis that contrast is different from 0. In bold, the values that are significant at pMCMC &lt; 0.05.</w:t>
      </w:r>
    </w:p>
    <w:tbl>
      <w:tblPr>
        <w:tblStyle w:val="Table"/>
        <w:tblW w:w="5000" w:type="pct"/>
        <w:tblLayout w:type="fixed"/>
        <w:tblLook w:val="0000" w:firstRow="0" w:lastRow="0" w:firstColumn="0" w:lastColumn="0" w:noHBand="0" w:noVBand="0"/>
      </w:tblPr>
      <w:tblGrid>
        <w:gridCol w:w="9026"/>
      </w:tblGrid>
      <w:tr w:rsidR="00BA465E" w:rsidRPr="000D1587" w14:paraId="38227196" w14:textId="77777777" w:rsidTr="004D6369">
        <w:tc>
          <w:tcPr>
            <w:tcW w:w="7920" w:type="dxa"/>
          </w:tcPr>
          <w:p w14:paraId="462CA9C4" w14:textId="77777777" w:rsidR="00BA465E" w:rsidRPr="000D1587" w:rsidRDefault="00BA465E" w:rsidP="004D6369">
            <w:pPr>
              <w:pStyle w:val="ImageCaption"/>
              <w:spacing w:before="200"/>
              <w:rPr>
                <w:rFonts w:cs="Times New Roman"/>
              </w:rPr>
            </w:pPr>
            <w:bookmarkStart w:id="2" w:name="tbl-contrasts"/>
            <w:r w:rsidRPr="000D1587">
              <w:rPr>
                <w:rFonts w:cs="Times New Roman"/>
              </w:rPr>
              <w:t>Table 1— Contrasts between prenatal conditions for mitochondrial physiology and learning.</w:t>
            </w:r>
          </w:p>
          <w:tbl>
            <w:tblPr>
              <w:tblW w:w="0" w:type="auto"/>
              <w:jc w:val="center"/>
              <w:tblLayout w:type="fixed"/>
              <w:tblLook w:val="0420" w:firstRow="1" w:lastRow="0" w:firstColumn="0" w:lastColumn="0" w:noHBand="0" w:noVBand="1"/>
            </w:tblPr>
            <w:tblGrid>
              <w:gridCol w:w="2582"/>
              <w:gridCol w:w="2422"/>
              <w:gridCol w:w="1432"/>
              <w:gridCol w:w="1088"/>
              <w:gridCol w:w="1816"/>
            </w:tblGrid>
            <w:tr w:rsidR="00BA465E" w:rsidRPr="000D1587" w14:paraId="5417C7C0" w14:textId="77777777" w:rsidTr="004D6369">
              <w:trPr>
                <w:tblHeader/>
                <w:jc w:val="center"/>
              </w:trPr>
              <w:tc>
                <w:tcPr>
                  <w:tcW w:w="25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799D9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egion</w:t>
                  </w:r>
                </w:p>
              </w:tc>
              <w:tc>
                <w:tcPr>
                  <w:tcW w:w="24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F9E7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4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8E472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redictor</w:t>
                  </w:r>
                </w:p>
              </w:tc>
              <w:tc>
                <w:tcPr>
                  <w:tcW w:w="1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D089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ntrast</w:t>
                  </w:r>
                </w:p>
              </w:tc>
              <w:tc>
                <w:tcPr>
                  <w:tcW w:w="18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4FB67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MCMC contrast</w:t>
                  </w:r>
                </w:p>
              </w:tc>
            </w:tr>
            <w:tr w:rsidR="00BA465E" w:rsidRPr="000D1587" w14:paraId="785D6409" w14:textId="77777777" w:rsidTr="004D6369">
              <w:trPr>
                <w:jc w:val="center"/>
              </w:trPr>
              <w:tc>
                <w:tcPr>
                  <w:tcW w:w="258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6E66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Olfactory bulbs / Chemical</w:t>
                  </w:r>
                </w:p>
              </w:tc>
              <w:tc>
                <w:tcPr>
                  <w:tcW w:w="24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7BC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density</w:t>
                  </w:r>
                </w:p>
              </w:tc>
              <w:tc>
                <w:tcPr>
                  <w:tcW w:w="14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60E8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93D3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0</w:t>
                  </w:r>
                </w:p>
              </w:tc>
              <w:tc>
                <w:tcPr>
                  <w:tcW w:w="18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D785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94</w:t>
                  </w:r>
                </w:p>
              </w:tc>
            </w:tr>
            <w:tr w:rsidR="00BA465E" w:rsidRPr="000D1587" w14:paraId="58F18DC7"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3985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312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509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37A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FAFA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62</w:t>
                  </w:r>
                </w:p>
              </w:tc>
            </w:tr>
            <w:tr w:rsidR="00BA465E" w:rsidRPr="000D1587" w14:paraId="25C4D949"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E07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8E30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9AE95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F6D8B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6</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E3E49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49</w:t>
                  </w:r>
                </w:p>
              </w:tc>
            </w:tr>
            <w:tr w:rsidR="00BA465E" w:rsidRPr="000D1587" w14:paraId="027E2599"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7EF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495F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E75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E0C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2</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8FD6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92</w:t>
                  </w:r>
                </w:p>
              </w:tc>
            </w:tr>
            <w:tr w:rsidR="00BA465E" w:rsidRPr="000D1587" w14:paraId="5B16E4D6"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158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6D52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CEBA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2F8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C55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17</w:t>
                  </w:r>
                </w:p>
              </w:tc>
            </w:tr>
            <w:tr w:rsidR="00BA465E" w:rsidRPr="000D1587" w14:paraId="5470EF10"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5C91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10986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B281F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312B4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1</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55823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96</w:t>
                  </w:r>
                </w:p>
              </w:tc>
            </w:tr>
            <w:tr w:rsidR="00BA465E" w:rsidRPr="000D1587" w14:paraId="73099D15"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217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188B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Mit densit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7635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190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1</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B4D1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810</w:t>
                  </w:r>
                </w:p>
              </w:tc>
            </w:tr>
            <w:tr w:rsidR="00BA465E" w:rsidRPr="000D1587" w14:paraId="37A2B6AE"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C292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2FCF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F034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283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9</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9DC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32</w:t>
                  </w:r>
                </w:p>
              </w:tc>
            </w:tr>
            <w:tr w:rsidR="00BA465E" w:rsidRPr="000D1587" w14:paraId="6402884E"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6F93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D3A22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01611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F70A9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7</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5E557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49</w:t>
                  </w:r>
                </w:p>
              </w:tc>
            </w:tr>
            <w:tr w:rsidR="00BA465E" w:rsidRPr="000D1587" w14:paraId="2C33E39D"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407C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A54C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0BB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558F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9</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4A9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40</w:t>
                  </w:r>
                </w:p>
              </w:tc>
            </w:tr>
            <w:tr w:rsidR="00BA465E" w:rsidRPr="000D1587" w14:paraId="15BDBC07"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BB5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4F5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9D36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015B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24F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9</w:t>
                  </w:r>
                </w:p>
              </w:tc>
            </w:tr>
            <w:tr w:rsidR="00BA465E" w:rsidRPr="000D1587" w14:paraId="05D1A3C2"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225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A986F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AAF13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F4BC2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E1D5B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60</w:t>
                  </w:r>
                </w:p>
              </w:tc>
            </w:tr>
            <w:tr w:rsidR="00BA465E" w:rsidRPr="000D1587" w14:paraId="4ED4C79E"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3F2C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FFE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Mit densit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0B5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30C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4</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993B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44</w:t>
                  </w:r>
                </w:p>
              </w:tc>
            </w:tr>
            <w:tr w:rsidR="00BA465E" w:rsidRPr="000D1587" w14:paraId="50780B78"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E71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5BE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4A5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172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5E1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19</w:t>
                  </w:r>
                </w:p>
              </w:tc>
            </w:tr>
            <w:tr w:rsidR="00BA465E" w:rsidRPr="000D1587" w14:paraId="6837BB5E"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CB2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EA080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43009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7A40A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3</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0E149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3</w:t>
                  </w:r>
                </w:p>
              </w:tc>
            </w:tr>
            <w:tr w:rsidR="00BA465E" w:rsidRPr="000D1587" w14:paraId="4D84DAF1"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BE3E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190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B74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1EC0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7</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8C7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27</w:t>
                  </w:r>
                </w:p>
              </w:tc>
            </w:tr>
            <w:tr w:rsidR="00BA465E" w:rsidRPr="000D1587" w14:paraId="0ED1B1F0"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395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F77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FB2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C59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F0D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90</w:t>
                  </w:r>
                </w:p>
              </w:tc>
            </w:tr>
            <w:tr w:rsidR="00BA465E" w:rsidRPr="000D1587" w14:paraId="4545B2FE"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EB3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83DBE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97D98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7FE04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CB3F3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91</w:t>
                  </w:r>
                </w:p>
              </w:tc>
            </w:tr>
            <w:tr w:rsidR="00BA465E" w:rsidRPr="000D1587" w14:paraId="67B12268"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9E1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D3D0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Lipid peroxidation</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A441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3732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9</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C97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8</w:t>
                  </w:r>
                </w:p>
              </w:tc>
            </w:tr>
            <w:tr w:rsidR="00BA465E" w:rsidRPr="000D1587" w14:paraId="6E4311BC"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1E3A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61D8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8C5C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1A1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CCF8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59</w:t>
                  </w:r>
                </w:p>
              </w:tc>
            </w:tr>
            <w:tr w:rsidR="00BA465E" w:rsidRPr="000D1587" w14:paraId="777BCD6C"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5E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8D2CC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FB354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37584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5</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28F2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44</w:t>
                  </w:r>
                </w:p>
              </w:tc>
            </w:tr>
            <w:tr w:rsidR="00BA465E" w:rsidRPr="000D1587" w14:paraId="4B922879"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48FC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ECE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etection latenc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66C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F31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2</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19B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21</w:t>
                  </w:r>
                </w:p>
              </w:tc>
            </w:tr>
            <w:tr w:rsidR="00BA465E" w:rsidRPr="000D1587" w14:paraId="4AE1719D"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7885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5E5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AB9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2943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3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D3CC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lt; 0.05</w:t>
                  </w:r>
                </w:p>
              </w:tc>
            </w:tr>
            <w:tr w:rsidR="00BA465E" w:rsidRPr="000D1587" w14:paraId="5B101634" w14:textId="77777777" w:rsidTr="004D6369">
              <w:trPr>
                <w:jc w:val="center"/>
              </w:trPr>
              <w:tc>
                <w:tcPr>
                  <w:tcW w:w="258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06D4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FCFD1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85E29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3DF5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7</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AC679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82</w:t>
                  </w:r>
                </w:p>
              </w:tc>
            </w:tr>
            <w:tr w:rsidR="00BA465E" w:rsidRPr="000D1587" w14:paraId="0A32CD54" w14:textId="77777777" w:rsidTr="004D6369">
              <w:trPr>
                <w:jc w:val="center"/>
              </w:trPr>
              <w:tc>
                <w:tcPr>
                  <w:tcW w:w="258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0A1D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Optic tecta / Visual</w:t>
                  </w: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D332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densit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06A0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FBED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5</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84DF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90</w:t>
                  </w:r>
                </w:p>
              </w:tc>
            </w:tr>
            <w:tr w:rsidR="00BA465E" w:rsidRPr="000D1587" w14:paraId="202279BA"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BA8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F8A9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36EA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13A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4</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A1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33</w:t>
                  </w:r>
                </w:p>
              </w:tc>
            </w:tr>
            <w:tr w:rsidR="00BA465E" w:rsidRPr="000D1587" w14:paraId="3EF5D736"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A19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D839E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33470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3818F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3</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3155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4</w:t>
                  </w:r>
                </w:p>
              </w:tc>
            </w:tr>
            <w:tr w:rsidR="00BA465E" w:rsidRPr="000D1587" w14:paraId="34A1827A"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E061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612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8D1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A208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9</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E74B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65</w:t>
                  </w:r>
                </w:p>
              </w:tc>
            </w:tr>
            <w:tr w:rsidR="00BA465E" w:rsidRPr="000D1587" w14:paraId="628C8BC4"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759E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267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CC55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BAA5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CE1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25</w:t>
                  </w:r>
                </w:p>
              </w:tc>
            </w:tr>
            <w:tr w:rsidR="00BA465E" w:rsidRPr="000D1587" w14:paraId="307A98C3"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D39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F5201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DC644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FFB67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7</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06947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7</w:t>
                  </w:r>
                </w:p>
              </w:tc>
            </w:tr>
            <w:tr w:rsidR="00BA465E" w:rsidRPr="000D1587" w14:paraId="68EAB249"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35B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FEB1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Mit densit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AD41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E83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6</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4B96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18</w:t>
                  </w:r>
                </w:p>
              </w:tc>
            </w:tr>
            <w:tr w:rsidR="00BA465E" w:rsidRPr="000D1587" w14:paraId="4203016D"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687F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DD3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2347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3769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99C6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09</w:t>
                  </w:r>
                </w:p>
              </w:tc>
            </w:tr>
            <w:tr w:rsidR="00BA465E" w:rsidRPr="000D1587" w14:paraId="73AE0FF4"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A87C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183E6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DDB9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7E0D3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5</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CDDD4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00</w:t>
                  </w:r>
                </w:p>
              </w:tc>
            </w:tr>
            <w:tr w:rsidR="00BA465E" w:rsidRPr="000D1587" w14:paraId="1F2065B4"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01D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DAAA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7DE8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F793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0</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A0CF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89</w:t>
                  </w:r>
                </w:p>
              </w:tc>
            </w:tr>
            <w:tr w:rsidR="00BA465E" w:rsidRPr="000D1587" w14:paraId="54576DF1"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A7B8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22C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F2E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913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691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04</w:t>
                  </w:r>
                </w:p>
              </w:tc>
            </w:tr>
            <w:tr w:rsidR="00BA465E" w:rsidRPr="000D1587" w14:paraId="66F39FB4"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9C4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6297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20840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74FDC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8</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39300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0</w:t>
                  </w:r>
                </w:p>
              </w:tc>
            </w:tr>
            <w:tr w:rsidR="00BA465E" w:rsidRPr="000D1587" w14:paraId="040D6589"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2BA9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5F6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Mit densit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257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318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2</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EE61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85</w:t>
                  </w:r>
                </w:p>
              </w:tc>
            </w:tr>
            <w:tr w:rsidR="00BA465E" w:rsidRPr="000D1587" w14:paraId="713B46A3"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CEB3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C05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BC2D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ADF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BFF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27</w:t>
                  </w:r>
                </w:p>
              </w:tc>
            </w:tr>
            <w:tr w:rsidR="00BA465E" w:rsidRPr="000D1587" w14:paraId="3B217A54"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C83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3B8AB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45CEB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1952A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7</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856FD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2</w:t>
                  </w:r>
                </w:p>
              </w:tc>
            </w:tr>
            <w:tr w:rsidR="00BA465E" w:rsidRPr="000D1587" w14:paraId="6BCE3FAD"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CAD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C01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212F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E864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6</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A8A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59</w:t>
                  </w:r>
                </w:p>
              </w:tc>
            </w:tr>
            <w:tr w:rsidR="00BA465E" w:rsidRPr="000D1587" w14:paraId="1287205C"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DC49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B882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436C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84D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1</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FACD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5</w:t>
                  </w:r>
                </w:p>
              </w:tc>
            </w:tr>
            <w:tr w:rsidR="00BA465E" w:rsidRPr="000D1587" w14:paraId="21CE7599"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111F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4AC81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EBA76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82BE7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10</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D29C9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lt; 0.05</w:t>
                  </w:r>
                </w:p>
              </w:tc>
            </w:tr>
            <w:tr w:rsidR="00BA465E" w:rsidRPr="000D1587" w14:paraId="2F39D246"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242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1E78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Lipid peroxidation</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AF29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639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5</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DB44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18</w:t>
                  </w:r>
                </w:p>
              </w:tc>
            </w:tr>
            <w:tr w:rsidR="00BA465E" w:rsidRPr="000D1587" w14:paraId="1159D168"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900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6837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FA3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13B4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3C2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89</w:t>
                  </w:r>
                </w:p>
              </w:tc>
            </w:tr>
            <w:tr w:rsidR="00BA465E" w:rsidRPr="000D1587" w14:paraId="4033625A"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3347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056C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CF35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9F560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17</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B3F7B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lt; 0.05</w:t>
                  </w:r>
                </w:p>
              </w:tc>
            </w:tr>
            <w:tr w:rsidR="00BA465E" w:rsidRPr="000D1587" w14:paraId="0772D147"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0F0F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C8A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etection latency</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08C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1D77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4</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D9C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37</w:t>
                  </w:r>
                </w:p>
              </w:tc>
            </w:tr>
            <w:tr w:rsidR="00BA465E" w:rsidRPr="000D1587" w14:paraId="74B91AF2" w14:textId="77777777" w:rsidTr="004D6369">
              <w:trPr>
                <w:jc w:val="center"/>
              </w:trPr>
              <w:tc>
                <w:tcPr>
                  <w:tcW w:w="2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568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C3D2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4056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EEA7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6F3F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60</w:t>
                  </w:r>
                </w:p>
              </w:tc>
            </w:tr>
            <w:tr w:rsidR="00BA465E" w:rsidRPr="000D1587" w14:paraId="3D6BE86B" w14:textId="77777777" w:rsidTr="004D6369">
              <w:trPr>
                <w:jc w:val="center"/>
              </w:trPr>
              <w:tc>
                <w:tcPr>
                  <w:tcW w:w="25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4BB12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4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8B72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F8439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45D6A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5</w:t>
                  </w:r>
                </w:p>
              </w:tc>
              <w:tc>
                <w:tcPr>
                  <w:tcW w:w="18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4822C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78</w:t>
                  </w:r>
                </w:p>
              </w:tc>
            </w:tr>
            <w:bookmarkEnd w:id="2"/>
          </w:tbl>
          <w:p w14:paraId="6FC01CEC" w14:textId="77777777" w:rsidR="00BA465E" w:rsidRPr="000D1587" w:rsidRDefault="00BA465E" w:rsidP="004D6369">
            <w:pPr>
              <w:spacing w:after="0"/>
              <w:rPr>
                <w:rFonts w:ascii="Times New Roman" w:hAnsi="Times New Roman" w:cs="Times New Roman"/>
              </w:rPr>
            </w:pPr>
          </w:p>
        </w:tc>
      </w:tr>
    </w:tbl>
    <w:p w14:paraId="1C6C57E5" w14:textId="77777777" w:rsidR="00BA465E" w:rsidRPr="000D1587" w:rsidRDefault="00BA465E" w:rsidP="00BA465E">
      <w:pPr>
        <w:pStyle w:val="BodyText"/>
        <w:rPr>
          <w:rFonts w:ascii="Times New Roman" w:hAnsi="Times New Roman" w:cs="Times New Roman"/>
        </w:rPr>
      </w:pPr>
      <w:r w:rsidRPr="000D1587">
        <w:rPr>
          <w:rFonts w:ascii="Times New Roman" w:hAnsi="Times New Roman" w:cs="Times New Roman"/>
        </w:rPr>
        <w:lastRenderedPageBreak/>
        <w:t>Contrasts were done by:</w:t>
      </w:r>
      <w:r w:rsidRPr="000D1587">
        <w:rPr>
          <w:rFonts w:ascii="Times New Roman" w:hAnsi="Times New Roman" w:cs="Times New Roman"/>
        </w:rPr>
        <w:br/>
      </w:r>
      <w:r w:rsidRPr="000D1587">
        <w:rPr>
          <w:rFonts w:ascii="Times New Roman" w:hAnsi="Times New Roman" w:cs="Times New Roman"/>
          <w:i/>
          <w:iCs/>
        </w:rPr>
        <w:t>Temperature</w:t>
      </w:r>
      <w:r w:rsidRPr="000D1587">
        <w:rPr>
          <w:rFonts w:ascii="Times New Roman" w:hAnsi="Times New Roman" w:cs="Times New Roman"/>
        </w:rPr>
        <w:t>: β</w:t>
      </w:r>
      <w:r w:rsidRPr="000D1587">
        <w:rPr>
          <w:rFonts w:ascii="Times New Roman" w:hAnsi="Times New Roman" w:cs="Times New Roman"/>
          <w:vertAlign w:val="subscript"/>
        </w:rPr>
        <w:t>Hot</w:t>
      </w:r>
      <w:r w:rsidRPr="000D1587">
        <w:rPr>
          <w:rFonts w:ascii="Times New Roman" w:hAnsi="Times New Roman" w:cs="Times New Roman"/>
        </w:rPr>
        <w:t xml:space="preserve"> - β</w:t>
      </w:r>
      <w:r w:rsidRPr="000D1587">
        <w:rPr>
          <w:rFonts w:ascii="Times New Roman" w:hAnsi="Times New Roman" w:cs="Times New Roman"/>
          <w:vertAlign w:val="subscript"/>
        </w:rPr>
        <w:t>Cold</w:t>
      </w:r>
      <w:r w:rsidRPr="000D1587">
        <w:rPr>
          <w:rFonts w:ascii="Times New Roman" w:hAnsi="Times New Roman" w:cs="Times New Roman"/>
        </w:rPr>
        <w:br/>
      </w:r>
      <w:r w:rsidRPr="000D1587">
        <w:rPr>
          <w:rFonts w:ascii="Times New Roman" w:hAnsi="Times New Roman" w:cs="Times New Roman"/>
          <w:i/>
          <w:iCs/>
        </w:rPr>
        <w:t>CORT</w:t>
      </w:r>
      <w:r w:rsidRPr="000D1587">
        <w:rPr>
          <w:rFonts w:ascii="Times New Roman" w:hAnsi="Times New Roman" w:cs="Times New Roman"/>
        </w:rPr>
        <w:t>: β</w:t>
      </w:r>
      <w:r w:rsidRPr="000D1587">
        <w:rPr>
          <w:rFonts w:ascii="Times New Roman" w:hAnsi="Times New Roman" w:cs="Times New Roman"/>
          <w:vertAlign w:val="subscript"/>
        </w:rPr>
        <w:t>CORT</w:t>
      </w:r>
      <w:r w:rsidRPr="000D1587">
        <w:rPr>
          <w:rFonts w:ascii="Times New Roman" w:hAnsi="Times New Roman" w:cs="Times New Roman"/>
        </w:rPr>
        <w:t xml:space="preserve"> - β</w:t>
      </w:r>
      <w:r w:rsidRPr="000D1587">
        <w:rPr>
          <w:rFonts w:ascii="Times New Roman" w:hAnsi="Times New Roman" w:cs="Times New Roman"/>
          <w:vertAlign w:val="subscript"/>
        </w:rPr>
        <w:t>Control</w:t>
      </w:r>
      <w:r w:rsidRPr="000D1587">
        <w:rPr>
          <w:rFonts w:ascii="Times New Roman" w:hAnsi="Times New Roman" w:cs="Times New Roman"/>
        </w:rPr>
        <w:br/>
      </w:r>
      <w:r w:rsidRPr="000D1587">
        <w:rPr>
          <w:rFonts w:ascii="Times New Roman" w:hAnsi="Times New Roman" w:cs="Times New Roman"/>
          <w:i/>
          <w:iCs/>
        </w:rPr>
        <w:t>Interaction</w:t>
      </w:r>
      <w:r w:rsidRPr="000D1587">
        <w:rPr>
          <w:rFonts w:ascii="Times New Roman" w:hAnsi="Times New Roman" w:cs="Times New Roman"/>
        </w:rPr>
        <w:t>: (β</w:t>
      </w:r>
      <w:r w:rsidRPr="000D1587">
        <w:rPr>
          <w:rFonts w:ascii="Times New Roman" w:hAnsi="Times New Roman" w:cs="Times New Roman"/>
          <w:vertAlign w:val="subscript"/>
        </w:rPr>
        <w:t>Control-Hot</w:t>
      </w:r>
      <w:r w:rsidRPr="000D1587">
        <w:rPr>
          <w:rFonts w:ascii="Times New Roman" w:hAnsi="Times New Roman" w:cs="Times New Roman"/>
        </w:rPr>
        <w:t xml:space="preserve"> - β</w:t>
      </w:r>
      <w:r w:rsidRPr="000D1587">
        <w:rPr>
          <w:rFonts w:ascii="Times New Roman" w:hAnsi="Times New Roman" w:cs="Times New Roman"/>
          <w:vertAlign w:val="subscript"/>
        </w:rPr>
        <w:t>CORT-Hot</w:t>
      </w:r>
      <w:r w:rsidRPr="000D1587">
        <w:rPr>
          <w:rFonts w:ascii="Times New Roman" w:hAnsi="Times New Roman" w:cs="Times New Roman"/>
        </w:rPr>
        <w:t>) - (β</w:t>
      </w:r>
      <w:r w:rsidRPr="000D1587">
        <w:rPr>
          <w:rFonts w:ascii="Times New Roman" w:hAnsi="Times New Roman" w:cs="Times New Roman"/>
          <w:vertAlign w:val="subscript"/>
        </w:rPr>
        <w:t>Control-Cold</w:t>
      </w:r>
      <w:r w:rsidRPr="000D1587">
        <w:rPr>
          <w:rFonts w:ascii="Times New Roman" w:hAnsi="Times New Roman" w:cs="Times New Roman"/>
        </w:rPr>
        <w:t xml:space="preserve"> - β</w:t>
      </w:r>
      <w:r w:rsidRPr="000D1587">
        <w:rPr>
          <w:rFonts w:ascii="Times New Roman" w:hAnsi="Times New Roman" w:cs="Times New Roman"/>
          <w:vertAlign w:val="subscript"/>
        </w:rPr>
        <w:t>CORT-Cold</w:t>
      </w:r>
      <w:r w:rsidRPr="000D1587">
        <w:rPr>
          <w:rFonts w:ascii="Times New Roman" w:hAnsi="Times New Roman" w:cs="Times New Roman"/>
        </w:rPr>
        <w:t>)</w:t>
      </w:r>
    </w:p>
    <w:p w14:paraId="03749BDA"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2B8B9B64"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3. Summary of the final models for Olfactory Bulbs/Chemical stimulus.</w:t>
      </w:r>
    </w:p>
    <w:tbl>
      <w:tblPr>
        <w:tblW w:w="0" w:type="auto"/>
        <w:jc w:val="center"/>
        <w:tblLayout w:type="fixed"/>
        <w:tblLook w:val="0420" w:firstRow="1" w:lastRow="0" w:firstColumn="0" w:lastColumn="0" w:noHBand="0" w:noVBand="1"/>
      </w:tblPr>
      <w:tblGrid>
        <w:gridCol w:w="2422"/>
        <w:gridCol w:w="2210"/>
        <w:gridCol w:w="1616"/>
        <w:gridCol w:w="1727"/>
        <w:gridCol w:w="1144"/>
      </w:tblGrid>
      <w:tr w:rsidR="00BA465E" w:rsidRPr="000D1587" w14:paraId="6427985A" w14:textId="77777777" w:rsidTr="004D6369">
        <w:trPr>
          <w:tblHeader/>
          <w:jc w:val="center"/>
        </w:trPr>
        <w:tc>
          <w:tcPr>
            <w:tcW w:w="24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510B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22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EEF79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redictors</w:t>
            </w:r>
          </w:p>
        </w:tc>
        <w:tc>
          <w:tcPr>
            <w:tcW w:w="16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9D8E7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timate Mean</w:t>
            </w:r>
          </w:p>
        </w:tc>
        <w:tc>
          <w:tcPr>
            <w:tcW w:w="17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70061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5% CI</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A6481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MCMC</w:t>
            </w:r>
          </w:p>
        </w:tc>
      </w:tr>
      <w:tr w:rsidR="00BA465E" w:rsidRPr="000D1587" w14:paraId="30BCFEDC" w14:textId="77777777" w:rsidTr="004D6369">
        <w:trPr>
          <w:jc w:val="center"/>
        </w:trPr>
        <w:tc>
          <w:tcPr>
            <w:tcW w:w="24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CAF5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density</w:t>
            </w:r>
          </w:p>
        </w:tc>
        <w:tc>
          <w:tcPr>
            <w:tcW w:w="22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F6C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6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BC78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6</w:t>
            </w:r>
          </w:p>
        </w:tc>
        <w:tc>
          <w:tcPr>
            <w:tcW w:w="17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3451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4 , 0.044]</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E472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1</w:t>
            </w:r>
          </w:p>
        </w:tc>
      </w:tr>
      <w:tr w:rsidR="00BA465E" w:rsidRPr="000D1587" w14:paraId="514FA930"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A074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01F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62C0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41DC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0 , 0.21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14B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01</w:t>
            </w:r>
          </w:p>
        </w:tc>
      </w:tr>
      <w:tr w:rsidR="00BA465E" w:rsidRPr="000D1587" w14:paraId="4F5FACCC"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884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9FC1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87CA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225D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9 , 0.17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3BFB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38</w:t>
            </w:r>
          </w:p>
        </w:tc>
      </w:tr>
      <w:tr w:rsidR="00BA465E" w:rsidRPr="000D1587" w14:paraId="1AF18824"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4E09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973A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5886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DE77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4 , 0.23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5FEE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49</w:t>
            </w:r>
          </w:p>
        </w:tc>
      </w:tr>
      <w:tr w:rsidR="00BA465E" w:rsidRPr="000D1587" w14:paraId="2F3C9161"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08FD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FEE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0B41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897B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0 , 0.02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203E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0</w:t>
            </w:r>
          </w:p>
        </w:tc>
      </w:tr>
      <w:tr w:rsidR="00BA465E" w:rsidRPr="000D1587" w14:paraId="16CD56E6"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2159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457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8C7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5AF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4 , 0.21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9D35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36</w:t>
            </w:r>
          </w:p>
        </w:tc>
      </w:tr>
      <w:tr w:rsidR="00BA465E" w:rsidRPr="000D1587" w14:paraId="63DAA2FB"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B621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DD59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745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365E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1 , 0.16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08F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99</w:t>
            </w:r>
          </w:p>
        </w:tc>
      </w:tr>
      <w:tr w:rsidR="00BA465E" w:rsidRPr="000D1587" w14:paraId="11FDFC01"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B658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C16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FEEA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584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1 , 0.28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161B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96</w:t>
            </w:r>
          </w:p>
        </w:tc>
      </w:tr>
      <w:tr w:rsidR="00BA465E" w:rsidRPr="000D1587" w14:paraId="7D96E44D"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5C0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Mit density</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2BB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0E0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4263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3 , 0.05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BBEE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3</w:t>
            </w:r>
          </w:p>
        </w:tc>
      </w:tr>
      <w:tr w:rsidR="00BA465E" w:rsidRPr="000D1587" w14:paraId="4D94BF54"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560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D641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A12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0146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9 , 0.2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A993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57</w:t>
            </w:r>
          </w:p>
        </w:tc>
      </w:tr>
      <w:tr w:rsidR="00BA465E" w:rsidRPr="000D1587" w14:paraId="5C2B38AA"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CC60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572B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00DC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DB05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7 , 0.13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994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44</w:t>
            </w:r>
          </w:p>
        </w:tc>
      </w:tr>
      <w:tr w:rsidR="00BA465E" w:rsidRPr="000D1587" w14:paraId="019A884F"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BAB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9B2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5433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6E7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4 , 0.35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E09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49</w:t>
            </w:r>
          </w:p>
        </w:tc>
      </w:tr>
      <w:tr w:rsidR="00BA465E" w:rsidRPr="000D1587" w14:paraId="38387594"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BE4B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1114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1826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3F62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8 , 0.01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A02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9</w:t>
            </w:r>
          </w:p>
        </w:tc>
      </w:tr>
      <w:tr w:rsidR="00BA465E" w:rsidRPr="000D1587" w14:paraId="44E4BBB2"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36E1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2E1C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BD04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216D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2 , 0.26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619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5</w:t>
            </w:r>
          </w:p>
        </w:tc>
      </w:tr>
      <w:tr w:rsidR="00BA465E" w:rsidRPr="000D1587" w14:paraId="060F3099"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789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B823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001A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D276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6 , 0.21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EA22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70</w:t>
            </w:r>
          </w:p>
        </w:tc>
      </w:tr>
      <w:tr w:rsidR="00BA465E" w:rsidRPr="000D1587" w14:paraId="2B3F9801"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182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51D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504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80C2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76 , 0.16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7310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60</w:t>
            </w:r>
          </w:p>
        </w:tc>
      </w:tr>
      <w:tr w:rsidR="00BA465E" w:rsidRPr="000D1587" w14:paraId="6C424487"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316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Mit density</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605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6DA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5722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79 , 0.04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8EA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3</w:t>
            </w:r>
          </w:p>
        </w:tc>
      </w:tr>
      <w:tr w:rsidR="00BA465E" w:rsidRPr="000D1587" w14:paraId="3FB46B4A"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BE12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9ADF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04C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AA39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7 , 0.31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320F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9</w:t>
            </w:r>
          </w:p>
        </w:tc>
      </w:tr>
      <w:tr w:rsidR="00BA465E" w:rsidRPr="000D1587" w14:paraId="4F8CC5D1"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BB4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013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74DF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74AD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4 , 0.26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FA7F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2</w:t>
            </w:r>
          </w:p>
        </w:tc>
      </w:tr>
      <w:tr w:rsidR="00BA465E" w:rsidRPr="000D1587" w14:paraId="40760C7A"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DB72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7E69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570F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B8C3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88 , 0.12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2E0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3</w:t>
            </w:r>
          </w:p>
        </w:tc>
      </w:tr>
      <w:tr w:rsidR="00BA465E" w:rsidRPr="000D1587" w14:paraId="1E8BD4E3"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96BC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7C4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88D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2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F8B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36 , 0.42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AFC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43</w:t>
            </w:r>
          </w:p>
        </w:tc>
      </w:tr>
      <w:tr w:rsidR="00BA465E" w:rsidRPr="000D1587" w14:paraId="41D6C7D3"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C46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5AF9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C7D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4761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4 , 0.25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300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26</w:t>
            </w:r>
          </w:p>
        </w:tc>
      </w:tr>
      <w:tr w:rsidR="00BA465E" w:rsidRPr="000D1587" w14:paraId="219381AB"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BB7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F84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CE8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F75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0 , 0.19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D961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16</w:t>
            </w:r>
          </w:p>
        </w:tc>
      </w:tr>
      <w:tr w:rsidR="00BA465E" w:rsidRPr="000D1587" w14:paraId="4D741486"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22F1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B1D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643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4728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85 , 0.2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B73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91</w:t>
            </w:r>
          </w:p>
        </w:tc>
      </w:tr>
      <w:tr w:rsidR="00BA465E" w:rsidRPr="000D1587" w14:paraId="55BED699"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2B1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656C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b_age_euthanasia</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C753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8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8FBF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67 , 0.50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830A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27</w:t>
            </w:r>
          </w:p>
        </w:tc>
      </w:tr>
      <w:tr w:rsidR="00BA465E" w:rsidRPr="000D1587" w14:paraId="2B9449B7"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8F5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5C0D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3A43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0917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9 , -0.01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BC9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7</w:t>
            </w:r>
          </w:p>
        </w:tc>
      </w:tr>
      <w:tr w:rsidR="00BA465E" w:rsidRPr="000D1587" w14:paraId="715D5E32"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CC40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eroxidation</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070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B9AF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C06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1 , 0.10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19B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89</w:t>
            </w:r>
          </w:p>
        </w:tc>
      </w:tr>
      <w:tr w:rsidR="00BA465E" w:rsidRPr="000D1587" w14:paraId="3552C046"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38BA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0E69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A60A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9E86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6 , 0.21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01E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59</w:t>
            </w:r>
          </w:p>
        </w:tc>
      </w:tr>
      <w:tr w:rsidR="00BA465E" w:rsidRPr="000D1587" w14:paraId="0590B540"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7055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82A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E72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EB77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6 , 0.07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1FFD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2</w:t>
            </w:r>
          </w:p>
        </w:tc>
      </w:tr>
      <w:tr w:rsidR="00BA465E" w:rsidRPr="000D1587" w14:paraId="64605CFC"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6101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368B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6119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F1F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79 , 0.12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C8E6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44</w:t>
            </w:r>
          </w:p>
        </w:tc>
      </w:tr>
      <w:tr w:rsidR="00BA465E" w:rsidRPr="000D1587" w14:paraId="35E5D8BE"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1FA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6A63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b_age_euthanasia</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3DC2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35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0CEC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148 , 0.55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AA3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03</w:t>
            </w:r>
          </w:p>
        </w:tc>
      </w:tr>
      <w:tr w:rsidR="00BA465E" w:rsidRPr="000D1587" w14:paraId="6F579BCF"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BAA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etection lat</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E6DE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AA50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35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92E2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29 , 0.47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206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00</w:t>
            </w:r>
          </w:p>
        </w:tc>
      </w:tr>
      <w:tr w:rsidR="00BA465E" w:rsidRPr="000D1587" w14:paraId="6B661C72"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51E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E95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5365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7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302E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445 , -0.10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3E49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06</w:t>
            </w:r>
          </w:p>
        </w:tc>
      </w:tr>
      <w:tr w:rsidR="00BA465E" w:rsidRPr="000D1587" w14:paraId="3EBE9A0B"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314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5785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66BA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C11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9 , 0.00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5C7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8</w:t>
            </w:r>
          </w:p>
        </w:tc>
      </w:tr>
      <w:tr w:rsidR="00BA465E" w:rsidRPr="000D1587" w14:paraId="72697333" w14:textId="77777777" w:rsidTr="004D6369">
        <w:trPr>
          <w:jc w:val="center"/>
        </w:trPr>
        <w:tc>
          <w:tcPr>
            <w:tcW w:w="24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2871E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2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6E74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3CE1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7</w:t>
            </w:r>
          </w:p>
        </w:tc>
        <w:tc>
          <w:tcPr>
            <w:tcW w:w="17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5F17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2 , 0.317]</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E3DE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82</w:t>
            </w:r>
          </w:p>
        </w:tc>
      </w:tr>
    </w:tbl>
    <w:p w14:paraId="527569C8"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7D67FA0A"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4. Summary of the final models for Optic Tecta/Visual stimulus.</w:t>
      </w:r>
    </w:p>
    <w:tbl>
      <w:tblPr>
        <w:tblW w:w="0" w:type="auto"/>
        <w:jc w:val="center"/>
        <w:tblLayout w:type="fixed"/>
        <w:tblLook w:val="0420" w:firstRow="1" w:lastRow="0" w:firstColumn="0" w:lastColumn="0" w:noHBand="0" w:noVBand="1"/>
      </w:tblPr>
      <w:tblGrid>
        <w:gridCol w:w="2422"/>
        <w:gridCol w:w="2366"/>
        <w:gridCol w:w="1616"/>
        <w:gridCol w:w="1727"/>
        <w:gridCol w:w="1144"/>
      </w:tblGrid>
      <w:tr w:rsidR="00BA465E" w:rsidRPr="000D1587" w14:paraId="05CDE8E7" w14:textId="77777777" w:rsidTr="004D6369">
        <w:trPr>
          <w:tblHeader/>
          <w:jc w:val="center"/>
        </w:trPr>
        <w:tc>
          <w:tcPr>
            <w:tcW w:w="24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F0506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23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9B2D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redictors</w:t>
            </w:r>
          </w:p>
        </w:tc>
        <w:tc>
          <w:tcPr>
            <w:tcW w:w="16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FEFF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timate Mean</w:t>
            </w:r>
          </w:p>
        </w:tc>
        <w:tc>
          <w:tcPr>
            <w:tcW w:w="17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8610E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5% CI</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43C6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MCMC</w:t>
            </w:r>
          </w:p>
        </w:tc>
      </w:tr>
      <w:tr w:rsidR="00BA465E" w:rsidRPr="000D1587" w14:paraId="31894033" w14:textId="77777777" w:rsidTr="004D6369">
        <w:trPr>
          <w:jc w:val="center"/>
        </w:trPr>
        <w:tc>
          <w:tcPr>
            <w:tcW w:w="24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CA33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density</w:t>
            </w:r>
          </w:p>
        </w:tc>
        <w:tc>
          <w:tcPr>
            <w:tcW w:w="23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E186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6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BDD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0</w:t>
            </w:r>
          </w:p>
        </w:tc>
        <w:tc>
          <w:tcPr>
            <w:tcW w:w="17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2D2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0 , 0.160]</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3629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46</w:t>
            </w:r>
          </w:p>
        </w:tc>
      </w:tr>
      <w:tr w:rsidR="00BA465E" w:rsidRPr="000D1587" w14:paraId="3B4BB1AF"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0B11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724B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34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CF7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7 , 0.31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BECE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6</w:t>
            </w:r>
          </w:p>
        </w:tc>
      </w:tr>
      <w:tr w:rsidR="00BA465E" w:rsidRPr="000D1587" w14:paraId="3764AA0E"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4BA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F580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EE6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9258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1 , 0.27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0A20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8</w:t>
            </w:r>
          </w:p>
        </w:tc>
      </w:tr>
      <w:tr w:rsidR="00BA465E" w:rsidRPr="000D1587" w14:paraId="35BEA3A9"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A7D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B06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2311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218B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29 , 0.08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C25B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4</w:t>
            </w:r>
          </w:p>
        </w:tc>
      </w:tr>
      <w:tr w:rsidR="00BA465E" w:rsidRPr="000D1587" w14:paraId="70501EAA"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9524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54DF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D128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094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 , 0.2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B80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23</w:t>
            </w:r>
          </w:p>
        </w:tc>
      </w:tr>
      <w:tr w:rsidR="00BA465E" w:rsidRPr="000D1587" w14:paraId="44FF9DAA"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411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76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FF7F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A1C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2 , 0.27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554B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8</w:t>
            </w:r>
          </w:p>
        </w:tc>
      </w:tr>
      <w:tr w:rsidR="00BA465E" w:rsidRPr="000D1587" w14:paraId="257DEE12"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4A8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86A6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865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11B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9 , 0.24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6B6C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65</w:t>
            </w:r>
          </w:p>
        </w:tc>
      </w:tr>
      <w:tr w:rsidR="00BA465E" w:rsidRPr="000D1587" w14:paraId="6409DFEC"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2E7D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82B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39AB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427B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7 , 0.14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764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7</w:t>
            </w:r>
          </w:p>
        </w:tc>
      </w:tr>
      <w:tr w:rsidR="00BA465E" w:rsidRPr="000D1587" w14:paraId="47A05C0F"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05D0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 potential/Mit density</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2F9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456F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55B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5 , 0.24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437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7</w:t>
            </w:r>
          </w:p>
        </w:tc>
      </w:tr>
      <w:tr w:rsidR="00BA465E" w:rsidRPr="000D1587" w14:paraId="06308B6F"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877A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111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8DE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6A13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 , 0.20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3A8D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27</w:t>
            </w:r>
          </w:p>
        </w:tc>
      </w:tr>
      <w:tr w:rsidR="00BA465E" w:rsidRPr="000D1587" w14:paraId="52A7CE02"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1E0A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B9B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558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70BA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2 , 0.19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6715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34</w:t>
            </w:r>
          </w:p>
        </w:tc>
      </w:tr>
      <w:tr w:rsidR="00BA465E" w:rsidRPr="000D1587" w14:paraId="5366AC1B"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6F8A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E9F1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9656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427E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9 , 0.19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18E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00</w:t>
            </w:r>
          </w:p>
        </w:tc>
      </w:tr>
      <w:tr w:rsidR="00BA465E" w:rsidRPr="000D1587" w14:paraId="521382CF"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57A6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844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4462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336C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6 , 0.15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70F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99</w:t>
            </w:r>
          </w:p>
        </w:tc>
      </w:tr>
      <w:tr w:rsidR="00BA465E" w:rsidRPr="000D1587" w14:paraId="43D0350B"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E246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52A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777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1279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8 , 0.33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A5F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2</w:t>
            </w:r>
          </w:p>
        </w:tc>
      </w:tr>
      <w:tr w:rsidR="00BA465E" w:rsidRPr="000D1587" w14:paraId="4E74144C"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C8B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375D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C616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151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2 , 0.27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2D2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41</w:t>
            </w:r>
          </w:p>
        </w:tc>
      </w:tr>
      <w:tr w:rsidR="00BA465E" w:rsidRPr="000D1587" w14:paraId="54971180"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B8D7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DD5C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E45A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3BB4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46 , 0.05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DDA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0</w:t>
            </w:r>
          </w:p>
        </w:tc>
      </w:tr>
      <w:tr w:rsidR="00BA465E" w:rsidRPr="000D1587" w14:paraId="0709B4BD"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7353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Mit density</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05C8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D56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99DE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5 , 0.12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B2CF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789</w:t>
            </w:r>
          </w:p>
        </w:tc>
      </w:tr>
      <w:tr w:rsidR="00BA465E" w:rsidRPr="000D1587" w14:paraId="39686B4B"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76D6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0CB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9EC8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46F3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9 , 0.3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0E8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r>
      <w:tr w:rsidR="00BA465E" w:rsidRPr="000D1587" w14:paraId="3CCFC985"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8DC7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E67E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48B8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A14B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2 , 0.20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863F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77</w:t>
            </w:r>
          </w:p>
        </w:tc>
      </w:tr>
      <w:tr w:rsidR="00BA465E" w:rsidRPr="000D1587" w14:paraId="47D1894C"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2B9C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E3AA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AC7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EB5F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78 , 0.04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8737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2</w:t>
            </w:r>
          </w:p>
        </w:tc>
      </w:tr>
      <w:tr w:rsidR="00BA465E" w:rsidRPr="000D1587" w14:paraId="168547EC"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CFAE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1748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F993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7B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8 , 0.02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9B5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4</w:t>
            </w:r>
          </w:p>
        </w:tc>
      </w:tr>
      <w:tr w:rsidR="00BA465E" w:rsidRPr="000D1587" w14:paraId="196F31EE"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4E5E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A49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EAD2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3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622D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331 , -0.14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2576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00</w:t>
            </w:r>
          </w:p>
        </w:tc>
      </w:tr>
      <w:tr w:rsidR="00BA465E" w:rsidRPr="000D1587" w14:paraId="7A958314"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3D7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0AE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C9E4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12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1F4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14 , -0.02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8B8C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25</w:t>
            </w:r>
          </w:p>
        </w:tc>
      </w:tr>
      <w:tr w:rsidR="00BA465E" w:rsidRPr="000D1587" w14:paraId="22500D68"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9FD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A9B1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FD6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1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154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82 , 0.33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497C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06</w:t>
            </w:r>
          </w:p>
        </w:tc>
      </w:tr>
      <w:tr w:rsidR="00BA465E" w:rsidRPr="000D1587" w14:paraId="049A3F8F"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F0D4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CFCA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b_sexFemale</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4DAB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10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C49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35 , 0.17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FC9B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11</w:t>
            </w:r>
          </w:p>
        </w:tc>
      </w:tr>
      <w:tr w:rsidR="00BA465E" w:rsidRPr="000D1587" w14:paraId="79F72B00"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0EC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eroxidation</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4496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1945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5B5B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9 , 0.23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8DF9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2</w:t>
            </w:r>
          </w:p>
        </w:tc>
      </w:tr>
      <w:tr w:rsidR="00BA465E" w:rsidRPr="000D1587" w14:paraId="159CEB42"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9C3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A64D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A44F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3D96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5 , 0.24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7DD9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1</w:t>
            </w:r>
          </w:p>
        </w:tc>
      </w:tr>
      <w:tr w:rsidR="00BA465E" w:rsidRPr="000D1587" w14:paraId="05691630"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A110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D03E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892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E3D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 , 0.16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D76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36</w:t>
            </w:r>
          </w:p>
        </w:tc>
      </w:tr>
      <w:tr w:rsidR="00BA465E" w:rsidRPr="000D1587" w14:paraId="02664FB1"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4E76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E18F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F7CD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1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4184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394 , -0.03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4E23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42</w:t>
            </w:r>
          </w:p>
        </w:tc>
      </w:tr>
      <w:tr w:rsidR="00BA465E" w:rsidRPr="000D1587" w14:paraId="6C5E61D9"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BDD4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45AB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b_age_euthanasia</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9D7C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25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F1D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93 , 0.41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853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b/>
                <w:color w:val="000000"/>
                <w:sz w:val="20"/>
                <w:szCs w:val="20"/>
              </w:rPr>
            </w:pPr>
            <w:r w:rsidRPr="000D1587">
              <w:rPr>
                <w:rFonts w:ascii="Times New Roman" w:eastAsia="Helvetica" w:hAnsi="Times New Roman" w:cs="Times New Roman"/>
                <w:b/>
                <w:color w:val="000000"/>
                <w:sz w:val="20"/>
                <w:szCs w:val="20"/>
              </w:rPr>
              <w:t>0.007</w:t>
            </w:r>
          </w:p>
        </w:tc>
      </w:tr>
      <w:tr w:rsidR="00BA465E" w:rsidRPr="000D1587" w14:paraId="16B33DF7"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BDF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etection lat</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16C0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914C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6C9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9 , 0.04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5A33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7</w:t>
            </w:r>
          </w:p>
        </w:tc>
      </w:tr>
      <w:tr w:rsidR="00BA465E" w:rsidRPr="000D1587" w14:paraId="313D7814"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CDD0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9685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581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0DC1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71 , 0.13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577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81</w:t>
            </w:r>
          </w:p>
        </w:tc>
      </w:tr>
      <w:tr w:rsidR="00BA465E" w:rsidRPr="000D1587" w14:paraId="4E1FA2B6" w14:textId="77777777" w:rsidTr="004D6369">
        <w:trPr>
          <w:jc w:val="center"/>
        </w:trPr>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56C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F7D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C1A7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F91F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1 , 0.07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F384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5</w:t>
            </w:r>
          </w:p>
        </w:tc>
      </w:tr>
      <w:tr w:rsidR="00BA465E" w:rsidRPr="000D1587" w14:paraId="46B455B5" w14:textId="77777777" w:rsidTr="004D6369">
        <w:trPr>
          <w:jc w:val="center"/>
        </w:trPr>
        <w:tc>
          <w:tcPr>
            <w:tcW w:w="24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B1F78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3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301D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6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1972B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5</w:t>
            </w:r>
          </w:p>
        </w:tc>
        <w:tc>
          <w:tcPr>
            <w:tcW w:w="17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37EF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9 , 0.450]</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AE6C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78</w:t>
            </w:r>
          </w:p>
        </w:tc>
      </w:tr>
    </w:tbl>
    <w:p w14:paraId="0F48CC6F"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76D78355" w14:textId="77777777" w:rsidR="00BA465E" w:rsidRPr="000D1587" w:rsidRDefault="00BA465E" w:rsidP="00BA465E">
      <w:pPr>
        <w:pStyle w:val="Heading4"/>
        <w:spacing w:line="480" w:lineRule="auto"/>
        <w:rPr>
          <w:rFonts w:ascii="Times New Roman" w:hAnsi="Times New Roman" w:cs="Times New Roman"/>
          <w:color w:val="000000" w:themeColor="text1"/>
        </w:rPr>
      </w:pPr>
      <w:bookmarkStart w:id="3" w:name="results-of-the-sem"/>
      <w:bookmarkEnd w:id="1"/>
      <w:r w:rsidRPr="000D1587">
        <w:rPr>
          <w:rFonts w:ascii="Times New Roman" w:hAnsi="Times New Roman" w:cs="Times New Roman"/>
          <w:color w:val="000000" w:themeColor="text1"/>
        </w:rPr>
        <w:lastRenderedPageBreak/>
        <w:t>Results of the SEM</w:t>
      </w:r>
    </w:p>
    <w:p w14:paraId="44D638E2"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t>Table S5. Compiled direct, indirect, and total effects of SEM for OB/Chemical stimulus</w:t>
      </w:r>
    </w:p>
    <w:tbl>
      <w:tblPr>
        <w:tblW w:w="0" w:type="auto"/>
        <w:jc w:val="center"/>
        <w:tblLayout w:type="fixed"/>
        <w:tblLook w:val="0420" w:firstRow="1" w:lastRow="0" w:firstColumn="0" w:lastColumn="0" w:noHBand="0" w:noVBand="1"/>
      </w:tblPr>
      <w:tblGrid>
        <w:gridCol w:w="1905"/>
        <w:gridCol w:w="2183"/>
        <w:gridCol w:w="2177"/>
        <w:gridCol w:w="2177"/>
        <w:gridCol w:w="2177"/>
      </w:tblGrid>
      <w:tr w:rsidR="00BA465E" w:rsidRPr="000D1587" w14:paraId="6D8ED63A" w14:textId="77777777" w:rsidTr="004D6369">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510A3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esponse</w:t>
            </w:r>
          </w:p>
        </w:tc>
        <w:tc>
          <w:tcPr>
            <w:tcW w:w="21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02EC0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redictor</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268E6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203E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C596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otal effects</w:t>
            </w:r>
          </w:p>
        </w:tc>
      </w:tr>
      <w:tr w:rsidR="00BA465E" w:rsidRPr="000D1587" w14:paraId="3BCDA771" w14:textId="77777777" w:rsidTr="004D6369">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D5B0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etection latency</w:t>
            </w:r>
          </w:p>
        </w:tc>
        <w:tc>
          <w:tcPr>
            <w:tcW w:w="21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A851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ochondrial density</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CA3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1 [-0.919, 1.013]</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AEB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 [-0.169, 0.151]</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A7B6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 [-0.169, 0.151]</w:t>
            </w:r>
          </w:p>
        </w:tc>
      </w:tr>
      <w:tr w:rsidR="00BA465E" w:rsidRPr="000D1587" w14:paraId="325CAFAF"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5F4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D471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C1EF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 [-1.113, 0.875]</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C774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1 [-0.081, 0.079]</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94D7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1 [-0.081, 0.079]</w:t>
            </w:r>
          </w:p>
        </w:tc>
      </w:tr>
      <w:tr w:rsidR="00BA465E" w:rsidRPr="000D1587" w14:paraId="0B2CD1FB"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C98E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3997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03C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4E72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 [-0.175, 0.15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562D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 [-0.175, 0.158]</w:t>
            </w:r>
          </w:p>
        </w:tc>
      </w:tr>
      <w:tr w:rsidR="00BA465E" w:rsidRPr="000D1587" w14:paraId="70EBF1A3"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4CC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F3F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497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2 [-0.430, 0.475]</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CC0D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F953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2 [-0.430, 0.475]</w:t>
            </w:r>
          </w:p>
        </w:tc>
      </w:tr>
      <w:tr w:rsidR="00BA465E" w:rsidRPr="000D1587" w14:paraId="3F282205" w14:textId="77777777" w:rsidTr="004D6369">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A1DCD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A13FA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Lipid peroxidation</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12C71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6 [-0.639, 0.446]</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6BF79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67E4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6 [-0.639, 0.446]</w:t>
            </w:r>
          </w:p>
        </w:tc>
      </w:tr>
      <w:tr w:rsidR="00BA465E" w:rsidRPr="000D1587" w14:paraId="220128BE" w14:textId="77777777" w:rsidTr="004D6369">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EFB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0EC9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FF79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9BA2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2 [-0.351, 0.420]</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589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2 [-0.351, 0.420]</w:t>
            </w:r>
          </w:p>
        </w:tc>
      </w:tr>
      <w:tr w:rsidR="00BA465E" w:rsidRPr="000D1587" w14:paraId="7EE76D11"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4C7F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8C28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C50F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A36E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3 [-0.192, 0.20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8C70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3 [-0.192, 0.203]</w:t>
            </w:r>
          </w:p>
        </w:tc>
      </w:tr>
      <w:tr w:rsidR="00BA465E" w:rsidRPr="000D1587" w14:paraId="1F32006B" w14:textId="77777777" w:rsidTr="004D6369">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0212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15D33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55390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5 [-0.354, 0.406]</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799D0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8A0D6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5 [-0.354, 0.406]</w:t>
            </w:r>
          </w:p>
        </w:tc>
      </w:tr>
      <w:tr w:rsidR="00BA465E" w:rsidRPr="000D1587" w14:paraId="20ADEC9D" w14:textId="77777777" w:rsidTr="004D6369">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B8F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Lipid peroxidation</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19D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286A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5583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8 [-0.295, 0.488]</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606C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8 [-0.295, 0.488]</w:t>
            </w:r>
          </w:p>
        </w:tc>
      </w:tr>
      <w:tr w:rsidR="00BA465E" w:rsidRPr="000D1587" w14:paraId="42D88BF0"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F5F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B22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EEB7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32B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 [-0.199, 0.221]</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0611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 [-0.199, 0.221]</w:t>
            </w:r>
          </w:p>
        </w:tc>
      </w:tr>
      <w:tr w:rsidR="00BA465E" w:rsidRPr="000D1587" w14:paraId="038DE3F0" w14:textId="77777777" w:rsidTr="004D6369">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7D49F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8B18B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3F0C3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5 [-0.308, 0.460]</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4E35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51509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5 [-0.308, 0.460]</w:t>
            </w:r>
          </w:p>
        </w:tc>
      </w:tr>
      <w:tr w:rsidR="00BA465E" w:rsidRPr="000D1587" w14:paraId="095A2B97" w14:textId="77777777" w:rsidTr="004D6369">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E264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0806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229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864 [0.007, 1.711]</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207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595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864 [0.007, 1.711]</w:t>
            </w:r>
          </w:p>
        </w:tc>
      </w:tr>
      <w:tr w:rsidR="00BA465E" w:rsidRPr="000D1587" w14:paraId="64A7E097" w14:textId="77777777" w:rsidTr="004D6369">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6FB6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8479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F07C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 [-0.745, 0.990]</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B3A2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305F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 [-0.745, 0.990]</w:t>
            </w:r>
          </w:p>
        </w:tc>
      </w:tr>
    </w:tbl>
    <w:p w14:paraId="175FEC3B"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55F65213"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6. Compiled direct, indirect, and total effects of SEM for OT/Visual stimulus</w:t>
      </w:r>
    </w:p>
    <w:tbl>
      <w:tblPr>
        <w:tblW w:w="0" w:type="auto"/>
        <w:jc w:val="center"/>
        <w:tblLayout w:type="fixed"/>
        <w:tblLook w:val="0420" w:firstRow="1" w:lastRow="0" w:firstColumn="0" w:lastColumn="0" w:noHBand="0" w:noVBand="1"/>
      </w:tblPr>
      <w:tblGrid>
        <w:gridCol w:w="1905"/>
        <w:gridCol w:w="2183"/>
        <w:gridCol w:w="2177"/>
        <w:gridCol w:w="2177"/>
        <w:gridCol w:w="2177"/>
      </w:tblGrid>
      <w:tr w:rsidR="00BA465E" w:rsidRPr="000D1587" w14:paraId="509E1C03" w14:textId="77777777" w:rsidTr="004D6369">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7770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esponse</w:t>
            </w:r>
          </w:p>
        </w:tc>
        <w:tc>
          <w:tcPr>
            <w:tcW w:w="21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EE08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Predictor</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D8545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294BE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In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51A7C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Total effects</w:t>
            </w:r>
          </w:p>
        </w:tc>
      </w:tr>
      <w:tr w:rsidR="00BA465E" w:rsidRPr="000D1587" w14:paraId="37CAF0B3" w14:textId="77777777" w:rsidTr="004D6369">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8B0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etection latency</w:t>
            </w:r>
          </w:p>
        </w:tc>
        <w:tc>
          <w:tcPr>
            <w:tcW w:w="21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B4D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ochondrial density</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A4F4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4 [-1.667, 1.402]</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595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2 [-0.241, 0.293]</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624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2 [-0.241, 0.293]</w:t>
            </w:r>
          </w:p>
        </w:tc>
      </w:tr>
      <w:tr w:rsidR="00BA465E" w:rsidRPr="000D1587" w14:paraId="06BF769B"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DCD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025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3DD2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9 [-1.557, 1.67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FBE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0 [-0.171, 0.16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5F1F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0 [-0.171, 0.168]</w:t>
            </w:r>
          </w:p>
        </w:tc>
      </w:tr>
      <w:tr w:rsidR="00BA465E" w:rsidRPr="000D1587" w14:paraId="27D1A643"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5D9D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176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1B62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24B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2 [-0.218, 0.256]</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E961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2 [-0.218, 0.256]</w:t>
            </w:r>
          </w:p>
        </w:tc>
      </w:tr>
      <w:tr w:rsidR="00BA465E" w:rsidRPr="000D1587" w14:paraId="2889ECC5"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160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D110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2621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5 [-0.628, 0.76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A5A4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758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5 [-0.628, 0.763]</w:t>
            </w:r>
          </w:p>
        </w:tc>
      </w:tr>
      <w:tr w:rsidR="00BA465E" w:rsidRPr="000D1587" w14:paraId="7DE47877" w14:textId="77777777" w:rsidTr="004D6369">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4D14A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1E821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Lipid peroxidation</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719F5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6 [-0.701, 0.486]</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FBD27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C5AF5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6 [-0.701, 0.486]</w:t>
            </w:r>
          </w:p>
        </w:tc>
      </w:tr>
      <w:tr w:rsidR="00BA465E" w:rsidRPr="000D1587" w14:paraId="7A6A54EA" w14:textId="77777777" w:rsidTr="004D6369">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E619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DNA damage</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2E18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1F12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E00A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2 [-0.539, 0.368]</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B33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2 [-0.539, 0.368]</w:t>
            </w:r>
          </w:p>
        </w:tc>
      </w:tr>
      <w:tr w:rsidR="00BA465E" w:rsidRPr="000D1587" w14:paraId="54DA9A45"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8929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C6ED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181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D5E8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3 [-0.306, 0.290]</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67D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3 [-0.306, 0.290]</w:t>
            </w:r>
          </w:p>
        </w:tc>
      </w:tr>
      <w:tr w:rsidR="00BA465E" w:rsidRPr="000D1587" w14:paraId="40F9280D" w14:textId="77777777" w:rsidTr="004D6369">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5D35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CB708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A8C07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8 [-0.428, 0.312]</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EC4B6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1594C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8 [-0.428, 0.312]</w:t>
            </w:r>
          </w:p>
        </w:tc>
      </w:tr>
      <w:tr w:rsidR="00BA465E" w:rsidRPr="000D1587" w14:paraId="3BA733C7" w14:textId="77777777" w:rsidTr="004D6369">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2568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Lipid peroxidation</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A69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031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987C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7 [-0.706, 0.260]</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A07B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7 [-0.706, 0.260]</w:t>
            </w:r>
          </w:p>
        </w:tc>
      </w:tr>
      <w:tr w:rsidR="00BA465E" w:rsidRPr="000D1587" w14:paraId="542EAA7E" w14:textId="77777777" w:rsidTr="004D6369">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A1E8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20B9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384F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F9FF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0 [-0.351, 0.350]</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8F3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0 [-0.351, 0.350]</w:t>
            </w:r>
          </w:p>
        </w:tc>
      </w:tr>
      <w:tr w:rsidR="00BA465E" w:rsidRPr="000D1587" w14:paraId="51F23FE7" w14:textId="77777777" w:rsidTr="004D6369">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4F78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C98AC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DD21C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6 [-0.525, 0.228]</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66697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E9230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6 [-0.525, 0.228]</w:t>
            </w:r>
          </w:p>
        </w:tc>
      </w:tr>
      <w:tr w:rsidR="00BA465E" w:rsidRPr="000D1587" w14:paraId="77B743F1" w14:textId="77777777" w:rsidTr="004D6369">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A602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OS</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8CD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D15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919 [-0.388, 2.235]</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51FF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907A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919 [-0.388, 2.235]</w:t>
            </w:r>
          </w:p>
        </w:tc>
      </w:tr>
      <w:tr w:rsidR="00BA465E" w:rsidRPr="000D1587" w14:paraId="7BD3D662" w14:textId="77777777" w:rsidTr="004D6369">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6702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A89A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807A1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8 [-1.292, 1.318]</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D82F0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FF5C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8 [-1.292, 1.318]</w:t>
            </w:r>
          </w:p>
        </w:tc>
      </w:tr>
    </w:tbl>
    <w:p w14:paraId="08D475AD" w14:textId="77777777" w:rsidR="00BA465E" w:rsidRDefault="00BA465E" w:rsidP="00BA465E">
      <w:pPr>
        <w:pStyle w:val="BodyText"/>
        <w:spacing w:line="480" w:lineRule="auto"/>
        <w:rPr>
          <w:rFonts w:ascii="Times New Roman" w:hAnsi="Times New Roman" w:cs="Times New Roman"/>
          <w:i/>
          <w:iCs/>
        </w:rPr>
      </w:pPr>
      <w:bookmarkStart w:id="4" w:name="results-of-preliminary-models"/>
      <w:bookmarkEnd w:id="3"/>
    </w:p>
    <w:p w14:paraId="59B31BED" w14:textId="77777777" w:rsidR="00BA465E" w:rsidRDefault="00BA465E" w:rsidP="00BA465E">
      <w:pPr>
        <w:rPr>
          <w:rFonts w:ascii="Times New Roman" w:hAnsi="Times New Roman" w:cs="Times New Roman"/>
          <w:i/>
          <w:iCs/>
        </w:rPr>
      </w:pPr>
      <w:r>
        <w:rPr>
          <w:rFonts w:ascii="Times New Roman" w:hAnsi="Times New Roman" w:cs="Times New Roman"/>
          <w:i/>
          <w:iCs/>
        </w:rPr>
        <w:br w:type="page"/>
      </w:r>
    </w:p>
    <w:p w14:paraId="47434823"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Results of preliminary models</w:t>
      </w:r>
    </w:p>
    <w:p w14:paraId="7B3335E9"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t>Table S7. Summary of the preliminary model for Mitochondrial Density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A465E" w:rsidRPr="000D1587" w14:paraId="73D71C9E"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A82B9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E55E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51F1A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B08E1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84DA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D7706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F375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AF95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3C7EA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3DD2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tail</w:t>
            </w:r>
          </w:p>
        </w:tc>
      </w:tr>
      <w:tr w:rsidR="00BA465E" w:rsidRPr="000D1587" w14:paraId="0DEBBCC0"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1CD5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E4FE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C229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7D43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43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924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0A2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823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9329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836.1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732F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833.53</w:t>
            </w:r>
          </w:p>
        </w:tc>
      </w:tr>
      <w:tr w:rsidR="00BA465E" w:rsidRPr="000D1587" w14:paraId="52EBD2A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4C50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6742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FBB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752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230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93AD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3945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E8A9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E3E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102.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EF8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573.24</w:t>
            </w:r>
          </w:p>
        </w:tc>
      </w:tr>
      <w:tr w:rsidR="00BA465E" w:rsidRPr="000D1587" w14:paraId="0A31BC39"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659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62C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DE4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34B4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6B1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F13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390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9E3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0B5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125.8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69EA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778.08</w:t>
            </w:r>
          </w:p>
        </w:tc>
      </w:tr>
      <w:tr w:rsidR="00BA465E" w:rsidRPr="000D1587" w14:paraId="42844F9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E8FB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CB52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F5AA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D58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A496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DBD9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424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009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8C10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52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D0C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525.51</w:t>
            </w:r>
          </w:p>
        </w:tc>
      </w:tr>
      <w:tr w:rsidR="00BA465E" w:rsidRPr="000D1587" w14:paraId="094ABC1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5A9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A63A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DA1A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A4E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8548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0BF5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9AB9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8E69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4EA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12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077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288.35</w:t>
            </w:r>
          </w:p>
        </w:tc>
      </w:tr>
      <w:tr w:rsidR="00BA465E" w:rsidRPr="000D1587" w14:paraId="430B7A9B"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F8F9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1CC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EC91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5C2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499F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2907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BE30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F17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D048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818.8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2964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635.77</w:t>
            </w:r>
          </w:p>
        </w:tc>
      </w:tr>
      <w:tr w:rsidR="00BA465E" w:rsidRPr="000D1587" w14:paraId="2C699B81"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B663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3D715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2389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23A8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7CD51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07B11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21A2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54F57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8F81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614.0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391B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818.25</w:t>
            </w:r>
          </w:p>
        </w:tc>
      </w:tr>
    </w:tbl>
    <w:p w14:paraId="6A7F7A07"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rPr>
        <w:t>Model formula: mean_mitodensity ~ cort * temp + age_euthanasia + sex + (1|clutch). Model convergence was checked through rhat and ess_bulk values. Summary indicates no effect of sex or age, so they were discarded from the final models.</w:t>
      </w:r>
    </w:p>
    <w:p w14:paraId="37795A66"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458DDE8F"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8. Summary of the preliminary model for Mitochondrial Density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A465E" w:rsidRPr="000D1587" w14:paraId="47598160"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9FF62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B4219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8B63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3C74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2FEFF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14B68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AB724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BAC5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2049D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BCD58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tail</w:t>
            </w:r>
          </w:p>
        </w:tc>
      </w:tr>
      <w:tr w:rsidR="00BA465E" w:rsidRPr="000D1587" w14:paraId="659E01A9"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231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A2F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C8CE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5DD8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173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D2B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0E6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31C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D8D3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283.0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627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592.91</w:t>
            </w:r>
          </w:p>
        </w:tc>
      </w:tr>
      <w:tr w:rsidR="00BA465E" w:rsidRPr="000D1587" w14:paraId="184EE481"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A47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043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27B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75B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C0D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77E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DE0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DD4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D19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660.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D9B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647.44</w:t>
            </w:r>
          </w:p>
        </w:tc>
      </w:tr>
      <w:tr w:rsidR="00BA465E" w:rsidRPr="000D1587" w14:paraId="1CFD696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0EF3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626B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04A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9746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333B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3B1F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F63A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523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D41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591.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505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845.26</w:t>
            </w:r>
          </w:p>
        </w:tc>
      </w:tr>
      <w:tr w:rsidR="00BA465E" w:rsidRPr="000D1587" w14:paraId="5273D248"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0A28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EB4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A2BF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61B9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C6C4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2E17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88B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6F4E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E17A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087.8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D9A4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637.32</w:t>
            </w:r>
          </w:p>
        </w:tc>
      </w:tr>
      <w:tr w:rsidR="00BA465E" w:rsidRPr="000D1587" w14:paraId="4FE9268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6FB2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0A8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79D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3D4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45D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D8D9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E915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A46C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A963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907.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185D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946.39</w:t>
            </w:r>
          </w:p>
        </w:tc>
      </w:tr>
      <w:tr w:rsidR="00BA465E" w:rsidRPr="000D1587" w14:paraId="0BEC8776"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71E0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87D8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EB8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355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68E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44F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445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0C50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2D3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706.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8226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442.45</w:t>
            </w:r>
          </w:p>
        </w:tc>
      </w:tr>
      <w:tr w:rsidR="00BA465E" w:rsidRPr="000D1587" w14:paraId="3962992F"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57CA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B004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25C0A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5D07A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C9AD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CC206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03555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EE19F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65E78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897.6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FE9A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084.76</w:t>
            </w:r>
          </w:p>
        </w:tc>
      </w:tr>
    </w:tbl>
    <w:p w14:paraId="169B75CC"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rPr>
        <w:t>Model formula: mean_mitodensity ~ cort * temp + age_euthanasia + sex + (1|clutch). Model convergence was checked through rhat and ess_bulk values. Summary indicates no effect of sex or age, so they were discarded from the final models.</w:t>
      </w:r>
    </w:p>
    <w:p w14:paraId="6502BECA"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355E479D"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9. Summary of the preliminary model for Metabolic capacity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A465E" w:rsidRPr="000D1587" w14:paraId="696E4C15"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E320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1B77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E74AC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CC79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23CD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481B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C0DDC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094A7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7AF7B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7E40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tail</w:t>
            </w:r>
          </w:p>
        </w:tc>
      </w:tr>
      <w:tr w:rsidR="00BA465E" w:rsidRPr="000D1587" w14:paraId="738FBA4D"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9C0A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DC1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C5FD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6698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ACAB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EA4B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1039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002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E67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547.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913F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978.81</w:t>
            </w:r>
          </w:p>
        </w:tc>
      </w:tr>
      <w:tr w:rsidR="00BA465E" w:rsidRPr="000D1587" w14:paraId="185C1C8A"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B186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5029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169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0901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141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043E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637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7996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62E2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847.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5B7E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852.51</w:t>
            </w:r>
          </w:p>
        </w:tc>
      </w:tr>
      <w:tr w:rsidR="00BA465E" w:rsidRPr="000D1587" w14:paraId="5F400D3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9FE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CBC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D5A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513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0D4F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6CD7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612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B97D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BBD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91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2BE0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614.81</w:t>
            </w:r>
          </w:p>
        </w:tc>
      </w:tr>
      <w:tr w:rsidR="00BA465E" w:rsidRPr="000D1587" w14:paraId="206670D9"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8FE6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B16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76DA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75FD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4746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51B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2A45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73C5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2281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904.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A23A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894.48</w:t>
            </w:r>
          </w:p>
        </w:tc>
      </w:tr>
      <w:tr w:rsidR="00BA465E" w:rsidRPr="000D1587" w14:paraId="52F51795"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3EAA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0C5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188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336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6D4B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B04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96A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4DDB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A313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3,184.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EB0E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0,080.30</w:t>
            </w:r>
          </w:p>
        </w:tc>
      </w:tr>
      <w:tr w:rsidR="00BA465E" w:rsidRPr="000D1587" w14:paraId="3234B05C"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6998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A72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6996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8E54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FD5B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BBD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630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0CC4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A67C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06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B69C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678.70</w:t>
            </w:r>
          </w:p>
        </w:tc>
      </w:tr>
      <w:tr w:rsidR="00BA465E" w:rsidRPr="000D1587" w14:paraId="48B7BE83"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E897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CBB3F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373C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E695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5C480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45414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6858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9E71F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7520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629.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6362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829.69</w:t>
            </w:r>
          </w:p>
        </w:tc>
      </w:tr>
    </w:tbl>
    <w:p w14:paraId="4C148879"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rPr>
        <w:t>Model formula: mean_potential ~ cort * temp + age_euthanasia + sex + (1|clutch). Model convergence was checked through rhat and ess_bulk values. Summary indicates no effect of sex or age, so they were discarded from the final models.</w:t>
      </w:r>
    </w:p>
    <w:p w14:paraId="4AC45E7A"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6A6943F6"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0. Summary of the preliminary model for Metabolic capacity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A465E" w:rsidRPr="000D1587" w14:paraId="4E94F282"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6125C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F4503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B5210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C19A8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513C3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7F5B9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E9EC1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12798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CD2E1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6D565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tail</w:t>
            </w:r>
          </w:p>
        </w:tc>
      </w:tr>
      <w:tr w:rsidR="00BA465E" w:rsidRPr="000D1587" w14:paraId="71C46E30"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4EF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9A56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C4F0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129F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DCC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85A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DBB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BF41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F2D8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563.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8FD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841.31</w:t>
            </w:r>
          </w:p>
        </w:tc>
      </w:tr>
      <w:tr w:rsidR="00BA465E" w:rsidRPr="000D1587" w14:paraId="0260490C"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0DC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DCD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0C5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E0BD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9695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BCD0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67BB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B97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989E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544.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B9A0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458.36</w:t>
            </w:r>
          </w:p>
        </w:tc>
      </w:tr>
      <w:tr w:rsidR="00BA465E" w:rsidRPr="000D1587" w14:paraId="20249DD7"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10A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F82F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0C8A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7C1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5B2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888F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B1C2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32B3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E38F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08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C675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883.01</w:t>
            </w:r>
          </w:p>
        </w:tc>
      </w:tr>
      <w:tr w:rsidR="00BA465E" w:rsidRPr="000D1587" w14:paraId="46848B89"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80DE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5E1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65E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A4F0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74A1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255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1AF0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388A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DCCC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1,81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6AA6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347.38</w:t>
            </w:r>
          </w:p>
        </w:tc>
      </w:tr>
      <w:tr w:rsidR="00BA465E" w:rsidRPr="000D1587" w14:paraId="66520920"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9D73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3428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B5F0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554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A48E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CCA1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E42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4ED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471C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46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C96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390.16</w:t>
            </w:r>
          </w:p>
        </w:tc>
      </w:tr>
      <w:tr w:rsidR="00BA465E" w:rsidRPr="000D1587" w14:paraId="3359D007"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5091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B540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2ACA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CAB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1AA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9E1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746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3B62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EC0E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84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C24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357.31</w:t>
            </w:r>
          </w:p>
        </w:tc>
      </w:tr>
      <w:tr w:rsidR="00BA465E" w:rsidRPr="000D1587" w14:paraId="2C4CC439"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8E5E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D092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15D53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A299D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3CF2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5ED80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305C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6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51465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05288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6,902.2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F1A4D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322.67</w:t>
            </w:r>
          </w:p>
        </w:tc>
      </w:tr>
    </w:tbl>
    <w:p w14:paraId="18109C2F"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rPr>
        <w:t>Model formula: mean_potential ~ cort * temp + age_euthanasia + sex + (1|clutch). Model convergence was checked through rhat and ess_bulk values. Summary indicates no effect of sex or age, so they were discarded from the final models.</w:t>
      </w:r>
    </w:p>
    <w:p w14:paraId="50446E42"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6C46BE7E"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1. Summary of the preliminary model for Metabolic capacity/Mitochondrial Density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A465E" w:rsidRPr="000D1587" w14:paraId="0848060C"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06C83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3B6A6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DC07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7D874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BB4D7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96A6B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5A87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BF69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4F6B7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D9F2E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tail</w:t>
            </w:r>
          </w:p>
        </w:tc>
      </w:tr>
      <w:tr w:rsidR="00BA465E" w:rsidRPr="000D1587" w14:paraId="47B02E35"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CBF7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3E0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D3C3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706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5083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570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EB05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F871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71D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045.1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33CC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441.870</w:t>
            </w:r>
          </w:p>
        </w:tc>
      </w:tr>
      <w:tr w:rsidR="00BA465E" w:rsidRPr="000D1587" w14:paraId="7D0CF739"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87C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A1BE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C70F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7631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23B2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5AE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F15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14A8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5188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626.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3B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060.983</w:t>
            </w:r>
          </w:p>
        </w:tc>
      </w:tr>
      <w:tr w:rsidR="00BA465E" w:rsidRPr="000D1587" w14:paraId="17166EF0"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5490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087F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CB52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136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308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6EB5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FCCC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F325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748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724.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EE2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269.544</w:t>
            </w:r>
          </w:p>
        </w:tc>
      </w:tr>
      <w:tr w:rsidR="00BA465E" w:rsidRPr="000D1587" w14:paraId="252DF5E1"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A5D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8C28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BEC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CCE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FEBF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92E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A38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6D0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D2F7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75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B45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725.633</w:t>
            </w:r>
          </w:p>
        </w:tc>
      </w:tr>
      <w:tr w:rsidR="00BA465E" w:rsidRPr="000D1587" w14:paraId="1761BD19"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E850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C0D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08F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3E3A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1A9A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5A2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94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EDF5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C1A4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638.3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7E1E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684.983</w:t>
            </w:r>
          </w:p>
        </w:tc>
      </w:tr>
      <w:tr w:rsidR="00BA465E" w:rsidRPr="000D1587" w14:paraId="7B0ADEA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36A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9FC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7F9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BE6E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C2E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5826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8F15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EEEA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6F71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903.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195C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975.533</w:t>
            </w:r>
          </w:p>
        </w:tc>
      </w:tr>
      <w:tr w:rsidR="00BA465E" w:rsidRPr="000D1587" w14:paraId="2E91C0AD"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BDEA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6A1CA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DA77C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2EFB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22AC6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BAC8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2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58B3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4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B436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E4BE1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5,637.5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5E9BF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8,090.959</w:t>
            </w:r>
          </w:p>
        </w:tc>
      </w:tr>
    </w:tbl>
    <w:p w14:paraId="289968F1"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rPr>
        <w:t>Model formula: mean_conpotential ~ cort * temp + age_euthanasia + sex + (1|clutch). Model convergence was checked through rhat and ess_bulk values. Summary indicates no effect of sex or age, so they were discarded from the final models.</w:t>
      </w:r>
    </w:p>
    <w:p w14:paraId="205BB2F4"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78ED0677"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2. Summary of the preliminary model for Metabolic capacity/Mitochondrial Density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A465E" w:rsidRPr="000D1587" w14:paraId="4E84E046"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1DFC8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6E16F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7403F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89C0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15AF9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D72B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27C2C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6851B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14ACC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3453F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tail</w:t>
            </w:r>
          </w:p>
        </w:tc>
      </w:tr>
      <w:tr w:rsidR="00BA465E" w:rsidRPr="000D1587" w14:paraId="281BCFCA"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BF3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560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13B7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2ED7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BDE2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5FFF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98E5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71AE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0656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1,120.9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73C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842.44</w:t>
            </w:r>
          </w:p>
        </w:tc>
      </w:tr>
      <w:tr w:rsidR="00BA465E" w:rsidRPr="000D1587" w14:paraId="6FADEBC5"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F4AF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69E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B898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7F77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DF1B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DDC2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CD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36D0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ABF2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804.8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3D63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757.72</w:t>
            </w:r>
          </w:p>
        </w:tc>
      </w:tr>
      <w:tr w:rsidR="00BA465E" w:rsidRPr="000D1587" w14:paraId="0AF034F0"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E51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AAC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F240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260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6E1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E9E9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68A6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735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E09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833.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7C57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389.96</w:t>
            </w:r>
          </w:p>
        </w:tc>
      </w:tr>
      <w:tr w:rsidR="00BA465E" w:rsidRPr="000D1587" w14:paraId="69E0C207"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B9D9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8F33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69EC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1B6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6E3F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52E0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FF7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FC1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688C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316.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9D0E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264.36</w:t>
            </w:r>
          </w:p>
        </w:tc>
      </w:tr>
      <w:tr w:rsidR="00BA465E" w:rsidRPr="000D1587" w14:paraId="05D548EC"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06DA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B2A6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CA8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8014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5BEE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9BA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FC48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325B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B46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247.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A19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734.39</w:t>
            </w:r>
          </w:p>
        </w:tc>
      </w:tr>
      <w:tr w:rsidR="00BA465E" w:rsidRPr="000D1587" w14:paraId="362109FF"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2D2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FD3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2BDE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B190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B4B6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800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8A5A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7C83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8C9E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276.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7BB8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425.58</w:t>
            </w:r>
          </w:p>
        </w:tc>
      </w:tr>
      <w:tr w:rsidR="00BA465E" w:rsidRPr="000D1587" w14:paraId="2D2506EE"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89561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B7F9F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D0AC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3B89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1DE84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63C63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B7826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6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23DC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D9A48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115.2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9E50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778.05</w:t>
            </w:r>
          </w:p>
        </w:tc>
      </w:tr>
    </w:tbl>
    <w:p w14:paraId="00879ED3"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rPr>
        <w:t>Model formula: mean__conpotential ~ cort * temp + age_euthanasia + sex + (1|clutch). Model convergence was checked through rhat and ess_bulk values. Summary indicates no effect of sex or age, so they were discarded from the final models.</w:t>
      </w:r>
    </w:p>
    <w:p w14:paraId="6DE4A744"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77F1D8C2"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3. Summary of the preliminary model for ROS Production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A465E" w:rsidRPr="000D1587" w14:paraId="5E265257"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1575D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56EAE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EC7C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C2328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18F8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FD4F7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E8B4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2171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8C56D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D857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tail</w:t>
            </w:r>
          </w:p>
        </w:tc>
      </w:tr>
      <w:tr w:rsidR="00BA465E" w:rsidRPr="000D1587" w14:paraId="2674EC7B"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B63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10F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F4AA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0366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49ED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23E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321B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618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3C2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183.4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387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839.99</w:t>
            </w:r>
          </w:p>
        </w:tc>
      </w:tr>
      <w:tr w:rsidR="00BA465E" w:rsidRPr="000D1587" w14:paraId="797D64AD"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E6F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95D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DA4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4DA2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23BF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9AA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087F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779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43DB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530.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2E6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081.71</w:t>
            </w:r>
          </w:p>
        </w:tc>
      </w:tr>
      <w:tr w:rsidR="00BA465E" w:rsidRPr="000D1587" w14:paraId="16E83CD8"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437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5D5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D557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193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8E15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EE6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3A5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EE42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40C0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071.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F450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250.93</w:t>
            </w:r>
          </w:p>
        </w:tc>
      </w:tr>
      <w:tr w:rsidR="00BA465E" w:rsidRPr="000D1587" w14:paraId="257C6EA4"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2E46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0937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0C7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992C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390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7A01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4C20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4918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00C6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075.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F79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504.49</w:t>
            </w:r>
          </w:p>
        </w:tc>
      </w:tr>
      <w:tr w:rsidR="00BA465E" w:rsidRPr="000D1587" w14:paraId="4DAFD55B"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5D0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77C8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1722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6237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B03C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C3BE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4A7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F3FE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41D4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68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3C66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843.43</w:t>
            </w:r>
          </w:p>
        </w:tc>
      </w:tr>
      <w:tr w:rsidR="00BA465E" w:rsidRPr="000D1587" w14:paraId="10C18A35"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8DFD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04ED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E559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7665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E11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168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17B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BEB4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DB8D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366.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8026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040.19</w:t>
            </w:r>
          </w:p>
        </w:tc>
      </w:tr>
      <w:tr w:rsidR="00BA465E" w:rsidRPr="000D1587" w14:paraId="2FDF158E"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DFC3B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64CAC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4191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2AD2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B93A8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7684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8ECD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E408D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350F0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8,148.15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8E6C5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240.64</w:t>
            </w:r>
          </w:p>
        </w:tc>
      </w:tr>
    </w:tbl>
    <w:p w14:paraId="1C4ABB29"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rPr>
        <w:t>Model formula: mean_ros ~ cort * temp + age_euthanasia + sex + (1|clutch). Model convergence was checked through rhat and ess_bulk values. Summary indicates no effect of sex or age, so they were discarded from the final models.</w:t>
      </w:r>
    </w:p>
    <w:p w14:paraId="79FACDD0"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25B68E10"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i/>
          <w:iCs/>
        </w:rPr>
        <w:lastRenderedPageBreak/>
        <w:t>Table S14. Summary of the preliminary model for ROS Production in Optic Tecta</w:t>
      </w:r>
      <w:r w:rsidRPr="000D1587">
        <w:rPr>
          <w:rFonts w:ascii="Times New Roman" w:hAnsi="Times New Roman" w:cs="Times New Roman"/>
        </w:rPr>
        <w:t>.</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A465E" w:rsidRPr="000D1587" w14:paraId="54DAD06B"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4CC0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C549E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B0A5F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DCC5E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A13DC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CF09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681C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1DC6F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66245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C927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tail</w:t>
            </w:r>
          </w:p>
        </w:tc>
      </w:tr>
      <w:tr w:rsidR="00BA465E" w:rsidRPr="000D1587" w14:paraId="558C3ED5"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A6AC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CF8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B235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873A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022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21B6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28BA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4267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525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924.8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3BD2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808.08</w:t>
            </w:r>
          </w:p>
        </w:tc>
      </w:tr>
      <w:tr w:rsidR="00BA465E" w:rsidRPr="000D1587" w14:paraId="278E8764"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5E0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AF48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4C66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C24F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984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7D9D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F4D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91C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2750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506.3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48B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644.29</w:t>
            </w:r>
          </w:p>
        </w:tc>
      </w:tr>
      <w:tr w:rsidR="00BA465E" w:rsidRPr="000D1587" w14:paraId="2D3BE880"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CE00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E23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2E24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F866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3D14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123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7B32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FD4A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CDDA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793.8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669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634.63</w:t>
            </w:r>
          </w:p>
        </w:tc>
      </w:tr>
      <w:tr w:rsidR="00BA465E" w:rsidRPr="000D1587" w14:paraId="3C85F08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33AD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4F06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725A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BBAF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DDB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879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CFBC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4038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7D35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457.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2A7A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377.05</w:t>
            </w:r>
          </w:p>
        </w:tc>
      </w:tr>
      <w:tr w:rsidR="00BA465E" w:rsidRPr="000D1587" w14:paraId="47687808"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A575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AA0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9A1E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49AB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F639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CC29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16A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96DD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DB8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714.4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83C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764.25</w:t>
            </w:r>
          </w:p>
        </w:tc>
      </w:tr>
      <w:tr w:rsidR="00BA465E" w:rsidRPr="000D1587" w14:paraId="65A8667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1A5B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F636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4A6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7BDF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F976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239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010F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849F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99DD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895.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7E06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658.95</w:t>
            </w:r>
          </w:p>
        </w:tc>
      </w:tr>
      <w:tr w:rsidR="00BA465E" w:rsidRPr="000D1587" w14:paraId="3AA1F721"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0EDE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629F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EF53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275E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C1215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28CFF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EE38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BF07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B3C13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973.1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8549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1,975.77</w:t>
            </w:r>
          </w:p>
        </w:tc>
      </w:tr>
    </w:tbl>
    <w:p w14:paraId="72927165"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rPr>
        <w:t>Model formula: mean_ros ~ cort * temp + age_euthanasia + sex + (1|clutch). Model convergence was checked through rhat and ess_bulk values. Summary indicates no effect of sex or age, so they were discarded from the final models.</w:t>
      </w:r>
    </w:p>
    <w:p w14:paraId="771529AC"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01ECA09A"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5. Summary of the preliminary model for ROS Production/Mitochondrial density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A465E" w:rsidRPr="000D1587" w14:paraId="6B9F11E2"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9E3D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05F21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2638D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FAF6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D8E2B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7DD69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EA92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CC743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3588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7A76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tail</w:t>
            </w:r>
          </w:p>
        </w:tc>
      </w:tr>
      <w:tr w:rsidR="00BA465E" w:rsidRPr="000D1587" w14:paraId="5C57C451"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ECA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CD5E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6D5D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6413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FD57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CCF7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083B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8E74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8D2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101.5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7B5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847.63</w:t>
            </w:r>
          </w:p>
        </w:tc>
      </w:tr>
      <w:tr w:rsidR="00BA465E" w:rsidRPr="000D1587" w14:paraId="33930C3A"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34D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FC92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54A0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5BA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44E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30C7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21F4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A0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0165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270.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6839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082.72</w:t>
            </w:r>
          </w:p>
        </w:tc>
      </w:tr>
      <w:tr w:rsidR="00BA465E" w:rsidRPr="000D1587" w14:paraId="6B8707EA"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D4C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7A99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C54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6F51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4FAA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F975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E3F9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B8E2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59E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596.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D216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596.51</w:t>
            </w:r>
          </w:p>
        </w:tc>
      </w:tr>
      <w:tr w:rsidR="00BA465E" w:rsidRPr="000D1587" w14:paraId="7C4A3029"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8F4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F4BA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6822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D459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305F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042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54EE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AC0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6B14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876.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ACD1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414.93</w:t>
            </w:r>
          </w:p>
        </w:tc>
      </w:tr>
      <w:tr w:rsidR="00BA465E" w:rsidRPr="000D1587" w14:paraId="78D375B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6821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92A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E22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837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7B7A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DAE2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EED4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9D5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24C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721.8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D41D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764.82</w:t>
            </w:r>
          </w:p>
        </w:tc>
      </w:tr>
      <w:tr w:rsidR="00BA465E" w:rsidRPr="000D1587" w14:paraId="6178F079"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72E7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E6E5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CA52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7C7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1E1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622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D271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A5A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0047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070.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951E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667.76</w:t>
            </w:r>
          </w:p>
        </w:tc>
      </w:tr>
      <w:tr w:rsidR="00BA465E" w:rsidRPr="000D1587" w14:paraId="322752AD"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E4A1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C4E8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DA7E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5E089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BE53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1450F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729DC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9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1B757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5590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626.6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5277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1,717.46</w:t>
            </w:r>
          </w:p>
        </w:tc>
      </w:tr>
    </w:tbl>
    <w:p w14:paraId="299B7FE8"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rPr>
        <w:t>Model formula: mean_ros ~ cort * temp + age_euthanasia + sex + (1|clutch). Model convergence was checked through rhat and ess_bulk values. Summary indicates no effect of sex or age, so they were discarded from the final models.</w:t>
      </w:r>
    </w:p>
    <w:p w14:paraId="4D869E94"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407E6F8E"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6. Summary of the preliminary model for ROS Production/Mitochondrial density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A465E" w:rsidRPr="000D1587" w14:paraId="33503E01"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8A619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FCBB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79CE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B06D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20D1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DC306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9901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5AD1A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9A5B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76A9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tail</w:t>
            </w:r>
          </w:p>
        </w:tc>
      </w:tr>
      <w:tr w:rsidR="00BA465E" w:rsidRPr="000D1587" w14:paraId="04A8C311"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737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AAE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E70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127E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578E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C0C8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9BCB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95CE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DB8A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441.56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2858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334.92</w:t>
            </w:r>
          </w:p>
        </w:tc>
      </w:tr>
      <w:tr w:rsidR="00BA465E" w:rsidRPr="000D1587" w14:paraId="11A16184"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019C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90E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6006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A4D7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A336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F59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C54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C83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E1D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731.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DD85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735.10</w:t>
            </w:r>
          </w:p>
        </w:tc>
      </w:tr>
      <w:tr w:rsidR="00BA465E" w:rsidRPr="000D1587" w14:paraId="53413B65"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CB9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E048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753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F9A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C80F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62E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928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42CB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5DD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831.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E2C2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218.69</w:t>
            </w:r>
          </w:p>
        </w:tc>
      </w:tr>
      <w:tr w:rsidR="00BA465E" w:rsidRPr="000D1587" w14:paraId="60DA684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0805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2E2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604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8ADA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9B14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09F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F935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42A1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00F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1,238.7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4799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003.95</w:t>
            </w:r>
          </w:p>
        </w:tc>
      </w:tr>
      <w:tr w:rsidR="00BA465E" w:rsidRPr="000D1587" w14:paraId="40B480C6"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0643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21AD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CFAD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7F5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2405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C111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83D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989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DC00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788.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AB3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591.72</w:t>
            </w:r>
          </w:p>
        </w:tc>
      </w:tr>
      <w:tr w:rsidR="00BA465E" w:rsidRPr="000D1587" w14:paraId="12D4BCC1"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085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4E3D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595D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1E75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4E21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1DB4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60D9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D2D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972A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563.7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01D6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293.70</w:t>
            </w:r>
          </w:p>
        </w:tc>
      </w:tr>
      <w:tr w:rsidR="00BA465E" w:rsidRPr="000D1587" w14:paraId="183212D6"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5A04C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5A61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0FCB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B11A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0211F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77C45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B4EDE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70FF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BF27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459.7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21652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393.74</w:t>
            </w:r>
          </w:p>
        </w:tc>
      </w:tr>
    </w:tbl>
    <w:p w14:paraId="54095FC7"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rPr>
        <w:t>Model formula: mean_conros ~ cort * temp + age_euthanasia + sex + (1|clutch). Model convergence was checked through rhat and ess_bulk values. Summary indicates no effect of sex or age, so they were discarded from the final models.</w:t>
      </w:r>
    </w:p>
    <w:p w14:paraId="06AC2C70"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163181AF"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7. Summary of the preliminary model for DNA Damage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A465E" w:rsidRPr="000D1587" w14:paraId="676C0519"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8C48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A76FF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7F2E2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1B26E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11CD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ADA1D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7185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DE7E7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6EE4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0F3F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tail</w:t>
            </w:r>
          </w:p>
        </w:tc>
      </w:tr>
      <w:tr w:rsidR="00BA465E" w:rsidRPr="000D1587" w14:paraId="6FA0295A"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7D0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5536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E6D4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390E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438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AD98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6F19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E415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3FA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661.2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D1D0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978.35</w:t>
            </w:r>
          </w:p>
        </w:tc>
      </w:tr>
      <w:tr w:rsidR="00BA465E" w:rsidRPr="000D1587" w14:paraId="3D8F0EC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535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DF6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FD99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C578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649F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F2A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9F40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3274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5AE6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993.6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507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012.60</w:t>
            </w:r>
          </w:p>
        </w:tc>
      </w:tr>
      <w:tr w:rsidR="00BA465E" w:rsidRPr="000D1587" w14:paraId="35EC845F"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EDB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D32A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D6B8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676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36F5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3B6B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A7A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E9B3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4B6F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481.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E77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221.81</w:t>
            </w:r>
          </w:p>
        </w:tc>
      </w:tr>
      <w:tr w:rsidR="00BA465E" w:rsidRPr="000D1587" w14:paraId="304734EC"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F01C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53F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F80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1083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6101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D6F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8996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2CB8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E21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928.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8C48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677.56</w:t>
            </w:r>
          </w:p>
        </w:tc>
      </w:tr>
      <w:tr w:rsidR="00BA465E" w:rsidRPr="000D1587" w14:paraId="708BD8E4"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141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D350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5D3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0493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4D5C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B4D7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7311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D99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1F2A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267.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611F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242.80</w:t>
            </w:r>
          </w:p>
        </w:tc>
      </w:tr>
      <w:tr w:rsidR="00BA465E" w:rsidRPr="000D1587" w14:paraId="0A7943BD"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C8A7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8661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0A9E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522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5FF7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C15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3EE2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486A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231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008.7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DC5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566.19</w:t>
            </w:r>
          </w:p>
        </w:tc>
      </w:tr>
      <w:tr w:rsidR="00BA465E" w:rsidRPr="000D1587" w14:paraId="43D642BC"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8517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C96D9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7CFD6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1285A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E2FB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991D0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A789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F03E5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94B6D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6,898.1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77D7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1,986.29</w:t>
            </w:r>
          </w:p>
        </w:tc>
      </w:tr>
    </w:tbl>
    <w:p w14:paraId="0DCAF8B9"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rPr>
        <w:t>Model formula: mean_dnadamage ~ cort * temp + age_euthanasia + sex + (1|clutch). Model convergence was checked through rhat and ess_bulk values. Summary indicates an effect of sex and age, so they were included in the final models.</w:t>
      </w:r>
    </w:p>
    <w:p w14:paraId="3EB47D31"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2D338C2E"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8. Summary of the preliminary model for DNA Damage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A465E" w:rsidRPr="000D1587" w14:paraId="7DBD8AD1"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95903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CA36B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A2E9A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EB2C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121DE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11847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31AB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F4269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790EF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149E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tail</w:t>
            </w:r>
          </w:p>
        </w:tc>
      </w:tr>
      <w:tr w:rsidR="00BA465E" w:rsidRPr="000D1587" w14:paraId="524B1901"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7AF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7BE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BBE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AA9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25D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ACC3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54E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79E1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8F4C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680.0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66D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423.90</w:t>
            </w:r>
          </w:p>
        </w:tc>
      </w:tr>
      <w:tr w:rsidR="00BA465E" w:rsidRPr="000D1587" w14:paraId="19D84B1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B2AB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2387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4D5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F2FC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9FD0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DC84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9C6A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6D39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A59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369.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C97C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134.80</w:t>
            </w:r>
          </w:p>
        </w:tc>
      </w:tr>
      <w:tr w:rsidR="00BA465E" w:rsidRPr="000D1587" w14:paraId="5F2505CA"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C2D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68A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2B17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0456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77D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AE7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231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CCA2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32F7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710.5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12CE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635.05</w:t>
            </w:r>
          </w:p>
        </w:tc>
      </w:tr>
      <w:tr w:rsidR="00BA465E" w:rsidRPr="000D1587" w14:paraId="797061B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C0F1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BEE1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A21E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284B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268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298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49B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934D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24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866.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C205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666.63</w:t>
            </w:r>
          </w:p>
        </w:tc>
      </w:tr>
      <w:tr w:rsidR="00BA465E" w:rsidRPr="000D1587" w14:paraId="0FAADF6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D23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C644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3C9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4A6C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068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C07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D510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A2B1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32DD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923.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2D5A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291.42</w:t>
            </w:r>
          </w:p>
        </w:tc>
      </w:tr>
      <w:tr w:rsidR="00BA465E" w:rsidRPr="000D1587" w14:paraId="4473C4D6"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A333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A831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F9B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D9D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F5D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83C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C76B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A1D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F6D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749.8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1721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070.85</w:t>
            </w:r>
          </w:p>
        </w:tc>
      </w:tr>
      <w:tr w:rsidR="00BA465E" w:rsidRPr="000D1587" w14:paraId="1D24148E"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531AB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34913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B376F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E7E45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2F5B5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0A10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BE63C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05D7A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2E004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6,362.9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CD4D8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83.62</w:t>
            </w:r>
          </w:p>
        </w:tc>
      </w:tr>
    </w:tbl>
    <w:p w14:paraId="0C353D44"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rPr>
        <w:t>Model formula: mean_dnadamage ~ cort * temp + age_euthanasia + sex + (1|clutch). Model convergence was checked through rhat and ess_bulk values. Summary indicates no effect of age, so it was discarded from the final models. However, we saw an effect of sex and we included it in our final models.</w:t>
      </w:r>
    </w:p>
    <w:p w14:paraId="717C1D96"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4187F310"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19. Summary of the preliminary model for Lipid Peroxidation in Olfactory Bulb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A465E" w:rsidRPr="000D1587" w14:paraId="2D01C6A7"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84722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1AE9C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73AF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D7D4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ECEAE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DA53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B9343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5AD2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A166D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F361F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tail</w:t>
            </w:r>
          </w:p>
        </w:tc>
      </w:tr>
      <w:tr w:rsidR="00BA465E" w:rsidRPr="000D1587" w14:paraId="5C247A69"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EB5A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ACDD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7573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AD0E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CC63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404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EFF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B0D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CFC1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692.77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03CA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888.78</w:t>
            </w:r>
          </w:p>
        </w:tc>
      </w:tr>
      <w:tr w:rsidR="00BA465E" w:rsidRPr="000D1587" w14:paraId="764DBB25"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E58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A47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8176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72CC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D9E0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3E37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AD25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3C8E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EC4A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576.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AC46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839.19</w:t>
            </w:r>
          </w:p>
        </w:tc>
      </w:tr>
      <w:tr w:rsidR="00BA465E" w:rsidRPr="000D1587" w14:paraId="52FFB96F"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173E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8295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4F2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6C07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26B6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FD8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1C75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1D0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8015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225.4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324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637.83</w:t>
            </w:r>
          </w:p>
        </w:tc>
      </w:tr>
      <w:tr w:rsidR="00BA465E" w:rsidRPr="000D1587" w14:paraId="67C2682B"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9BEA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D2A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1D2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CE5E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D466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DC0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912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D420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337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917.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8BC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461.11</w:t>
            </w:r>
          </w:p>
        </w:tc>
      </w:tr>
      <w:tr w:rsidR="00BA465E" w:rsidRPr="000D1587" w14:paraId="68E331E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198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3D1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E73A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2D5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D0F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1AC8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052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4370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1EA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1,618.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0DAB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098.56</w:t>
            </w:r>
          </w:p>
        </w:tc>
      </w:tr>
      <w:tr w:rsidR="00BA465E" w:rsidRPr="000D1587" w14:paraId="54B6402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AD1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69DE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907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808F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DBC3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B19F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269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830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3BB8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315.9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DF0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765.68</w:t>
            </w:r>
          </w:p>
        </w:tc>
      </w:tr>
      <w:tr w:rsidR="00BA465E" w:rsidRPr="000D1587" w14:paraId="2CF34729"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C8F69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A9869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DAA2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626D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5DADB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DD757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EFE3A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D0F2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A24E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6,726.6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6896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468.91</w:t>
            </w:r>
          </w:p>
        </w:tc>
      </w:tr>
    </w:tbl>
    <w:p w14:paraId="0BFDAF96"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rPr>
        <w:t>Model formula: mean_peroxidation ~ cort * temp + age_euthanasia + sex + (1|clutch). Model convergence was checked through rhat and ess_bulk values. Summary indicates no effect of sex, so it was discarded from the final models. However, we saw an effect of age and we included it in our final models.</w:t>
      </w:r>
    </w:p>
    <w:p w14:paraId="1E45D01B"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774D61A4"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20. Summary of the preliminary model for Lipid Peroxidation in Optic Tect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A465E" w:rsidRPr="000D1587" w14:paraId="789BE8E7"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7B58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EB097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D771A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FCF7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6B9C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8123C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6CDD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5328D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5380E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3DC0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tail</w:t>
            </w:r>
          </w:p>
        </w:tc>
      </w:tr>
      <w:tr w:rsidR="00BA465E" w:rsidRPr="000D1587" w14:paraId="3FDB98E8"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DE4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5328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FAFB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40CE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514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528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CE10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2B20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652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8,158.5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3BE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399.34</w:t>
            </w:r>
          </w:p>
        </w:tc>
      </w:tr>
      <w:tr w:rsidR="00BA465E" w:rsidRPr="000D1587" w14:paraId="259D8A9F"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5D88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30C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CAB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A8B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82D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C50B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263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EC7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44F7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047.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D91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625.57</w:t>
            </w:r>
          </w:p>
        </w:tc>
      </w:tr>
      <w:tr w:rsidR="00BA465E" w:rsidRPr="000D1587" w14:paraId="758025E1"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BB6E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3834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BED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736B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A21A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9FF8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C9B3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3C4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85B3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1,429.7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F655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615.51</w:t>
            </w:r>
          </w:p>
        </w:tc>
      </w:tr>
      <w:tr w:rsidR="00BA465E" w:rsidRPr="000D1587" w14:paraId="633AD24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101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age_euthan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7223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92B4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DB6E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DB42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F60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0238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0E41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A8D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726.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BDDD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776.13</w:t>
            </w:r>
          </w:p>
        </w:tc>
      </w:tr>
      <w:tr w:rsidR="00BA465E" w:rsidRPr="000D1587" w14:paraId="0CFC10BD"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D99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18AB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3255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C171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350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43FE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55BC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E1A9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DCE2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303.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28E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773.10</w:t>
            </w:r>
          </w:p>
        </w:tc>
      </w:tr>
      <w:tr w:rsidR="00BA465E" w:rsidRPr="000D1587" w14:paraId="46FE464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E3B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16F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639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C76F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D7C1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D357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3D9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DCE5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271D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2,777.7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63DD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516.75</w:t>
            </w:r>
          </w:p>
        </w:tc>
      </w:tr>
      <w:tr w:rsidR="00BA465E" w:rsidRPr="000D1587" w14:paraId="4278DCF3"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DBEDD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3FF9D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618C4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0007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2FED8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B7B19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243F5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9E34B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58F0A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6,373.06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4010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866.82</w:t>
            </w:r>
          </w:p>
        </w:tc>
      </w:tr>
    </w:tbl>
    <w:p w14:paraId="31C11F42"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rPr>
        <w:t>Model formula: mean_peroxidation ~ cort * temp + age_euthanasia + sex + (1|clutch). Model convergence was checked through rhat and ess_bulk values. Summary indicates no effect of sex, so it was discarded from the final models. However, we saw an effect of age and we included it in our final models.</w:t>
      </w:r>
    </w:p>
    <w:p w14:paraId="58D8FDAB"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17886908"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21. Summary of the preliminary model for Detection Latency (t_D) of Chemical stimuli.</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A465E" w:rsidRPr="000D1587" w14:paraId="3480FD9B"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321E9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B5F2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EBAD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22386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DB662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EB5EC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9FEC5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B46C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6694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28D3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tail</w:t>
            </w:r>
          </w:p>
        </w:tc>
      </w:tr>
      <w:tr w:rsidR="00BA465E" w:rsidRPr="000D1587" w14:paraId="200A2E47"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DEFC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C38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9BD2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B194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850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B3D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0057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6F3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D414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3,791.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53B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0,209.877</w:t>
            </w:r>
          </w:p>
        </w:tc>
      </w:tr>
      <w:tr w:rsidR="00BA465E" w:rsidRPr="000D1587" w14:paraId="503A2D4C"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E1B2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motiv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A9D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6ED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65B7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8A5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C237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8AA7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FD60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3CC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2,068.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FCE4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072.111</w:t>
            </w:r>
          </w:p>
        </w:tc>
      </w:tr>
      <w:tr w:rsidR="00BA465E" w:rsidRPr="000D1587" w14:paraId="44A8D26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A7D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B6D7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8AC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3B2E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2953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253C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44D5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B7F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ABD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351.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6611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845.847</w:t>
            </w:r>
          </w:p>
        </w:tc>
      </w:tr>
      <w:tr w:rsidR="00BA465E" w:rsidRPr="000D1587" w14:paraId="509122DD"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D9CA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F929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FE6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B5A1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BEA9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277B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ACC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C2D8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68B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2,826.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CF1B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151.708</w:t>
            </w:r>
          </w:p>
        </w:tc>
      </w:tr>
      <w:tr w:rsidR="00BA465E" w:rsidRPr="000D1587" w14:paraId="2ACF65E8"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530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age_tri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4E5B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E9EB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A98A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F533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9F8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0F3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E51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302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9,858.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E041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195.757</w:t>
            </w:r>
          </w:p>
        </w:tc>
      </w:tr>
      <w:tr w:rsidR="00BA465E" w:rsidRPr="000D1587" w14:paraId="11E57D7A"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4BA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EFE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3883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95E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AD0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2F30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16B2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9298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441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33,007.5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D0AD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9,448.945</w:t>
            </w:r>
          </w:p>
        </w:tc>
      </w:tr>
      <w:tr w:rsidR="00BA465E" w:rsidRPr="000D1587" w14:paraId="603C4094"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B5A9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preyUnknow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FC9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0BE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EF80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D431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28AA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6B0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F27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846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43,904.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7E30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643.302</w:t>
            </w:r>
          </w:p>
        </w:tc>
      </w:tr>
      <w:tr w:rsidR="00BA465E" w:rsidRPr="000D1587" w14:paraId="4F401057"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55D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motivation: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FE6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CBC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2572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671A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2B82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FC20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8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45FA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C8A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616.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CD54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622.508</w:t>
            </w:r>
          </w:p>
        </w:tc>
      </w:tr>
      <w:tr w:rsidR="00BA465E" w:rsidRPr="000D1587" w14:paraId="140CE539"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AED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495F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600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3B07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5B4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DC4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064F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DF7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20D7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2,724.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EA5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974.739</w:t>
            </w:r>
          </w:p>
        </w:tc>
      </w:tr>
      <w:tr w:rsidR="00BA465E" w:rsidRPr="000D1587" w14:paraId="6AB39EE0"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787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9FB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D63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F8A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4ED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CFE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E26F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8FB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A7E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5,127.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919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9,994.406</w:t>
            </w:r>
          </w:p>
        </w:tc>
      </w:tr>
      <w:tr w:rsidR="00BA465E" w:rsidRPr="000D1587" w14:paraId="295920BF"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2D57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lizard_id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24D54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16FFD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61253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DE31A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22EE9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27EF6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8D08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04EA7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3,707.6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4ABA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7,986.588</w:t>
            </w:r>
          </w:p>
        </w:tc>
      </w:tr>
    </w:tbl>
    <w:p w14:paraId="5B4A1062"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rPr>
        <w:t>Model formula: t_D~ motivation + cort:motivation + cort * temp + age_trial + sex + prey + (1|clutch) + (1|lizard_id). Model convergence was checked through rhat and ess_bulk values. Summary indicates no effect of age, sex, familiarity with prey (prey), motivation, or the cort-motivation interaction, so they were discarded from the final models.</w:t>
      </w:r>
    </w:p>
    <w:p w14:paraId="43636701"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57735E50" w14:textId="77777777" w:rsidR="00BA465E" w:rsidRPr="000D1587" w:rsidRDefault="00BA465E" w:rsidP="00BA465E">
      <w:pPr>
        <w:pStyle w:val="BodyText"/>
        <w:spacing w:line="480" w:lineRule="auto"/>
        <w:rPr>
          <w:rFonts w:ascii="Times New Roman" w:hAnsi="Times New Roman" w:cs="Times New Roman"/>
          <w:i/>
          <w:iCs/>
        </w:rPr>
      </w:pPr>
      <w:r w:rsidRPr="000D1587">
        <w:rPr>
          <w:rFonts w:ascii="Times New Roman" w:hAnsi="Times New Roman" w:cs="Times New Roman"/>
          <w:i/>
          <w:iCs/>
        </w:rPr>
        <w:lastRenderedPageBreak/>
        <w:t>Table S22. Summary of the preliminary model for Detection Latency (t_D) of Visual stimuli.</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BA465E" w:rsidRPr="000D1587" w14:paraId="765E814B" w14:textId="77777777" w:rsidTr="004D636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F611C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5F78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510D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22EC8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D9DA2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1F5F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5AD4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24EDE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6CB5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72E8E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ess_tail</w:t>
            </w:r>
          </w:p>
        </w:tc>
      </w:tr>
      <w:tr w:rsidR="00BA465E" w:rsidRPr="000D1587" w14:paraId="482BF51A" w14:textId="77777777" w:rsidTr="004D636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3191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C1D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7A60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5E1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658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9EFB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389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944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37A2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623.70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3A1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427.316</w:t>
            </w:r>
          </w:p>
        </w:tc>
      </w:tr>
      <w:tr w:rsidR="00BA465E" w:rsidRPr="000D1587" w14:paraId="71BB438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6B15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motiv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F7BE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21AF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0ACA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3ED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1923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2C0A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0EB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1A89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366.6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C9DB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567.931</w:t>
            </w:r>
          </w:p>
        </w:tc>
      </w:tr>
      <w:tr w:rsidR="00BA465E" w:rsidRPr="000D1587" w14:paraId="2478EDDE"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B82C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46D8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883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639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5E3D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1666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1331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A8E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605F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4,103.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0F94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211.835</w:t>
            </w:r>
          </w:p>
        </w:tc>
      </w:tr>
      <w:tr w:rsidR="00BA465E" w:rsidRPr="000D1587" w14:paraId="3F511B91"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A30E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2937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00A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5673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4DE4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1FF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6F5D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2DC6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23D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582.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E5AD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776.612</w:t>
            </w:r>
          </w:p>
        </w:tc>
      </w:tr>
      <w:tr w:rsidR="00BA465E" w:rsidRPr="000D1587" w14:paraId="033EDD88"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B5B9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age_tri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4DE5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24B1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17A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17C5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C521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76FC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797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73B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881.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40BA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052.101</w:t>
            </w:r>
          </w:p>
        </w:tc>
      </w:tr>
      <w:tr w:rsidR="00BA465E" w:rsidRPr="000D1587" w14:paraId="2B36D3B8"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56D2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sex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9DE6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960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902A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7DE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3566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6391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9A78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D0DB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3,02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AC6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8,794.862</w:t>
            </w:r>
          </w:p>
        </w:tc>
      </w:tr>
      <w:tr w:rsidR="00BA465E" w:rsidRPr="000D1587" w14:paraId="4E27D872"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50DB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preyUnknow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FC9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91D06"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45C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17C0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C98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17FC"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D8E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975F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33,319.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EEF8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7,462.251</w:t>
            </w:r>
          </w:p>
        </w:tc>
      </w:tr>
      <w:tr w:rsidR="00BA465E" w:rsidRPr="000D1587" w14:paraId="4FD00DA8"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756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motivation: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041D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AC93F"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73E3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9C28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AD80"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5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CAC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5F3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341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3,965.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4D4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393.607</w:t>
            </w:r>
          </w:p>
        </w:tc>
      </w:tr>
      <w:tr w:rsidR="00BA465E" w:rsidRPr="000D1587" w14:paraId="4D5FE979"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8CBB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b_cortCOR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BCB4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30B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5B2F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990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CA5A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C8D6E"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4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A75A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4B9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6,182.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099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5,811.076</w:t>
            </w:r>
          </w:p>
        </w:tc>
      </w:tr>
      <w:tr w:rsidR="00BA465E" w:rsidRPr="000D1587" w14:paraId="2E282516" w14:textId="77777777" w:rsidTr="004D636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CB31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clutch_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EE43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6565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C312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CF3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B0CD"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A5BF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64AF3"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625A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609.4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DF58"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6,614.888</w:t>
            </w:r>
          </w:p>
        </w:tc>
      </w:tr>
      <w:tr w:rsidR="00BA465E" w:rsidRPr="000D1587" w14:paraId="34F85E12" w14:textId="77777777" w:rsidTr="004D636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23890B"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sd_lizard_id__Intercep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4D52D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01F3A"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2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6AF074"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9759B2"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8ED69"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04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98B6A1"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0.3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A2FE07"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1.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82D9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2,430.7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F97B35" w14:textId="77777777" w:rsidR="00BA465E" w:rsidRPr="000D1587" w:rsidRDefault="00BA465E" w:rsidP="004D6369">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Helvetica" w:hAnsi="Times New Roman" w:cs="Times New Roman"/>
                <w:color w:val="000000"/>
                <w:sz w:val="20"/>
                <w:szCs w:val="20"/>
              </w:rPr>
            </w:pPr>
            <w:r w:rsidRPr="000D1587">
              <w:rPr>
                <w:rFonts w:ascii="Times New Roman" w:eastAsia="Helvetica" w:hAnsi="Times New Roman" w:cs="Times New Roman"/>
                <w:color w:val="000000"/>
                <w:sz w:val="20"/>
                <w:szCs w:val="20"/>
              </w:rPr>
              <w:t>4,501.121</w:t>
            </w:r>
          </w:p>
        </w:tc>
      </w:tr>
    </w:tbl>
    <w:p w14:paraId="373DACC2" w14:textId="77777777" w:rsidR="00BA465E" w:rsidRPr="000D1587" w:rsidRDefault="00BA465E" w:rsidP="00BA465E">
      <w:pPr>
        <w:pStyle w:val="BodyText"/>
        <w:spacing w:line="480" w:lineRule="auto"/>
        <w:rPr>
          <w:rFonts w:ascii="Times New Roman" w:hAnsi="Times New Roman" w:cs="Times New Roman"/>
        </w:rPr>
      </w:pPr>
      <w:r w:rsidRPr="000D1587">
        <w:rPr>
          <w:rFonts w:ascii="Times New Roman" w:hAnsi="Times New Roman" w:cs="Times New Roman"/>
        </w:rPr>
        <w:t>Model formula: t_D~ motivation + cort:motivation + cort * temp + age_trial + sex + prey + (1|clutch) + (1|lizard_id). Model convergence was checked through rhat and ess_bulk values. Summary indicates no effect of age, sex, familiarity with prey (prey), motivation, or the cort-motivation interaction, so they were discarded from the final models.</w:t>
      </w:r>
    </w:p>
    <w:p w14:paraId="54196E9C"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6EB5323B" w14:textId="77777777" w:rsidR="00BA465E" w:rsidRPr="000D1587" w:rsidRDefault="00BA465E" w:rsidP="00BA465E">
      <w:pPr>
        <w:pStyle w:val="Heading4"/>
        <w:spacing w:line="480" w:lineRule="auto"/>
        <w:rPr>
          <w:rFonts w:ascii="Times New Roman" w:hAnsi="Times New Roman" w:cs="Times New Roman"/>
          <w:color w:val="000000" w:themeColor="text1"/>
        </w:rPr>
      </w:pPr>
      <w:bookmarkStart w:id="5" w:name="final-models-diagnostics-plots"/>
      <w:bookmarkEnd w:id="4"/>
      <w:r w:rsidRPr="000D1587">
        <w:rPr>
          <w:rFonts w:ascii="Times New Roman" w:hAnsi="Times New Roman" w:cs="Times New Roman"/>
          <w:color w:val="000000" w:themeColor="text1"/>
        </w:rPr>
        <w:lastRenderedPageBreak/>
        <w:t>Final models diagnostics (plots)</w:t>
      </w:r>
    </w:p>
    <w:p w14:paraId="3855004A" w14:textId="77777777" w:rsidR="00BA465E" w:rsidRPr="000D1587" w:rsidRDefault="00BA465E" w:rsidP="00BA465E">
      <w:pPr>
        <w:pStyle w:val="FirstParagraph"/>
        <w:rPr>
          <w:rFonts w:cs="Times New Roman"/>
        </w:rPr>
      </w:pPr>
      <w:r w:rsidRPr="000D1587">
        <w:rPr>
          <w:rFonts w:cs="Times New Roman"/>
          <w:noProof/>
        </w:rPr>
        <w:drawing>
          <wp:inline distT="0" distB="0" distL="0" distR="0" wp14:anchorId="69A0D5BF" wp14:editId="5A34F892">
            <wp:extent cx="4160520" cy="582508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output/figures/suppl/Figure_S1.tiff"/>
                    <pic:cNvPicPr>
                      <a:picLocks noChangeAspect="1" noChangeArrowheads="1"/>
                    </pic:cNvPicPr>
                  </pic:nvPicPr>
                  <pic:blipFill>
                    <a:blip r:embed="rId5"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2FF8DE4A"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1. Posterior predictive checks for the model of Mitochondrial Density in Olfactory Bulbs. Formula: mean_mitodensity ~ cort * temp + (1|clutch)</w:t>
      </w:r>
    </w:p>
    <w:p w14:paraId="79749AB1"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095F6207" w14:textId="77777777" w:rsidR="00BA465E" w:rsidRPr="000D1587" w:rsidRDefault="00BA465E" w:rsidP="00BA465E">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3D30E05E" wp14:editId="171C3C22">
            <wp:extent cx="4160520" cy="582508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output/figures/suppl/Figure_S2.tiff"/>
                    <pic:cNvPicPr>
                      <a:picLocks noChangeAspect="1" noChangeArrowheads="1"/>
                    </pic:cNvPicPr>
                  </pic:nvPicPr>
                  <pic:blipFill>
                    <a:blip r:embed="rId6"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2B406569"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2. Posterior predictive checks for the model of Mitochondrial Density in Optic Tecta. Formula: mean_mitodensity ~ cort * temp + (1|clutch)</w:t>
      </w:r>
    </w:p>
    <w:p w14:paraId="607F2FD4"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0A5ACB2F" w14:textId="77777777" w:rsidR="00BA465E" w:rsidRPr="000D1587" w:rsidRDefault="00BA465E" w:rsidP="00BA465E">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313BB0DB" wp14:editId="59FC867E">
            <wp:extent cx="4160520" cy="582508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output/figures/suppl/Figure_S3.tiff"/>
                    <pic:cNvPicPr>
                      <a:picLocks noChangeAspect="1" noChangeArrowheads="1"/>
                    </pic:cNvPicPr>
                  </pic:nvPicPr>
                  <pic:blipFill>
                    <a:blip r:embed="rId7"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58318484"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3. Posterior predictive checks for the model of Metabolic capacity in Olfactory Bulbs. Formula: mean_potential ~ cort * temp + (1|clutch)</w:t>
      </w:r>
    </w:p>
    <w:p w14:paraId="7EB5AFDD"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1B28B16A" w14:textId="77777777" w:rsidR="00BA465E" w:rsidRPr="000D1587" w:rsidRDefault="00BA465E" w:rsidP="00BA465E">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47C06DCF" wp14:editId="3C417677">
            <wp:extent cx="4160520" cy="582508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output/figures/suppl/Figure_S4.tiff"/>
                    <pic:cNvPicPr>
                      <a:picLocks noChangeAspect="1" noChangeArrowheads="1"/>
                    </pic:cNvPicPr>
                  </pic:nvPicPr>
                  <pic:blipFill>
                    <a:blip r:embed="rId8"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032AFA37"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4. Posterior predictive checks for the model of Metabolic capacity in Optic Tecta. Formula: mean_potential ~ cort * temp + (1|clutch)</w:t>
      </w:r>
    </w:p>
    <w:p w14:paraId="22CDC721"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4B5D0AD7" w14:textId="77777777" w:rsidR="00BA465E" w:rsidRPr="000D1587" w:rsidRDefault="00BA465E" w:rsidP="00BA465E">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366A8C05" wp14:editId="308A7F06">
            <wp:extent cx="4160520" cy="582508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output/figures/suppl/Figure_S5.tiff"/>
                    <pic:cNvPicPr>
                      <a:picLocks noChangeAspect="1" noChangeArrowheads="1"/>
                    </pic:cNvPicPr>
                  </pic:nvPicPr>
                  <pic:blipFill>
                    <a:blip r:embed="rId9"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4B75C062"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5. Posterior predictive checks for the model of Metabolic capacity/Mitochondrial density in Olfactory Bulbs. Formula: mean_potential ~ cort * temp + (1|clutch)</w:t>
      </w:r>
    </w:p>
    <w:p w14:paraId="7F62471D"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784F29BB" w14:textId="77777777" w:rsidR="00BA465E" w:rsidRPr="000D1587" w:rsidRDefault="00BA465E" w:rsidP="00BA465E">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4C37CF89" wp14:editId="1421AA1E">
            <wp:extent cx="4160520" cy="582508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output/figures/suppl/Figure_S6.tiff"/>
                    <pic:cNvPicPr>
                      <a:picLocks noChangeAspect="1" noChangeArrowheads="1"/>
                    </pic:cNvPicPr>
                  </pic:nvPicPr>
                  <pic:blipFill>
                    <a:blip r:embed="rId9"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1000D110"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6. Posterior predictive checks for the model of Metabolic capacity/Mitochondrial density in Optic Tecta. Formula: mean_potential ~ cort * temp + (1|clutch)</w:t>
      </w:r>
    </w:p>
    <w:p w14:paraId="0A611C78"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4A8DF046" w14:textId="77777777" w:rsidR="00BA465E" w:rsidRPr="000D1587" w:rsidRDefault="00BA465E" w:rsidP="00BA465E">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6A87F13A" wp14:editId="7C3E1DFA">
            <wp:extent cx="4160520" cy="582508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output/figures/suppl/Figure_S7.tiff"/>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42478E9D"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7. Posterior predictive checks for the model of ROS Production in Olfactory Bulbs. Formula: mean_ros ~ cort * temp + (1|clutch)</w:t>
      </w:r>
    </w:p>
    <w:p w14:paraId="4E36E710"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2B4B3C56" w14:textId="77777777" w:rsidR="00BA465E" w:rsidRPr="000D1587" w:rsidRDefault="00BA465E" w:rsidP="00BA465E">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7610ECD7" wp14:editId="025AD90A">
            <wp:extent cx="4160520" cy="582508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output/figures/suppl/Figure_S8.tiff"/>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00567BD3"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8. Posterior predictive checks for the model of ROS Production in Optic Tecta. Formula: mean_ros ~ cort * temp + (1|clutch)</w:t>
      </w:r>
    </w:p>
    <w:p w14:paraId="10D8F332"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6DF678B7" w14:textId="77777777" w:rsidR="00BA465E" w:rsidRPr="000D1587" w:rsidRDefault="00BA465E" w:rsidP="00BA465E">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7244FB85" wp14:editId="5B720192">
            <wp:extent cx="4160520" cy="582508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output/figures/suppl/Figure_S9.tiff"/>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2381EB7D"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9. Posterior predictive checks for the model of ROS Production/Mitochondrial density in Olfactory Bulbs. Formula: mean_ros ~ cort * temp + (1|clutch)</w:t>
      </w:r>
    </w:p>
    <w:p w14:paraId="4A33F2C0"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45F48F82" w14:textId="77777777" w:rsidR="00BA465E" w:rsidRPr="000D1587" w:rsidRDefault="00BA465E" w:rsidP="00BA465E">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3FB33028" wp14:editId="584B3A82">
            <wp:extent cx="4160520" cy="582508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output/figures/suppl/Figure_S10.tiff"/>
                    <pic:cNvPicPr>
                      <a:picLocks noChangeAspect="1" noChangeArrowheads="1"/>
                    </pic:cNvPicPr>
                  </pic:nvPicPr>
                  <pic:blipFill>
                    <a:blip r:embed="rId13"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52324D4F"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10. Posterior predictive checks for the model of ROS Production/Mitochondrial density in Optic Tecta. Formula: mean_ros ~ cort * temp + (1|clutch)</w:t>
      </w:r>
    </w:p>
    <w:p w14:paraId="6ECCBCCB"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3F73A391" w14:textId="77777777" w:rsidR="00BA465E" w:rsidRPr="000D1587" w:rsidRDefault="00BA465E" w:rsidP="00BA465E">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59106E1C" wp14:editId="665CFCB0">
            <wp:extent cx="4160520" cy="582508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output/figures/suppl/Figure_S11.tiff"/>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5256DA33"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11. Posterior predictive checks for the model of DNA Damage in Olfactory Bulbs. Formula: mean_dnadamage ~ cort * temp + age_euthanasia + sex + (1|clutch)</w:t>
      </w:r>
    </w:p>
    <w:p w14:paraId="68FDBF46"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699FDE15" w14:textId="77777777" w:rsidR="00BA465E" w:rsidRPr="000D1587" w:rsidRDefault="00BA465E" w:rsidP="00BA465E">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1856E7F2" wp14:editId="590CF9FE">
            <wp:extent cx="4160520" cy="582508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output/figures/suppl/Figure_S12.tiff"/>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3517BCEC"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12. Posterior predictive checks for the model of DNA Damage in Optic Tecta. Formula: mean_dnadamage ~ cort * temp + sex + (1|clutch)</w:t>
      </w:r>
    </w:p>
    <w:p w14:paraId="6AB775C9"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1B2E87DF" w14:textId="77777777" w:rsidR="00BA465E" w:rsidRPr="000D1587" w:rsidRDefault="00BA465E" w:rsidP="00BA465E">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61DF5F43" wp14:editId="51566CF3">
            <wp:extent cx="4160520" cy="582508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output/figures/suppl/Figure_S13.tiff"/>
                    <pic:cNvPicPr>
                      <a:picLocks noChangeAspect="1" noChangeArrowheads="1"/>
                    </pic:cNvPicPr>
                  </pic:nvPicPr>
                  <pic:blipFill>
                    <a:blip r:embed="rId16"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631F4668"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13. Posterior predictive checks for the model of Lipid Peroxidation in Olfactory Bulbs. Formula: mean_peroxidation ~ cort * temp + age_euthanasia + (1|clutch)</w:t>
      </w:r>
    </w:p>
    <w:p w14:paraId="41DD002A"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565C12D0" w14:textId="77777777" w:rsidR="00BA465E" w:rsidRPr="000D1587" w:rsidRDefault="00BA465E" w:rsidP="00BA465E">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7B9E776C" wp14:editId="09585F93">
            <wp:extent cx="4160520" cy="582508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output/figures/suppl/Figure_S14.tiff"/>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254AA150"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14. Posterior predictive checks for the model of Lipid Peroxidation in Optic Tecta. Formula: mean_peroxidation ~ cort * temp + age_euthanasia + (1|clutch)</w:t>
      </w:r>
    </w:p>
    <w:p w14:paraId="3B1B352E"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1DD40B9E" w14:textId="77777777" w:rsidR="00BA465E" w:rsidRPr="000D1587" w:rsidRDefault="00BA465E" w:rsidP="00BA465E">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1E574F1D" wp14:editId="1682D4AB">
            <wp:extent cx="4160520" cy="582508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output/figures/suppl/Figure_S15.tiff"/>
                    <pic:cNvPicPr>
                      <a:picLocks noChangeAspect="1" noChangeArrowheads="1"/>
                    </pic:cNvPicPr>
                  </pic:nvPicPr>
                  <pic:blipFill>
                    <a:blip r:embed="rId18"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6ACE6112"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15. Posterior predictive checks for the model of Detection Latency (t_D) in Chemical trials. Formula: t_D~ cort * temp + motivation + cort:motivation + (1|clutch) + (1|lizard_id)</w:t>
      </w:r>
    </w:p>
    <w:p w14:paraId="0A6EE3FB"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p w14:paraId="5B2CD200" w14:textId="77777777" w:rsidR="00BA465E" w:rsidRPr="000D1587" w:rsidRDefault="00BA465E" w:rsidP="00BA465E">
      <w:pPr>
        <w:pStyle w:val="BodyText"/>
        <w:rPr>
          <w:rFonts w:ascii="Times New Roman" w:hAnsi="Times New Roman" w:cs="Times New Roman"/>
        </w:rPr>
      </w:pPr>
      <w:r w:rsidRPr="000D1587">
        <w:rPr>
          <w:rFonts w:ascii="Times New Roman" w:hAnsi="Times New Roman" w:cs="Times New Roman"/>
          <w:noProof/>
        </w:rPr>
        <w:lastRenderedPageBreak/>
        <w:drawing>
          <wp:inline distT="0" distB="0" distL="0" distR="0" wp14:anchorId="34256263" wp14:editId="193C47A2">
            <wp:extent cx="4160520" cy="582508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output/figures/suppl/Figure_S16.tiff"/>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4160520" cy="5825080"/>
                    </a:xfrm>
                    <a:prstGeom prst="rect">
                      <a:avLst/>
                    </a:prstGeom>
                    <a:noFill/>
                    <a:ln w="9525">
                      <a:noFill/>
                      <a:headEnd/>
                      <a:tailEnd/>
                    </a:ln>
                  </pic:spPr>
                </pic:pic>
              </a:graphicData>
            </a:graphic>
          </wp:inline>
        </w:drawing>
      </w:r>
    </w:p>
    <w:p w14:paraId="61811E38"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 S16. Posterior predictive checks for the model of Detection Latency (t_D) in Visual trials. Formula: t_D~ cort * temp + (1|clutch) + (1|lizard_id)</w:t>
      </w:r>
    </w:p>
    <w:p w14:paraId="31712A7A" w14:textId="77777777" w:rsidR="00BA465E" w:rsidRPr="000D1587" w:rsidRDefault="00BA465E" w:rsidP="00BA465E">
      <w:pPr>
        <w:rPr>
          <w:rFonts w:ascii="Times New Roman" w:hAnsi="Times New Roman" w:cs="Times New Roman"/>
        </w:rPr>
      </w:pPr>
      <w:r w:rsidRPr="000D1587">
        <w:rPr>
          <w:rFonts w:ascii="Times New Roman" w:hAnsi="Times New Roman" w:cs="Times New Roman"/>
        </w:rPr>
        <w:br w:type="page"/>
      </w:r>
    </w:p>
    <w:bookmarkEnd w:id="5"/>
    <w:p w14:paraId="5D7765E2" w14:textId="77777777" w:rsidR="00BA465E" w:rsidRPr="000D1587" w:rsidRDefault="00BA465E" w:rsidP="00BA465E">
      <w:pPr>
        <w:pStyle w:val="Heading4"/>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lastRenderedPageBreak/>
        <w:t>Brain validation</w:t>
      </w:r>
    </w:p>
    <w:p w14:paraId="488C6797" w14:textId="77777777" w:rsidR="00BA465E" w:rsidRPr="000D1587" w:rsidRDefault="00BA465E" w:rsidP="00BA465E">
      <w:pPr>
        <w:pStyle w:val="FirstParagraph"/>
        <w:spacing w:line="480" w:lineRule="auto"/>
        <w:rPr>
          <w:rFonts w:cs="Times New Roman"/>
          <w:color w:val="000000" w:themeColor="text1"/>
        </w:rPr>
      </w:pPr>
      <w:r w:rsidRPr="000D1587">
        <w:rPr>
          <w:rFonts w:cs="Times New Roman"/>
          <w:color w:val="000000" w:themeColor="text1"/>
        </w:rPr>
        <w:t>To ensure that neurons were not unintentionally lost during homogenization, we performed a pilot study where we euthanized four lizards and prepared the homogenates from the same brain regions as in the experiment. The homogenates were then dyed with a specific neuronal marker as described in Farrow et al. (</w:t>
      </w:r>
      <w:hyperlink w:anchor="brain_val1" w:history="1">
        <w:r w:rsidRPr="003D1371">
          <w:rPr>
            <w:rStyle w:val="Hyperlink"/>
            <w:rFonts w:cs="Times New Roman"/>
          </w:rPr>
          <w:t>2021</w:t>
        </w:r>
      </w:hyperlink>
      <w:r w:rsidRPr="000D1587">
        <w:rPr>
          <w:rFonts w:cs="Times New Roman"/>
          <w:color w:val="000000" w:themeColor="text1"/>
        </w:rPr>
        <w:t>) and Storks et al. (</w:t>
      </w:r>
      <w:hyperlink w:anchor="brain_val2" w:history="1">
        <w:r w:rsidRPr="003D1371">
          <w:rPr>
            <w:rStyle w:val="Hyperlink"/>
            <w:rFonts w:cs="Times New Roman"/>
          </w:rPr>
          <w:t>2023</w:t>
        </w:r>
      </w:hyperlink>
      <w:r w:rsidRPr="000D1587">
        <w:rPr>
          <w:rFonts w:cs="Times New Roman"/>
          <w:color w:val="000000" w:themeColor="text1"/>
        </w:rPr>
        <w:t>). We employed flow cytometry and fluorescence microscopy to check for the presence of neurons in the homogenates.</w:t>
      </w:r>
    </w:p>
    <w:p w14:paraId="4D6EF98D"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 xml:space="preserve">We followed the procedures outlined above (see </w:t>
      </w:r>
      <w:r w:rsidRPr="000D1587">
        <w:rPr>
          <w:rFonts w:ascii="Times New Roman" w:hAnsi="Times New Roman" w:cs="Times New Roman"/>
          <w:i/>
          <w:iCs/>
          <w:color w:val="000000" w:themeColor="text1"/>
        </w:rPr>
        <w:t>Methods: Flow cytometry</w:t>
      </w:r>
      <w:r w:rsidRPr="000D1587">
        <w:rPr>
          <w:rFonts w:ascii="Times New Roman" w:hAnsi="Times New Roman" w:cs="Times New Roman"/>
          <w:color w:val="000000" w:themeColor="text1"/>
        </w:rPr>
        <w:t xml:space="preserve">) for euthanasia and homogenization. Cells were also fixed and permeabilized as described previously before staining them (see </w:t>
      </w:r>
      <w:r w:rsidRPr="000D1587">
        <w:rPr>
          <w:rFonts w:ascii="Times New Roman" w:hAnsi="Times New Roman" w:cs="Times New Roman"/>
          <w:i/>
          <w:iCs/>
          <w:color w:val="000000" w:themeColor="text1"/>
        </w:rPr>
        <w:t>Methods: Flow cytometry</w:t>
      </w:r>
      <w:r w:rsidRPr="000D1587">
        <w:rPr>
          <w:rFonts w:ascii="Times New Roman" w:hAnsi="Times New Roman" w:cs="Times New Roman"/>
          <w:color w:val="000000" w:themeColor="text1"/>
        </w:rPr>
        <w:t xml:space="preserve">). Following permeabilization, the samples were centrifuged at 1000 RCF for 10 minutes and the resulting pellet was resuspended in 100 µL of a 1:100 dilution of NeuN + Alexa488 fluorescent conjugate to dye the neuronal nuclei </w:t>
      </w:r>
      <w:r>
        <w:rPr>
          <w:rFonts w:ascii="Times New Roman" w:hAnsi="Times New Roman" w:cs="Times New Roman"/>
          <w:color w:val="000000" w:themeColor="text1"/>
        </w:rPr>
        <w:t>[</w:t>
      </w:r>
      <w:hyperlink w:anchor="brain_val1" w:history="1">
        <w:r w:rsidRPr="003D1371">
          <w:rPr>
            <w:rStyle w:val="Hyperlink"/>
            <w:rFonts w:ascii="Times New Roman" w:hAnsi="Times New Roman" w:cs="Times New Roman"/>
          </w:rPr>
          <w:t>1</w:t>
        </w:r>
      </w:hyperlink>
      <w:r>
        <w:rPr>
          <w:rFonts w:ascii="Times New Roman" w:hAnsi="Times New Roman" w:cs="Times New Roman"/>
          <w:color w:val="000000" w:themeColor="text1"/>
        </w:rPr>
        <w:t xml:space="preserve">, </w:t>
      </w:r>
      <w:hyperlink w:anchor="brain_val2" w:history="1">
        <w:r w:rsidRPr="003D1371">
          <w:rPr>
            <w:rStyle w:val="Hyperlink"/>
            <w:rFonts w:ascii="Times New Roman" w:hAnsi="Times New Roman" w:cs="Times New Roman"/>
          </w:rPr>
          <w:t>2</w:t>
        </w:r>
      </w:hyperlink>
      <w:r>
        <w:rPr>
          <w:rFonts w:ascii="Times New Roman" w:hAnsi="Times New Roman" w:cs="Times New Roman"/>
          <w:color w:val="000000" w:themeColor="text1"/>
        </w:rPr>
        <w:t>]</w:t>
      </w:r>
      <w:r w:rsidRPr="000D1587">
        <w:rPr>
          <w:rFonts w:ascii="Times New Roman" w:hAnsi="Times New Roman" w:cs="Times New Roman"/>
          <w:color w:val="000000" w:themeColor="text1"/>
        </w:rPr>
        <w:t>. The samples were incubated at +4 ºC overnight.</w:t>
      </w:r>
    </w:p>
    <w:p w14:paraId="35686D11"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The following day we centrifuged the samples at 1000 RCF for 10 minutes and resuspended the pellet in 100 µL of PBS. Samples were split in two: 50 µL from each was reserved for examination under a Zeiss AxioObserver Z1 microscope, while the remaining 50 µL from each sample was pooled into a single tube for flow cytometry analysis, which allowed us to validate that our gating strategy was correct.</w:t>
      </w:r>
    </w:p>
    <w:p w14:paraId="022CECA9"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Samples examined under the microscope showed a clear presence of neuronal nuclei in the homogenates (Fig. S13). Flow cytometry analysis also confirmed the presence of neuronal nuclei in the homogenates, that were within the size range of the cells employed in the experiment (mean size cells experiment in OB = 3.801, 95% CI = [2.568, 4.276], n = 80; size neurons in OB = 3.1670218; mean size cells experiment in OT = 4.218, 95% CI = [3.790, 4.467], n = 80; size neurons in OB = 3.9417101).</w:t>
      </w:r>
    </w:p>
    <w:tbl>
      <w:tblPr>
        <w:tblStyle w:val="Table"/>
        <w:tblW w:w="5000" w:type="pct"/>
        <w:tblLayout w:type="fixed"/>
        <w:tblLook w:val="0000" w:firstRow="0" w:lastRow="0" w:firstColumn="0" w:lastColumn="0" w:noHBand="0" w:noVBand="0"/>
      </w:tblPr>
      <w:tblGrid>
        <w:gridCol w:w="9026"/>
      </w:tblGrid>
      <w:tr w:rsidR="00BA465E" w:rsidRPr="000D1587" w14:paraId="408CAC01" w14:textId="77777777" w:rsidTr="004D6369">
        <w:tc>
          <w:tcPr>
            <w:tcW w:w="7920" w:type="dxa"/>
          </w:tcPr>
          <w:p w14:paraId="107FCDD0" w14:textId="77777777" w:rsidR="00BA465E" w:rsidRPr="000D1587" w:rsidRDefault="00BA465E" w:rsidP="004D6369">
            <w:pPr>
              <w:pStyle w:val="Compact"/>
              <w:spacing w:line="480" w:lineRule="auto"/>
              <w:jc w:val="center"/>
              <w:rPr>
                <w:rFonts w:ascii="Times New Roman" w:hAnsi="Times New Roman" w:cs="Times New Roman"/>
                <w:color w:val="000000" w:themeColor="text1"/>
              </w:rPr>
            </w:pPr>
            <w:bookmarkStart w:id="6" w:name="fig-S13"/>
            <w:r w:rsidRPr="000D1587">
              <w:rPr>
                <w:rFonts w:ascii="Times New Roman" w:hAnsi="Times New Roman" w:cs="Times New Roman"/>
                <w:noProof/>
                <w:color w:val="000000" w:themeColor="text1"/>
              </w:rPr>
              <w:lastRenderedPageBreak/>
              <w:drawing>
                <wp:inline distT="0" distB="0" distL="0" distR="0" wp14:anchorId="3894D942" wp14:editId="415F96C9">
                  <wp:extent cx="5399532" cy="1799844"/>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output/figures/suppl/Figure_SX13.tiff"/>
                          <pic:cNvPicPr>
                            <a:picLocks noChangeAspect="1" noChangeArrowheads="1"/>
                          </pic:cNvPicPr>
                        </pic:nvPicPr>
                        <pic:blipFill>
                          <a:blip r:embed="rId20" cstate="email">
                            <a:extLst>
                              <a:ext uri="{28A0092B-C50C-407E-A947-70E740481C1C}">
                                <a14:useLocalDpi xmlns:a14="http://schemas.microsoft.com/office/drawing/2010/main"/>
                              </a:ext>
                            </a:extLst>
                          </a:blip>
                          <a:stretch>
                            <a:fillRect/>
                          </a:stretch>
                        </pic:blipFill>
                        <pic:spPr bwMode="auto">
                          <a:xfrm>
                            <a:off x="0" y="0"/>
                            <a:ext cx="5399532" cy="1799844"/>
                          </a:xfrm>
                          <a:prstGeom prst="rect">
                            <a:avLst/>
                          </a:prstGeom>
                          <a:noFill/>
                          <a:ln w="9525">
                            <a:noFill/>
                            <a:headEnd/>
                            <a:tailEnd/>
                          </a:ln>
                        </pic:spPr>
                      </pic:pic>
                    </a:graphicData>
                  </a:graphic>
                </wp:inline>
              </w:drawing>
            </w:r>
          </w:p>
          <w:p w14:paraId="120763CF" w14:textId="77777777" w:rsidR="00BA465E" w:rsidRPr="000D1587" w:rsidRDefault="00BA465E" w:rsidP="004D6369">
            <w:pPr>
              <w:pStyle w:val="ImageCaption"/>
              <w:spacing w:before="200" w:line="480" w:lineRule="auto"/>
              <w:rPr>
                <w:rFonts w:cs="Times New Roman"/>
                <w:color w:val="000000" w:themeColor="text1"/>
              </w:rPr>
            </w:pPr>
            <w:r w:rsidRPr="000D1587">
              <w:rPr>
                <w:rFonts w:cs="Times New Roman"/>
                <w:color w:val="000000" w:themeColor="text1"/>
              </w:rPr>
              <w:t>Fig 7— Fluorescence microscopy image of neuron nuclei stained with NeuN-Alexa 488. The image was excited using a 488 nm wavelength, and green fluorescence corresponds to NeuN-positive cells. In panel A, NeuN-positive cells for the homogenate of the Olfactory Bulb (OB). In panel B, NeuN-positive cells for the homogenate of the Optic Tecta (OT).</w:t>
            </w:r>
          </w:p>
        </w:tc>
        <w:bookmarkEnd w:id="6"/>
      </w:tr>
    </w:tbl>
    <w:p w14:paraId="6FAF77DB"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color w:val="000000" w:themeColor="text1"/>
        </w:rPr>
        <w:t>Figure S17. Fluorescence microscopy image of neuron nuclei stained with NeuN-Alexa 488. Images were taken on a Zeiss AxioObserver Z1, equipped with Zeiss Axiocam 506 monochrome camera. A Zeiss 38HE fluorescent filter set (450-490nm Ex, 500-550nm Em.) was used in conjunction with a 63x 1.4 NA.</w:t>
      </w:r>
    </w:p>
    <w:p w14:paraId="3995F010" w14:textId="77777777" w:rsidR="00BA465E" w:rsidRPr="000D1587" w:rsidRDefault="00BA465E" w:rsidP="00BA465E">
      <w:pPr>
        <w:pStyle w:val="BodyText"/>
        <w:spacing w:line="480" w:lineRule="auto"/>
        <w:rPr>
          <w:rFonts w:ascii="Times New Roman" w:hAnsi="Times New Roman" w:cs="Times New Roman"/>
          <w:color w:val="000000" w:themeColor="text1"/>
        </w:rPr>
      </w:pPr>
      <w:r w:rsidRPr="000D1587">
        <w:rPr>
          <w:rFonts w:ascii="Times New Roman" w:hAnsi="Times New Roman" w:cs="Times New Roman"/>
          <w:b/>
          <w:bCs/>
          <w:color w:val="000000" w:themeColor="text1"/>
        </w:rPr>
        <w:t>REFERENCES</w:t>
      </w:r>
    </w:p>
    <w:p w14:paraId="4827780B" w14:textId="77777777" w:rsidR="00BA465E" w:rsidRPr="000D1587" w:rsidRDefault="00BA465E" w:rsidP="00BA465E">
      <w:pPr>
        <w:pStyle w:val="BodyText"/>
        <w:numPr>
          <w:ilvl w:val="0"/>
          <w:numId w:val="14"/>
        </w:numPr>
        <w:spacing w:line="480" w:lineRule="auto"/>
        <w:rPr>
          <w:rFonts w:ascii="Times New Roman" w:hAnsi="Times New Roman" w:cs="Times New Roman"/>
          <w:color w:val="000000" w:themeColor="text1"/>
        </w:rPr>
      </w:pPr>
      <w:bookmarkStart w:id="7" w:name="brain_val1"/>
      <w:r w:rsidRPr="000D1587">
        <w:rPr>
          <w:rFonts w:ascii="Times New Roman" w:hAnsi="Times New Roman" w:cs="Times New Roman"/>
          <w:color w:val="000000" w:themeColor="text1"/>
        </w:rPr>
        <w:t xml:space="preserve">Farrow LF, Andronicos NM, McDonald PG, Hamlin AS. 2021. Quantitative determination of neuronal size and density using flow cytometry. </w:t>
      </w:r>
      <w:r w:rsidRPr="000D1587">
        <w:rPr>
          <w:rFonts w:ascii="Times New Roman" w:hAnsi="Times New Roman" w:cs="Times New Roman"/>
          <w:i/>
          <w:iCs/>
          <w:color w:val="000000" w:themeColor="text1"/>
        </w:rPr>
        <w:t>Journal of Neuroscience Methods</w:t>
      </w:r>
      <w:r w:rsidRPr="000D1587">
        <w:rPr>
          <w:rFonts w:ascii="Times New Roman" w:hAnsi="Times New Roman" w:cs="Times New Roman"/>
          <w:color w:val="000000" w:themeColor="text1"/>
        </w:rPr>
        <w:t xml:space="preserve">, </w:t>
      </w:r>
      <w:r w:rsidRPr="000D1587">
        <w:rPr>
          <w:rFonts w:ascii="Times New Roman" w:hAnsi="Times New Roman" w:cs="Times New Roman"/>
          <w:b/>
          <w:bCs/>
          <w:color w:val="000000" w:themeColor="text1"/>
        </w:rPr>
        <w:t>352</w:t>
      </w:r>
      <w:r w:rsidRPr="000D1587">
        <w:rPr>
          <w:rFonts w:ascii="Times New Roman" w:hAnsi="Times New Roman" w:cs="Times New Roman"/>
          <w:color w:val="000000" w:themeColor="text1"/>
        </w:rPr>
        <w:t>, 109081</w:t>
      </w:r>
      <w:bookmarkEnd w:id="7"/>
      <w:r w:rsidRPr="000D1587">
        <w:rPr>
          <w:rFonts w:ascii="Times New Roman" w:hAnsi="Times New Roman" w:cs="Times New Roman"/>
          <w:color w:val="000000" w:themeColor="text1"/>
        </w:rPr>
        <w:t>.</w:t>
      </w:r>
    </w:p>
    <w:p w14:paraId="2D351CDB" w14:textId="77777777" w:rsidR="00BA465E" w:rsidRPr="003D1371" w:rsidRDefault="00BA465E" w:rsidP="00BA465E">
      <w:pPr>
        <w:pStyle w:val="BodyText"/>
        <w:numPr>
          <w:ilvl w:val="0"/>
          <w:numId w:val="14"/>
        </w:numPr>
        <w:spacing w:line="480" w:lineRule="auto"/>
        <w:rPr>
          <w:rFonts w:ascii="Times New Roman" w:hAnsi="Times New Roman" w:cs="Times New Roman"/>
          <w:color w:val="000000" w:themeColor="text1"/>
        </w:rPr>
      </w:pPr>
      <w:bookmarkStart w:id="8" w:name="brain_val2"/>
      <w:r w:rsidRPr="000D1587">
        <w:rPr>
          <w:rFonts w:ascii="Times New Roman" w:hAnsi="Times New Roman" w:cs="Times New Roman"/>
          <w:color w:val="000000" w:themeColor="text1"/>
        </w:rPr>
        <w:t xml:space="preserve">Storks L, Powell BJ, Leal M. 2023. Peeking inside the lizard brain: neuron numbers in Anolis and its implications for cognitive performance and vertebrate brain evolution. </w:t>
      </w:r>
      <w:r w:rsidRPr="000D1587">
        <w:rPr>
          <w:rFonts w:ascii="Times New Roman" w:hAnsi="Times New Roman" w:cs="Times New Roman"/>
          <w:i/>
          <w:iCs/>
          <w:color w:val="000000" w:themeColor="text1"/>
        </w:rPr>
        <w:t>Integrative and Comparative Biology</w:t>
      </w:r>
      <w:r w:rsidRPr="000D1587">
        <w:rPr>
          <w:rFonts w:ascii="Times New Roman" w:hAnsi="Times New Roman" w:cs="Times New Roman"/>
          <w:color w:val="000000" w:themeColor="text1"/>
        </w:rPr>
        <w:t xml:space="preserve">, </w:t>
      </w:r>
      <w:r w:rsidRPr="000D1587">
        <w:rPr>
          <w:rFonts w:ascii="Times New Roman" w:hAnsi="Times New Roman" w:cs="Times New Roman"/>
          <w:b/>
          <w:bCs/>
          <w:color w:val="000000" w:themeColor="text1"/>
        </w:rPr>
        <w:t>63(1)</w:t>
      </w:r>
      <w:r w:rsidRPr="000D1587">
        <w:rPr>
          <w:rFonts w:ascii="Times New Roman" w:hAnsi="Times New Roman" w:cs="Times New Roman"/>
          <w:color w:val="000000" w:themeColor="text1"/>
        </w:rPr>
        <w:t>, 223-237.</w:t>
      </w:r>
    </w:p>
    <w:bookmarkEnd w:id="8"/>
    <w:p w14:paraId="54FF09F5" w14:textId="77777777" w:rsidR="00BA465E" w:rsidRDefault="00BA465E"/>
    <w:sectPr w:rsidR="00BA46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3FF907A8"/>
    <w:multiLevelType w:val="hybridMultilevel"/>
    <w:tmpl w:val="943C37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1061291012">
    <w:abstractNumId w:val="11"/>
  </w:num>
  <w:num w:numId="13" w16cid:durableId="1760448088">
    <w:abstractNumId w:val="13"/>
  </w:num>
  <w:num w:numId="14" w16cid:durableId="121303828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465E"/>
    <w:rsid w:val="0071615E"/>
    <w:rsid w:val="00BA46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08873D1E"/>
  <w15:chartTrackingRefBased/>
  <w15:docId w15:val="{01C1537C-FC3A-3E4F-B3B9-864A0228F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65E"/>
    <w:pPr>
      <w:spacing w:after="200" w:line="240" w:lineRule="auto"/>
    </w:pPr>
    <w:rPr>
      <w:kern w:val="0"/>
      <w:lang w:val="en-US"/>
      <w14:ligatures w14:val="none"/>
    </w:rPr>
  </w:style>
  <w:style w:type="paragraph" w:styleId="Heading1">
    <w:name w:val="heading 1"/>
    <w:basedOn w:val="Normal"/>
    <w:next w:val="Normal"/>
    <w:link w:val="Heading1Char"/>
    <w:uiPriority w:val="9"/>
    <w:qFormat/>
    <w:rsid w:val="00BA465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A465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A465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BA465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BA465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BA465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BA465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BA465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BA465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465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A465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A465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A465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A465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A465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465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465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465E"/>
    <w:rPr>
      <w:rFonts w:eastAsiaTheme="majorEastAsia" w:cstheme="majorBidi"/>
      <w:color w:val="272727" w:themeColor="text1" w:themeTint="D8"/>
    </w:rPr>
  </w:style>
  <w:style w:type="paragraph" w:styleId="Title">
    <w:name w:val="Title"/>
    <w:basedOn w:val="Normal"/>
    <w:next w:val="Normal"/>
    <w:link w:val="TitleChar"/>
    <w:qFormat/>
    <w:rsid w:val="00BA465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65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BA465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465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465E"/>
    <w:pPr>
      <w:spacing w:before="160"/>
      <w:jc w:val="center"/>
    </w:pPr>
    <w:rPr>
      <w:i/>
      <w:iCs/>
      <w:color w:val="404040" w:themeColor="text1" w:themeTint="BF"/>
    </w:rPr>
  </w:style>
  <w:style w:type="character" w:customStyle="1" w:styleId="QuoteChar">
    <w:name w:val="Quote Char"/>
    <w:basedOn w:val="DefaultParagraphFont"/>
    <w:link w:val="Quote"/>
    <w:uiPriority w:val="29"/>
    <w:rsid w:val="00BA465E"/>
    <w:rPr>
      <w:i/>
      <w:iCs/>
      <w:color w:val="404040" w:themeColor="text1" w:themeTint="BF"/>
    </w:rPr>
  </w:style>
  <w:style w:type="paragraph" w:styleId="ListParagraph">
    <w:name w:val="List Paragraph"/>
    <w:basedOn w:val="Normal"/>
    <w:qFormat/>
    <w:rsid w:val="00BA465E"/>
    <w:pPr>
      <w:ind w:left="720"/>
      <w:contextualSpacing/>
    </w:pPr>
  </w:style>
  <w:style w:type="character" w:styleId="IntenseEmphasis">
    <w:name w:val="Intense Emphasis"/>
    <w:basedOn w:val="DefaultParagraphFont"/>
    <w:uiPriority w:val="21"/>
    <w:qFormat/>
    <w:rsid w:val="00BA465E"/>
    <w:rPr>
      <w:i/>
      <w:iCs/>
      <w:color w:val="0F4761" w:themeColor="accent1" w:themeShade="BF"/>
    </w:rPr>
  </w:style>
  <w:style w:type="paragraph" w:styleId="IntenseQuote">
    <w:name w:val="Intense Quote"/>
    <w:basedOn w:val="Normal"/>
    <w:next w:val="Normal"/>
    <w:link w:val="IntenseQuoteChar"/>
    <w:uiPriority w:val="30"/>
    <w:qFormat/>
    <w:rsid w:val="00BA465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A465E"/>
    <w:rPr>
      <w:i/>
      <w:iCs/>
      <w:color w:val="0F4761" w:themeColor="accent1" w:themeShade="BF"/>
    </w:rPr>
  </w:style>
  <w:style w:type="character" w:styleId="IntenseReference">
    <w:name w:val="Intense Reference"/>
    <w:basedOn w:val="DefaultParagraphFont"/>
    <w:uiPriority w:val="32"/>
    <w:qFormat/>
    <w:rsid w:val="00BA465E"/>
    <w:rPr>
      <w:b/>
      <w:bCs/>
      <w:smallCaps/>
      <w:color w:val="0F4761" w:themeColor="accent1" w:themeShade="BF"/>
      <w:spacing w:val="5"/>
    </w:rPr>
  </w:style>
  <w:style w:type="paragraph" w:styleId="BodyText">
    <w:name w:val="Body Text"/>
    <w:basedOn w:val="Normal"/>
    <w:link w:val="BodyTextChar"/>
    <w:qFormat/>
    <w:rsid w:val="00BA465E"/>
    <w:pPr>
      <w:spacing w:before="180" w:after="180"/>
    </w:pPr>
  </w:style>
  <w:style w:type="character" w:customStyle="1" w:styleId="BodyTextChar">
    <w:name w:val="Body Text Char"/>
    <w:basedOn w:val="DefaultParagraphFont"/>
    <w:link w:val="BodyText"/>
    <w:rsid w:val="00BA465E"/>
    <w:rPr>
      <w:kern w:val="0"/>
      <w:lang w:val="en-US"/>
      <w14:ligatures w14:val="none"/>
    </w:rPr>
  </w:style>
  <w:style w:type="paragraph" w:customStyle="1" w:styleId="FirstParagraph">
    <w:name w:val="First Paragraph"/>
    <w:basedOn w:val="BodyText"/>
    <w:next w:val="BodyText"/>
    <w:qFormat/>
    <w:rsid w:val="00BA465E"/>
    <w:rPr>
      <w:rFonts w:ascii="Times New Roman" w:hAnsi="Times New Roman"/>
    </w:rPr>
  </w:style>
  <w:style w:type="paragraph" w:customStyle="1" w:styleId="Compact">
    <w:name w:val="Compact"/>
    <w:basedOn w:val="BodyText"/>
    <w:qFormat/>
    <w:rsid w:val="00BA465E"/>
    <w:pPr>
      <w:spacing w:before="36" w:after="36"/>
    </w:pPr>
  </w:style>
  <w:style w:type="paragraph" w:customStyle="1" w:styleId="Author">
    <w:name w:val="Author"/>
    <w:next w:val="BodyText"/>
    <w:qFormat/>
    <w:rsid w:val="00BA465E"/>
    <w:pPr>
      <w:keepNext/>
      <w:keepLines/>
      <w:spacing w:after="200" w:line="240" w:lineRule="auto"/>
      <w:jc w:val="center"/>
    </w:pPr>
    <w:rPr>
      <w:kern w:val="0"/>
      <w:lang w:val="en-US"/>
      <w14:ligatures w14:val="none"/>
    </w:rPr>
  </w:style>
  <w:style w:type="paragraph" w:styleId="Date">
    <w:name w:val="Date"/>
    <w:next w:val="BodyText"/>
    <w:link w:val="DateChar"/>
    <w:qFormat/>
    <w:rsid w:val="00BA465E"/>
    <w:pPr>
      <w:keepNext/>
      <w:keepLines/>
      <w:spacing w:after="200" w:line="240" w:lineRule="auto"/>
      <w:jc w:val="center"/>
    </w:pPr>
    <w:rPr>
      <w:kern w:val="0"/>
      <w:lang w:val="en-US"/>
      <w14:ligatures w14:val="none"/>
    </w:rPr>
  </w:style>
  <w:style w:type="character" w:customStyle="1" w:styleId="DateChar">
    <w:name w:val="Date Char"/>
    <w:basedOn w:val="DefaultParagraphFont"/>
    <w:link w:val="Date"/>
    <w:rsid w:val="00BA465E"/>
    <w:rPr>
      <w:kern w:val="0"/>
      <w:lang w:val="en-US"/>
      <w14:ligatures w14:val="none"/>
    </w:rPr>
  </w:style>
  <w:style w:type="paragraph" w:customStyle="1" w:styleId="Abstract">
    <w:name w:val="Abstract"/>
    <w:basedOn w:val="Normal"/>
    <w:next w:val="BodyText"/>
    <w:qFormat/>
    <w:rsid w:val="00BA465E"/>
    <w:pPr>
      <w:keepNext/>
      <w:keepLines/>
      <w:spacing w:before="300" w:after="300"/>
    </w:pPr>
    <w:rPr>
      <w:sz w:val="20"/>
      <w:szCs w:val="20"/>
    </w:rPr>
  </w:style>
  <w:style w:type="paragraph" w:styleId="Bibliography">
    <w:name w:val="Bibliography"/>
    <w:basedOn w:val="Normal"/>
    <w:qFormat/>
    <w:rsid w:val="00BA465E"/>
  </w:style>
  <w:style w:type="paragraph" w:styleId="BlockText">
    <w:name w:val="Block Text"/>
    <w:basedOn w:val="BodyText"/>
    <w:next w:val="BodyText"/>
    <w:uiPriority w:val="9"/>
    <w:unhideWhenUsed/>
    <w:qFormat/>
    <w:rsid w:val="00BA465E"/>
    <w:pPr>
      <w:spacing w:before="100" w:after="100"/>
      <w:ind w:left="480" w:right="480"/>
    </w:pPr>
  </w:style>
  <w:style w:type="paragraph" w:styleId="FootnoteText">
    <w:name w:val="footnote text"/>
    <w:basedOn w:val="Normal"/>
    <w:link w:val="FootnoteTextChar"/>
    <w:uiPriority w:val="9"/>
    <w:unhideWhenUsed/>
    <w:qFormat/>
    <w:rsid w:val="00BA465E"/>
  </w:style>
  <w:style w:type="character" w:customStyle="1" w:styleId="FootnoteTextChar">
    <w:name w:val="Footnote Text Char"/>
    <w:basedOn w:val="DefaultParagraphFont"/>
    <w:link w:val="FootnoteText"/>
    <w:uiPriority w:val="9"/>
    <w:rsid w:val="00BA465E"/>
    <w:rPr>
      <w:kern w:val="0"/>
      <w:lang w:val="en-US"/>
      <w14:ligatures w14:val="none"/>
    </w:rPr>
  </w:style>
  <w:style w:type="table" w:customStyle="1" w:styleId="Table">
    <w:name w:val="Table"/>
    <w:semiHidden/>
    <w:unhideWhenUsed/>
    <w:qFormat/>
    <w:rsid w:val="00BA465E"/>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A465E"/>
    <w:pPr>
      <w:keepNext/>
      <w:keepLines/>
      <w:spacing w:after="0"/>
    </w:pPr>
    <w:rPr>
      <w:b/>
    </w:rPr>
  </w:style>
  <w:style w:type="paragraph" w:customStyle="1" w:styleId="Definition">
    <w:name w:val="Definition"/>
    <w:basedOn w:val="Normal"/>
    <w:rsid w:val="00BA465E"/>
  </w:style>
  <w:style w:type="paragraph" w:styleId="Caption">
    <w:name w:val="caption"/>
    <w:basedOn w:val="Normal"/>
    <w:link w:val="CaptionChar"/>
    <w:rsid w:val="00BA465E"/>
    <w:pPr>
      <w:spacing w:after="120"/>
    </w:pPr>
    <w:rPr>
      <w:i/>
    </w:rPr>
  </w:style>
  <w:style w:type="paragraph" w:customStyle="1" w:styleId="TableCaption">
    <w:name w:val="Table Caption"/>
    <w:basedOn w:val="Caption"/>
    <w:rsid w:val="00BA465E"/>
    <w:pPr>
      <w:keepNext/>
    </w:pPr>
  </w:style>
  <w:style w:type="paragraph" w:customStyle="1" w:styleId="ImageCaption">
    <w:name w:val="Image Caption"/>
    <w:basedOn w:val="Caption"/>
    <w:rsid w:val="00BA465E"/>
    <w:rPr>
      <w:rFonts w:ascii="Times New Roman" w:hAnsi="Times New Roman"/>
      <w:i w:val="0"/>
    </w:rPr>
  </w:style>
  <w:style w:type="paragraph" w:customStyle="1" w:styleId="Figure">
    <w:name w:val="Figure"/>
    <w:basedOn w:val="Normal"/>
    <w:rsid w:val="00BA465E"/>
  </w:style>
  <w:style w:type="paragraph" w:customStyle="1" w:styleId="CaptionedFigure">
    <w:name w:val="Captioned Figure"/>
    <w:basedOn w:val="Figure"/>
    <w:rsid w:val="00BA465E"/>
    <w:pPr>
      <w:keepNext/>
    </w:pPr>
  </w:style>
  <w:style w:type="character" w:customStyle="1" w:styleId="CaptionChar">
    <w:name w:val="Caption Char"/>
    <w:basedOn w:val="DefaultParagraphFont"/>
    <w:link w:val="Caption"/>
    <w:rsid w:val="00BA465E"/>
    <w:rPr>
      <w:i/>
      <w:kern w:val="0"/>
      <w:lang w:val="en-US"/>
      <w14:ligatures w14:val="none"/>
    </w:rPr>
  </w:style>
  <w:style w:type="character" w:customStyle="1" w:styleId="VerbatimChar">
    <w:name w:val="Verbatim Char"/>
    <w:basedOn w:val="CaptionChar"/>
    <w:link w:val="SourceCode"/>
    <w:rsid w:val="00BA465E"/>
    <w:rPr>
      <w:rFonts w:ascii="Consolas" w:hAnsi="Consolas"/>
      <w:i/>
      <w:kern w:val="0"/>
      <w:sz w:val="22"/>
      <w:shd w:val="clear" w:color="auto" w:fill="F1F3F5"/>
      <w:lang w:val="en-US"/>
      <w14:ligatures w14:val="none"/>
    </w:rPr>
  </w:style>
  <w:style w:type="character" w:customStyle="1" w:styleId="SectionNumber">
    <w:name w:val="Section Number"/>
    <w:basedOn w:val="CaptionChar"/>
    <w:rsid w:val="00BA465E"/>
    <w:rPr>
      <w:i/>
      <w:kern w:val="0"/>
      <w:lang w:val="en-US"/>
      <w14:ligatures w14:val="none"/>
    </w:rPr>
  </w:style>
  <w:style w:type="character" w:styleId="FootnoteReference">
    <w:name w:val="footnote reference"/>
    <w:basedOn w:val="CaptionChar"/>
    <w:rsid w:val="00BA465E"/>
    <w:rPr>
      <w:i/>
      <w:kern w:val="0"/>
      <w:vertAlign w:val="superscript"/>
      <w:lang w:val="en-US"/>
      <w14:ligatures w14:val="none"/>
    </w:rPr>
  </w:style>
  <w:style w:type="character" w:styleId="Hyperlink">
    <w:name w:val="Hyperlink"/>
    <w:basedOn w:val="CaptionChar"/>
    <w:rsid w:val="00BA465E"/>
    <w:rPr>
      <w:i/>
      <w:color w:val="156082" w:themeColor="accent1"/>
      <w:kern w:val="0"/>
      <w:lang w:val="en-US"/>
      <w14:ligatures w14:val="none"/>
    </w:rPr>
  </w:style>
  <w:style w:type="paragraph" w:styleId="TOCHeading">
    <w:name w:val="TOC Heading"/>
    <w:basedOn w:val="Heading1"/>
    <w:next w:val="BodyText"/>
    <w:uiPriority w:val="39"/>
    <w:unhideWhenUsed/>
    <w:qFormat/>
    <w:rsid w:val="00BA465E"/>
    <w:pPr>
      <w:spacing w:before="240" w:after="0" w:line="259" w:lineRule="auto"/>
      <w:outlineLvl w:val="9"/>
    </w:pPr>
    <w:rPr>
      <w:sz w:val="32"/>
      <w:szCs w:val="32"/>
    </w:rPr>
  </w:style>
  <w:style w:type="paragraph" w:customStyle="1" w:styleId="SourceCode">
    <w:name w:val="Source Code"/>
    <w:basedOn w:val="Normal"/>
    <w:link w:val="VerbatimChar"/>
    <w:rsid w:val="00BA465E"/>
    <w:pPr>
      <w:shd w:val="clear" w:color="auto" w:fill="F1F3F5"/>
      <w:wordWrap w:val="0"/>
    </w:pPr>
    <w:rPr>
      <w:rFonts w:ascii="Consolas" w:hAnsi="Consolas"/>
      <w:i/>
      <w:sz w:val="22"/>
    </w:rPr>
  </w:style>
  <w:style w:type="character" w:customStyle="1" w:styleId="KeywordTok">
    <w:name w:val="KeywordTok"/>
    <w:basedOn w:val="VerbatimChar"/>
    <w:rsid w:val="00BA465E"/>
    <w:rPr>
      <w:rFonts w:ascii="Consolas" w:hAnsi="Consolas"/>
      <w:i/>
      <w:color w:val="003B4F"/>
      <w:kern w:val="0"/>
      <w:sz w:val="22"/>
      <w:shd w:val="clear" w:color="auto" w:fill="F1F3F5"/>
      <w:lang w:val="en-US"/>
      <w14:ligatures w14:val="none"/>
    </w:rPr>
  </w:style>
  <w:style w:type="character" w:customStyle="1" w:styleId="DataTypeTok">
    <w:name w:val="DataTypeTok"/>
    <w:basedOn w:val="VerbatimChar"/>
    <w:rsid w:val="00BA465E"/>
    <w:rPr>
      <w:rFonts w:ascii="Consolas" w:hAnsi="Consolas"/>
      <w:i/>
      <w:color w:val="AD0000"/>
      <w:kern w:val="0"/>
      <w:sz w:val="22"/>
      <w:shd w:val="clear" w:color="auto" w:fill="F1F3F5"/>
      <w:lang w:val="en-US"/>
      <w14:ligatures w14:val="none"/>
    </w:rPr>
  </w:style>
  <w:style w:type="character" w:customStyle="1" w:styleId="DecValTok">
    <w:name w:val="DecValTok"/>
    <w:basedOn w:val="VerbatimChar"/>
    <w:rsid w:val="00BA465E"/>
    <w:rPr>
      <w:rFonts w:ascii="Consolas" w:hAnsi="Consolas"/>
      <w:i/>
      <w:color w:val="AD0000"/>
      <w:kern w:val="0"/>
      <w:sz w:val="22"/>
      <w:shd w:val="clear" w:color="auto" w:fill="F1F3F5"/>
      <w:lang w:val="en-US"/>
      <w14:ligatures w14:val="none"/>
    </w:rPr>
  </w:style>
  <w:style w:type="character" w:customStyle="1" w:styleId="BaseNTok">
    <w:name w:val="BaseNTok"/>
    <w:basedOn w:val="VerbatimChar"/>
    <w:rsid w:val="00BA465E"/>
    <w:rPr>
      <w:rFonts w:ascii="Consolas" w:hAnsi="Consolas"/>
      <w:i/>
      <w:color w:val="AD0000"/>
      <w:kern w:val="0"/>
      <w:sz w:val="22"/>
      <w:shd w:val="clear" w:color="auto" w:fill="F1F3F5"/>
      <w:lang w:val="en-US"/>
      <w14:ligatures w14:val="none"/>
    </w:rPr>
  </w:style>
  <w:style w:type="character" w:customStyle="1" w:styleId="FloatTok">
    <w:name w:val="FloatTok"/>
    <w:basedOn w:val="VerbatimChar"/>
    <w:rsid w:val="00BA465E"/>
    <w:rPr>
      <w:rFonts w:ascii="Consolas" w:hAnsi="Consolas"/>
      <w:i/>
      <w:color w:val="AD0000"/>
      <w:kern w:val="0"/>
      <w:sz w:val="22"/>
      <w:shd w:val="clear" w:color="auto" w:fill="F1F3F5"/>
      <w:lang w:val="en-US"/>
      <w14:ligatures w14:val="none"/>
    </w:rPr>
  </w:style>
  <w:style w:type="character" w:customStyle="1" w:styleId="ConstantTok">
    <w:name w:val="ConstantTok"/>
    <w:basedOn w:val="VerbatimChar"/>
    <w:rsid w:val="00BA465E"/>
    <w:rPr>
      <w:rFonts w:ascii="Consolas" w:hAnsi="Consolas"/>
      <w:i/>
      <w:color w:val="8F5902"/>
      <w:kern w:val="0"/>
      <w:sz w:val="22"/>
      <w:shd w:val="clear" w:color="auto" w:fill="F1F3F5"/>
      <w:lang w:val="en-US"/>
      <w14:ligatures w14:val="none"/>
    </w:rPr>
  </w:style>
  <w:style w:type="character" w:customStyle="1" w:styleId="CharTok">
    <w:name w:val="CharTok"/>
    <w:basedOn w:val="VerbatimChar"/>
    <w:rsid w:val="00BA465E"/>
    <w:rPr>
      <w:rFonts w:ascii="Consolas" w:hAnsi="Consolas"/>
      <w:i/>
      <w:color w:val="20794D"/>
      <w:kern w:val="0"/>
      <w:sz w:val="22"/>
      <w:shd w:val="clear" w:color="auto" w:fill="F1F3F5"/>
      <w:lang w:val="en-US"/>
      <w14:ligatures w14:val="none"/>
    </w:rPr>
  </w:style>
  <w:style w:type="character" w:customStyle="1" w:styleId="SpecialCharTok">
    <w:name w:val="SpecialCharTok"/>
    <w:basedOn w:val="VerbatimChar"/>
    <w:rsid w:val="00BA465E"/>
    <w:rPr>
      <w:rFonts w:ascii="Consolas" w:hAnsi="Consolas"/>
      <w:i/>
      <w:color w:val="5E5E5E"/>
      <w:kern w:val="0"/>
      <w:sz w:val="22"/>
      <w:shd w:val="clear" w:color="auto" w:fill="F1F3F5"/>
      <w:lang w:val="en-US"/>
      <w14:ligatures w14:val="none"/>
    </w:rPr>
  </w:style>
  <w:style w:type="character" w:customStyle="1" w:styleId="StringTok">
    <w:name w:val="StringTok"/>
    <w:basedOn w:val="VerbatimChar"/>
    <w:rsid w:val="00BA465E"/>
    <w:rPr>
      <w:rFonts w:ascii="Consolas" w:hAnsi="Consolas"/>
      <w:i/>
      <w:color w:val="20794D"/>
      <w:kern w:val="0"/>
      <w:sz w:val="22"/>
      <w:shd w:val="clear" w:color="auto" w:fill="F1F3F5"/>
      <w:lang w:val="en-US"/>
      <w14:ligatures w14:val="none"/>
    </w:rPr>
  </w:style>
  <w:style w:type="character" w:customStyle="1" w:styleId="VerbatimStringTok">
    <w:name w:val="VerbatimStringTok"/>
    <w:basedOn w:val="VerbatimChar"/>
    <w:rsid w:val="00BA465E"/>
    <w:rPr>
      <w:rFonts w:ascii="Consolas" w:hAnsi="Consolas"/>
      <w:i/>
      <w:color w:val="20794D"/>
      <w:kern w:val="0"/>
      <w:sz w:val="22"/>
      <w:shd w:val="clear" w:color="auto" w:fill="F1F3F5"/>
      <w:lang w:val="en-US"/>
      <w14:ligatures w14:val="none"/>
    </w:rPr>
  </w:style>
  <w:style w:type="character" w:customStyle="1" w:styleId="SpecialStringTok">
    <w:name w:val="SpecialStringTok"/>
    <w:basedOn w:val="VerbatimChar"/>
    <w:rsid w:val="00BA465E"/>
    <w:rPr>
      <w:rFonts w:ascii="Consolas" w:hAnsi="Consolas"/>
      <w:i/>
      <w:color w:val="20794D"/>
      <w:kern w:val="0"/>
      <w:sz w:val="22"/>
      <w:shd w:val="clear" w:color="auto" w:fill="F1F3F5"/>
      <w:lang w:val="en-US"/>
      <w14:ligatures w14:val="none"/>
    </w:rPr>
  </w:style>
  <w:style w:type="character" w:customStyle="1" w:styleId="ImportTok">
    <w:name w:val="ImportTok"/>
    <w:basedOn w:val="VerbatimChar"/>
    <w:rsid w:val="00BA465E"/>
    <w:rPr>
      <w:rFonts w:ascii="Consolas" w:hAnsi="Consolas"/>
      <w:i/>
      <w:color w:val="00769E"/>
      <w:kern w:val="0"/>
      <w:sz w:val="22"/>
      <w:shd w:val="clear" w:color="auto" w:fill="F1F3F5"/>
      <w:lang w:val="en-US"/>
      <w14:ligatures w14:val="none"/>
    </w:rPr>
  </w:style>
  <w:style w:type="character" w:customStyle="1" w:styleId="CommentTok">
    <w:name w:val="CommentTok"/>
    <w:basedOn w:val="VerbatimChar"/>
    <w:rsid w:val="00BA465E"/>
    <w:rPr>
      <w:rFonts w:ascii="Consolas" w:hAnsi="Consolas"/>
      <w:i/>
      <w:color w:val="5E5E5E"/>
      <w:kern w:val="0"/>
      <w:sz w:val="22"/>
      <w:shd w:val="clear" w:color="auto" w:fill="F1F3F5"/>
      <w:lang w:val="en-US"/>
      <w14:ligatures w14:val="none"/>
    </w:rPr>
  </w:style>
  <w:style w:type="character" w:customStyle="1" w:styleId="DocumentationTok">
    <w:name w:val="DocumentationTok"/>
    <w:basedOn w:val="VerbatimChar"/>
    <w:rsid w:val="00BA465E"/>
    <w:rPr>
      <w:rFonts w:ascii="Consolas" w:hAnsi="Consolas"/>
      <w:i w:val="0"/>
      <w:color w:val="5E5E5E"/>
      <w:kern w:val="0"/>
      <w:sz w:val="22"/>
      <w:shd w:val="clear" w:color="auto" w:fill="F1F3F5"/>
      <w:lang w:val="en-US"/>
      <w14:ligatures w14:val="none"/>
    </w:rPr>
  </w:style>
  <w:style w:type="character" w:customStyle="1" w:styleId="AnnotationTok">
    <w:name w:val="AnnotationTok"/>
    <w:basedOn w:val="VerbatimChar"/>
    <w:rsid w:val="00BA465E"/>
    <w:rPr>
      <w:rFonts w:ascii="Consolas" w:hAnsi="Consolas"/>
      <w:i/>
      <w:color w:val="5E5E5E"/>
      <w:kern w:val="0"/>
      <w:sz w:val="22"/>
      <w:shd w:val="clear" w:color="auto" w:fill="F1F3F5"/>
      <w:lang w:val="en-US"/>
      <w14:ligatures w14:val="none"/>
    </w:rPr>
  </w:style>
  <w:style w:type="character" w:customStyle="1" w:styleId="CommentVarTok">
    <w:name w:val="CommentVarTok"/>
    <w:basedOn w:val="VerbatimChar"/>
    <w:rsid w:val="00BA465E"/>
    <w:rPr>
      <w:rFonts w:ascii="Consolas" w:hAnsi="Consolas"/>
      <w:i w:val="0"/>
      <w:color w:val="5E5E5E"/>
      <w:kern w:val="0"/>
      <w:sz w:val="22"/>
      <w:shd w:val="clear" w:color="auto" w:fill="F1F3F5"/>
      <w:lang w:val="en-US"/>
      <w14:ligatures w14:val="none"/>
    </w:rPr>
  </w:style>
  <w:style w:type="character" w:customStyle="1" w:styleId="OtherTok">
    <w:name w:val="OtherTok"/>
    <w:basedOn w:val="VerbatimChar"/>
    <w:rsid w:val="00BA465E"/>
    <w:rPr>
      <w:rFonts w:ascii="Consolas" w:hAnsi="Consolas"/>
      <w:i/>
      <w:color w:val="003B4F"/>
      <w:kern w:val="0"/>
      <w:sz w:val="22"/>
      <w:shd w:val="clear" w:color="auto" w:fill="F1F3F5"/>
      <w:lang w:val="en-US"/>
      <w14:ligatures w14:val="none"/>
    </w:rPr>
  </w:style>
  <w:style w:type="character" w:customStyle="1" w:styleId="FunctionTok">
    <w:name w:val="FunctionTok"/>
    <w:basedOn w:val="VerbatimChar"/>
    <w:rsid w:val="00BA465E"/>
    <w:rPr>
      <w:rFonts w:ascii="Consolas" w:hAnsi="Consolas"/>
      <w:i/>
      <w:color w:val="4758AB"/>
      <w:kern w:val="0"/>
      <w:sz w:val="22"/>
      <w:shd w:val="clear" w:color="auto" w:fill="F1F3F5"/>
      <w:lang w:val="en-US"/>
      <w14:ligatures w14:val="none"/>
    </w:rPr>
  </w:style>
  <w:style w:type="character" w:customStyle="1" w:styleId="VariableTok">
    <w:name w:val="VariableTok"/>
    <w:basedOn w:val="VerbatimChar"/>
    <w:rsid w:val="00BA465E"/>
    <w:rPr>
      <w:rFonts w:ascii="Consolas" w:hAnsi="Consolas"/>
      <w:i/>
      <w:color w:val="111111"/>
      <w:kern w:val="0"/>
      <w:sz w:val="22"/>
      <w:shd w:val="clear" w:color="auto" w:fill="F1F3F5"/>
      <w:lang w:val="en-US"/>
      <w14:ligatures w14:val="none"/>
    </w:rPr>
  </w:style>
  <w:style w:type="character" w:customStyle="1" w:styleId="ControlFlowTok">
    <w:name w:val="ControlFlowTok"/>
    <w:basedOn w:val="VerbatimChar"/>
    <w:rsid w:val="00BA465E"/>
    <w:rPr>
      <w:rFonts w:ascii="Consolas" w:hAnsi="Consolas"/>
      <w:i/>
      <w:color w:val="003B4F"/>
      <w:kern w:val="0"/>
      <w:sz w:val="22"/>
      <w:shd w:val="clear" w:color="auto" w:fill="F1F3F5"/>
      <w:lang w:val="en-US"/>
      <w14:ligatures w14:val="none"/>
    </w:rPr>
  </w:style>
  <w:style w:type="character" w:customStyle="1" w:styleId="OperatorTok">
    <w:name w:val="OperatorTok"/>
    <w:basedOn w:val="VerbatimChar"/>
    <w:rsid w:val="00BA465E"/>
    <w:rPr>
      <w:rFonts w:ascii="Consolas" w:hAnsi="Consolas"/>
      <w:i/>
      <w:color w:val="5E5E5E"/>
      <w:kern w:val="0"/>
      <w:sz w:val="22"/>
      <w:shd w:val="clear" w:color="auto" w:fill="F1F3F5"/>
      <w:lang w:val="en-US"/>
      <w14:ligatures w14:val="none"/>
    </w:rPr>
  </w:style>
  <w:style w:type="character" w:customStyle="1" w:styleId="BuiltInTok">
    <w:name w:val="BuiltInTok"/>
    <w:basedOn w:val="VerbatimChar"/>
    <w:rsid w:val="00BA465E"/>
    <w:rPr>
      <w:rFonts w:ascii="Consolas" w:hAnsi="Consolas"/>
      <w:i/>
      <w:color w:val="003B4F"/>
      <w:kern w:val="0"/>
      <w:sz w:val="22"/>
      <w:shd w:val="clear" w:color="auto" w:fill="F1F3F5"/>
      <w:lang w:val="en-US"/>
      <w14:ligatures w14:val="none"/>
    </w:rPr>
  </w:style>
  <w:style w:type="character" w:customStyle="1" w:styleId="ExtensionTok">
    <w:name w:val="ExtensionTok"/>
    <w:basedOn w:val="VerbatimChar"/>
    <w:rsid w:val="00BA465E"/>
    <w:rPr>
      <w:rFonts w:ascii="Consolas" w:hAnsi="Consolas"/>
      <w:i/>
      <w:color w:val="003B4F"/>
      <w:kern w:val="0"/>
      <w:sz w:val="22"/>
      <w:shd w:val="clear" w:color="auto" w:fill="F1F3F5"/>
      <w:lang w:val="en-US"/>
      <w14:ligatures w14:val="none"/>
    </w:rPr>
  </w:style>
  <w:style w:type="character" w:customStyle="1" w:styleId="PreprocessorTok">
    <w:name w:val="PreprocessorTok"/>
    <w:basedOn w:val="VerbatimChar"/>
    <w:rsid w:val="00BA465E"/>
    <w:rPr>
      <w:rFonts w:ascii="Consolas" w:hAnsi="Consolas"/>
      <w:i/>
      <w:color w:val="AD0000"/>
      <w:kern w:val="0"/>
      <w:sz w:val="22"/>
      <w:shd w:val="clear" w:color="auto" w:fill="F1F3F5"/>
      <w:lang w:val="en-US"/>
      <w14:ligatures w14:val="none"/>
    </w:rPr>
  </w:style>
  <w:style w:type="character" w:customStyle="1" w:styleId="AttributeTok">
    <w:name w:val="AttributeTok"/>
    <w:basedOn w:val="VerbatimChar"/>
    <w:rsid w:val="00BA465E"/>
    <w:rPr>
      <w:rFonts w:ascii="Consolas" w:hAnsi="Consolas"/>
      <w:i/>
      <w:color w:val="657422"/>
      <w:kern w:val="0"/>
      <w:sz w:val="22"/>
      <w:shd w:val="clear" w:color="auto" w:fill="F1F3F5"/>
      <w:lang w:val="en-US"/>
      <w14:ligatures w14:val="none"/>
    </w:rPr>
  </w:style>
  <w:style w:type="character" w:customStyle="1" w:styleId="RegionMarkerTok">
    <w:name w:val="RegionMarkerTok"/>
    <w:basedOn w:val="VerbatimChar"/>
    <w:rsid w:val="00BA465E"/>
    <w:rPr>
      <w:rFonts w:ascii="Consolas" w:hAnsi="Consolas"/>
      <w:i/>
      <w:color w:val="003B4F"/>
      <w:kern w:val="0"/>
      <w:sz w:val="22"/>
      <w:shd w:val="clear" w:color="auto" w:fill="F1F3F5"/>
      <w:lang w:val="en-US"/>
      <w14:ligatures w14:val="none"/>
    </w:rPr>
  </w:style>
  <w:style w:type="character" w:customStyle="1" w:styleId="InformationTok">
    <w:name w:val="InformationTok"/>
    <w:basedOn w:val="VerbatimChar"/>
    <w:rsid w:val="00BA465E"/>
    <w:rPr>
      <w:rFonts w:ascii="Consolas" w:hAnsi="Consolas"/>
      <w:i/>
      <w:color w:val="5E5E5E"/>
      <w:kern w:val="0"/>
      <w:sz w:val="22"/>
      <w:shd w:val="clear" w:color="auto" w:fill="F1F3F5"/>
      <w:lang w:val="en-US"/>
      <w14:ligatures w14:val="none"/>
    </w:rPr>
  </w:style>
  <w:style w:type="character" w:customStyle="1" w:styleId="WarningTok">
    <w:name w:val="WarningTok"/>
    <w:basedOn w:val="VerbatimChar"/>
    <w:rsid w:val="00BA465E"/>
    <w:rPr>
      <w:rFonts w:ascii="Consolas" w:hAnsi="Consolas"/>
      <w:i w:val="0"/>
      <w:color w:val="5E5E5E"/>
      <w:kern w:val="0"/>
      <w:sz w:val="22"/>
      <w:shd w:val="clear" w:color="auto" w:fill="F1F3F5"/>
      <w:lang w:val="en-US"/>
      <w14:ligatures w14:val="none"/>
    </w:rPr>
  </w:style>
  <w:style w:type="character" w:customStyle="1" w:styleId="AlertTok">
    <w:name w:val="AlertTok"/>
    <w:basedOn w:val="VerbatimChar"/>
    <w:rsid w:val="00BA465E"/>
    <w:rPr>
      <w:rFonts w:ascii="Consolas" w:hAnsi="Consolas"/>
      <w:i/>
      <w:color w:val="AD0000"/>
      <w:kern w:val="0"/>
      <w:sz w:val="22"/>
      <w:shd w:val="clear" w:color="auto" w:fill="F1F3F5"/>
      <w:lang w:val="en-US"/>
      <w14:ligatures w14:val="none"/>
    </w:rPr>
  </w:style>
  <w:style w:type="character" w:customStyle="1" w:styleId="ErrorTok">
    <w:name w:val="ErrorTok"/>
    <w:basedOn w:val="VerbatimChar"/>
    <w:rsid w:val="00BA465E"/>
    <w:rPr>
      <w:rFonts w:ascii="Consolas" w:hAnsi="Consolas"/>
      <w:i/>
      <w:color w:val="AD0000"/>
      <w:kern w:val="0"/>
      <w:sz w:val="22"/>
      <w:shd w:val="clear" w:color="auto" w:fill="F1F3F5"/>
      <w:lang w:val="en-US"/>
      <w14:ligatures w14:val="none"/>
    </w:rPr>
  </w:style>
  <w:style w:type="character" w:customStyle="1" w:styleId="NormalTok">
    <w:name w:val="NormalTok"/>
    <w:basedOn w:val="VerbatimChar"/>
    <w:rsid w:val="00BA465E"/>
    <w:rPr>
      <w:rFonts w:ascii="Consolas" w:hAnsi="Consolas"/>
      <w:i/>
      <w:color w:val="003B4F"/>
      <w:kern w:val="0"/>
      <w:sz w:val="22"/>
      <w:shd w:val="clear" w:color="auto" w:fill="F1F3F5"/>
      <w:lang w:val="en-US"/>
      <w14:ligatures w14:val="none"/>
    </w:rPr>
  </w:style>
  <w:style w:type="character" w:styleId="FollowedHyperlink">
    <w:name w:val="FollowedHyperlink"/>
    <w:basedOn w:val="DefaultParagraphFont"/>
    <w:semiHidden/>
    <w:unhideWhenUsed/>
    <w:rsid w:val="00BA465E"/>
    <w:rPr>
      <w:color w:val="96607D" w:themeColor="followedHyperlink"/>
      <w:u w:val="single"/>
    </w:rPr>
  </w:style>
  <w:style w:type="character" w:styleId="LineNumber">
    <w:name w:val="line number"/>
    <w:basedOn w:val="DefaultParagraphFont"/>
    <w:semiHidden/>
    <w:unhideWhenUsed/>
    <w:rsid w:val="00BA465E"/>
  </w:style>
  <w:style w:type="character" w:styleId="UnresolvedMention">
    <w:name w:val="Unresolved Mention"/>
    <w:basedOn w:val="DefaultParagraphFont"/>
    <w:uiPriority w:val="99"/>
    <w:semiHidden/>
    <w:unhideWhenUsed/>
    <w:rsid w:val="00BA465E"/>
    <w:rPr>
      <w:color w:val="605E5C"/>
      <w:shd w:val="clear" w:color="auto" w:fill="E1DFDD"/>
    </w:rPr>
  </w:style>
  <w:style w:type="character" w:styleId="CommentReference">
    <w:name w:val="annotation reference"/>
    <w:basedOn w:val="DefaultParagraphFont"/>
    <w:semiHidden/>
    <w:unhideWhenUsed/>
    <w:rsid w:val="00BA465E"/>
    <w:rPr>
      <w:sz w:val="16"/>
      <w:szCs w:val="16"/>
    </w:rPr>
  </w:style>
  <w:style w:type="paragraph" w:styleId="CommentText">
    <w:name w:val="annotation text"/>
    <w:basedOn w:val="Normal"/>
    <w:link w:val="CommentTextChar"/>
    <w:semiHidden/>
    <w:unhideWhenUsed/>
    <w:rsid w:val="00BA465E"/>
    <w:rPr>
      <w:sz w:val="20"/>
      <w:szCs w:val="20"/>
    </w:rPr>
  </w:style>
  <w:style w:type="character" w:customStyle="1" w:styleId="CommentTextChar">
    <w:name w:val="Comment Text Char"/>
    <w:basedOn w:val="DefaultParagraphFont"/>
    <w:link w:val="CommentText"/>
    <w:semiHidden/>
    <w:rsid w:val="00BA465E"/>
    <w:rPr>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13" Type="http://schemas.openxmlformats.org/officeDocument/2006/relationships/image" Target="media/image9.tiff"/><Relationship Id="rId18" Type="http://schemas.openxmlformats.org/officeDocument/2006/relationships/image" Target="media/image14.tif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tiff"/><Relationship Id="rId12" Type="http://schemas.openxmlformats.org/officeDocument/2006/relationships/image" Target="media/image8.tiff"/><Relationship Id="rId17" Type="http://schemas.openxmlformats.org/officeDocument/2006/relationships/image" Target="media/image13.tiff"/><Relationship Id="rId2" Type="http://schemas.openxmlformats.org/officeDocument/2006/relationships/styles" Target="styles.xml"/><Relationship Id="rId16" Type="http://schemas.openxmlformats.org/officeDocument/2006/relationships/image" Target="media/image12.tiff"/><Relationship Id="rId20" Type="http://schemas.openxmlformats.org/officeDocument/2006/relationships/image" Target="media/image16.tiff"/><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image" Target="media/image7.tiff"/><Relationship Id="rId5" Type="http://schemas.openxmlformats.org/officeDocument/2006/relationships/image" Target="media/image1.tiff"/><Relationship Id="rId15" Type="http://schemas.openxmlformats.org/officeDocument/2006/relationships/image" Target="media/image11.tiff"/><Relationship Id="rId10" Type="http://schemas.openxmlformats.org/officeDocument/2006/relationships/image" Target="media/image6.tiff"/><Relationship Id="rId19" Type="http://schemas.openxmlformats.org/officeDocument/2006/relationships/image" Target="media/image15.tiff"/><Relationship Id="rId4" Type="http://schemas.openxmlformats.org/officeDocument/2006/relationships/webSettings" Target="webSettings.xml"/><Relationship Id="rId9" Type="http://schemas.openxmlformats.org/officeDocument/2006/relationships/image" Target="media/image5.tiff"/><Relationship Id="rId14" Type="http://schemas.openxmlformats.org/officeDocument/2006/relationships/image" Target="media/image10.tif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9</Pages>
  <Words>6250</Words>
  <Characters>35629</Characters>
  <Application>Microsoft Office Word</Application>
  <DocSecurity>0</DocSecurity>
  <Lines>296</Lines>
  <Paragraphs>83</Paragraphs>
  <ScaleCrop>false</ScaleCrop>
  <Company/>
  <LinksUpToDate>false</LinksUpToDate>
  <CharactersWithSpaces>4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Recio Santiago</dc:creator>
  <cp:keywords/>
  <dc:description/>
  <cp:lastModifiedBy>Pablo Recio Santiago</cp:lastModifiedBy>
  <cp:revision>1</cp:revision>
  <dcterms:created xsi:type="dcterms:W3CDTF">2025-10-13T23:01:00Z</dcterms:created>
  <dcterms:modified xsi:type="dcterms:W3CDTF">2025-10-13T23:01:00Z</dcterms:modified>
</cp:coreProperties>
</file>